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21BE8" w14:textId="77777777" w:rsidR="00306ADC" w:rsidRPr="00D73C69" w:rsidRDefault="00000000" w:rsidP="00306ADC">
      <w:pPr>
        <w:pStyle w:val="Heading1"/>
        <w:spacing w:before="120"/>
        <w:rPr>
          <w:color w:val="auto"/>
          <w:lang w:val="fr-FR"/>
        </w:rPr>
      </w:pPr>
      <w:bookmarkStart w:id="0" w:name="_Toc6390577"/>
      <w:bookmarkStart w:id="1" w:name="_Toc12634028"/>
      <w:r w:rsidRPr="00D73C69">
        <w:rPr>
          <w:color w:val="auto"/>
          <w:lang w:val="fr-FR"/>
        </w:rPr>
        <w:t>Faasologa o 'Auaunaga a le Sui Auai</w:t>
      </w:r>
      <w:r w:rsidRPr="00D73C69">
        <w:rPr>
          <w:color w:val="auto"/>
          <w:lang w:val="fr-FR"/>
        </w:rPr>
        <w:br/>
      </w:r>
      <w:r w:rsidR="00F418E5" w:rsidRPr="00D73C69">
        <w:rPr>
          <w:color w:val="auto"/>
          <w:sz w:val="40"/>
          <w:szCs w:val="40"/>
          <w:lang w:val="fr-FR"/>
        </w:rPr>
        <w:t>Participant Service Charter</w:t>
      </w:r>
    </w:p>
    <w:p w14:paraId="400576DC" w14:textId="77777777" w:rsidR="00306ADC" w:rsidRPr="00D73C69" w:rsidRDefault="00000000" w:rsidP="00D6772C">
      <w:pPr>
        <w:pStyle w:val="TOCHeading"/>
      </w:pPr>
      <w:r w:rsidRPr="00D73C69">
        <w:t>Fai se suiga mo tagata o lo'o fa'aaogaina le NDIS</w:t>
      </w:r>
    </w:p>
    <w:p w14:paraId="2CADBF1F" w14:textId="77777777" w:rsidR="00306ADC" w:rsidRPr="00D73C69" w:rsidRDefault="00000000" w:rsidP="00306ADC">
      <w:pPr>
        <w:pStyle w:val="Heading3"/>
        <w:rPr>
          <w:lang w:val="fr-FR"/>
        </w:rPr>
      </w:pPr>
      <w:r w:rsidRPr="00D73C69">
        <w:rPr>
          <w:lang w:val="fr-FR"/>
        </w:rPr>
        <w:t>Tusitusiga Faigofie ona Faitau</w:t>
      </w:r>
    </w:p>
    <w:p w14:paraId="2089E301" w14:textId="4DD62F7B" w:rsidR="00F418E5" w:rsidRPr="00D73C69" w:rsidRDefault="00F463D7" w:rsidP="00F418E5">
      <w:pPr>
        <w:rPr>
          <w:lang w:val="fr-FR"/>
        </w:rPr>
      </w:pPr>
      <w:r w:rsidRPr="008E05F1">
        <w:rPr>
          <w:lang w:val="fr-FR"/>
        </w:rPr>
        <w:t>Samoan | Gagana Samoa</w:t>
      </w:r>
    </w:p>
    <w:p w14:paraId="64D64F90" w14:textId="77777777" w:rsidR="00306ADC" w:rsidRPr="00D73C69" w:rsidRDefault="00000000" w:rsidP="00C45FA9">
      <w:pPr>
        <w:pStyle w:val="TOCHeading"/>
        <w:spacing w:before="600"/>
      </w:pPr>
      <w:r w:rsidRPr="00D73C69">
        <w:t>Faapefea ona faaaogaina le faasologa</w:t>
      </w:r>
    </w:p>
    <w:p w14:paraId="0CB73BFB" w14:textId="10143C0D" w:rsidR="00306ADC" w:rsidRPr="00D73C69" w:rsidRDefault="00000000" w:rsidP="00B536F9">
      <w:pPr>
        <w:rPr>
          <w:lang w:val="fr-FR" w:eastAsia="en-AU"/>
        </w:rPr>
      </w:pPr>
      <w:r w:rsidRPr="008E05F1">
        <w:rPr>
          <w:lang w:val="fr-FR" w:eastAsia="en-AU"/>
        </w:rPr>
        <w:t xml:space="preserve">Na tusia e le Fa'apotopotoga o loo Faafoeina le Inisiua a le Atunuu mo i latou e iai Aafiaga Tumau i le Soifua (National Disability Insurance Agency, NDIA) lenei faasologa. </w:t>
      </w:r>
      <w:r w:rsidRPr="00D73C69">
        <w:rPr>
          <w:lang w:val="fr-FR" w:eastAsia="en-AU"/>
        </w:rPr>
        <w:t xml:space="preserve">A e vaai ile upu 'matou' o lona uiga o le NDIA. </w:t>
      </w:r>
    </w:p>
    <w:p w14:paraId="6C84B88A" w14:textId="77777777" w:rsidR="00306ADC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 xml:space="preserve">Na matou tusia lenei faasologa i se auala e faigofie ona faitau. </w:t>
      </w:r>
    </w:p>
    <w:p w14:paraId="3AA8745A" w14:textId="77777777" w:rsidR="00306ADC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 xml:space="preserve">Ua matou tusia nisi upu i le </w:t>
      </w:r>
      <w:r w:rsidRPr="00E23395">
        <w:rPr>
          <w:rFonts w:asciiTheme="minorBidi" w:hAnsiTheme="minorBidi" w:cstheme="minorBidi"/>
          <w:b/>
          <w:bCs/>
          <w:color w:val="6B2976"/>
          <w:lang w:val="fr-FR" w:eastAsia="en-AU"/>
        </w:rPr>
        <w:t>auala faamamafa</w:t>
      </w:r>
      <w:r w:rsidRPr="00D73C69">
        <w:rPr>
          <w:lang w:val="fr-FR" w:eastAsia="en-AU"/>
        </w:rPr>
        <w:t>.</w:t>
      </w:r>
    </w:p>
    <w:p w14:paraId="6B848206" w14:textId="77777777" w:rsidR="00306ADC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>O lona uiga o mata'itusi e mafiafia ma malosi le lanu uliuli.</w:t>
      </w:r>
    </w:p>
    <w:p w14:paraId="557D1E82" w14:textId="6AF9A258" w:rsidR="00306ADC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>Matou te faamatala atu poo le a le uiga o nei upu. O lo'o iai se lisi o nei upu i le itulau e 2</w:t>
      </w:r>
      <w:r w:rsidR="001C423E">
        <w:rPr>
          <w:lang w:val="fr-FR" w:eastAsia="en-AU"/>
        </w:rPr>
        <w:t>4</w:t>
      </w:r>
      <w:r w:rsidRPr="00D73C69">
        <w:rPr>
          <w:lang w:val="fr-FR" w:eastAsia="en-AU"/>
        </w:rPr>
        <w:t>.</w:t>
      </w:r>
    </w:p>
    <w:p w14:paraId="3C0844A8" w14:textId="77777777" w:rsidR="00306ADC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>O lenei pepa o faamatalaga Faitau Gofie o le aotelega lea o le isi pepa o faamatalaga. O lona uiga e aofia ai na o faamatalaga tāua.</w:t>
      </w:r>
    </w:p>
    <w:p w14:paraId="243EBC4C" w14:textId="20C10908" w:rsidR="00306ADC" w:rsidRPr="00D73C69" w:rsidRDefault="00000000" w:rsidP="00B347DF">
      <w:pPr>
        <w:rPr>
          <w:rStyle w:val="Hyperlink"/>
          <w:b w:val="0"/>
          <w:color w:val="auto"/>
          <w:lang w:val="fr-FR"/>
        </w:rPr>
      </w:pPr>
      <w:r w:rsidRPr="00D73C69">
        <w:rPr>
          <w:lang w:val="fr-FR"/>
        </w:rPr>
        <w:t xml:space="preserve">E mafai ona e maua le isi pepa o faamatalaga i luga o le matou upega tafa'ilagi </w:t>
      </w:r>
      <w:hyperlink r:id="rId8" w:history="1">
        <w:r w:rsidR="00E23395" w:rsidRPr="00E23395">
          <w:rPr>
            <w:lang w:val="fr-FR"/>
          </w:rPr>
          <w:t xml:space="preserve">– </w:t>
        </w:r>
        <w:r w:rsidR="00B347DF" w:rsidRPr="00D73C69">
          <w:rPr>
            <w:rStyle w:val="Hyperlink"/>
            <w:lang w:val="fr-FR"/>
          </w:rPr>
          <w:t>www.ndis.gov.au/servicecharter</w:t>
        </w:r>
      </w:hyperlink>
    </w:p>
    <w:p w14:paraId="15CA6C3B" w14:textId="77777777" w:rsidR="00306ADC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 xml:space="preserve">E mafai ona e fesili mo se fesoasoani i le faitauina o lenei pepa o faamatalaga. O se uo, tagata o lou aiga po o se tagata lagolago e ono mafai ona fesoasoani ia oe. </w:t>
      </w:r>
    </w:p>
    <w:p w14:paraId="11A6C4E4" w14:textId="77777777" w:rsidR="00C45FA9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lastRenderedPageBreak/>
        <w:t xml:space="preserve">E iai nisi fa'amatalaga e ono mafai ona fesoasoani ia te oe i le faitauina ma malamalama i lenei pepa o faamatalaga. </w:t>
      </w:r>
    </w:p>
    <w:p w14:paraId="45DC0DCF" w14:textId="77777777" w:rsidR="00306ADC" w:rsidRPr="00D73C69" w:rsidRDefault="00000000" w:rsidP="00C45FA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Atonu e te fia faitau i la matou Fuafuaga Autasi. </w:t>
      </w:r>
    </w:p>
    <w:p w14:paraId="260A93C5" w14:textId="77777777" w:rsidR="00306ADC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O le matou Fuafuaga Autasi e faamatalaina ai sini o le NDIS mo le isi 4 tausaga.</w:t>
      </w:r>
    </w:p>
    <w:p w14:paraId="7ED3B0AC" w14:textId="77777777" w:rsidR="00306ADC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E mafai fo'i ona e faitau i le matou Fuafuaga Fa'aleleia o 'Auaunaga a le Sui Auai. </w:t>
      </w:r>
    </w:p>
    <w:p w14:paraId="1A2DBAF6" w14:textId="77777777" w:rsidR="00306ADC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O le Fuafuaga Fa'aleleia o 'Auaunaga a le Sui Auai e talanoa faatatau i auala e faaleleia atili ai matou auaunaga.</w:t>
      </w:r>
    </w:p>
    <w:p w14:paraId="676A283C" w14:textId="77777777" w:rsidR="00306ADC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E te lē tau faitaua atoa lenei pepa o fa'amatalaga i le taimi e tasi. </w:t>
      </w:r>
    </w:p>
    <w:p w14:paraId="6E9680D4" w14:textId="77777777" w:rsidR="00306ADC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E mafai lava ona faifai lemu ma faitau i lou lava taimi.</w:t>
      </w:r>
    </w:p>
    <w:p w14:paraId="1ED92899" w14:textId="77777777" w:rsidR="00306ADC" w:rsidRPr="00D73C69" w:rsidRDefault="00000000" w:rsidP="00542C28">
      <w:pPr>
        <w:rPr>
          <w:rFonts w:ascii="FS Me Pro" w:hAnsi="FS Me Pro" w:cs="FS Me Pro"/>
          <w:color w:val="000000"/>
          <w:szCs w:val="28"/>
          <w:lang w:val="fr-FR" w:eastAsia="en-AU"/>
        </w:rPr>
      </w:pPr>
      <w:r w:rsidRPr="00D73C69">
        <w:rPr>
          <w:rFonts w:ascii="FS Me Pro" w:hAnsi="FS Me Pro" w:cs="FS Me Pro"/>
          <w:color w:val="000000"/>
          <w:szCs w:val="28"/>
          <w:lang w:val="fr-FR" w:eastAsia="en-AU"/>
        </w:rPr>
        <w:br w:type="page"/>
      </w:r>
    </w:p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F7387F" w14:textId="77777777" w:rsidR="00D6772C" w:rsidRPr="00D73C69" w:rsidRDefault="00000000" w:rsidP="00306ADC">
          <w:pPr>
            <w:pStyle w:val="TOCHeading"/>
            <w:rPr>
              <w:noProof/>
            </w:rPr>
          </w:pPr>
          <w:r w:rsidRPr="00D73C69">
            <w:rPr>
              <w:rFonts w:cs="Arial"/>
            </w:rPr>
            <w:t>O le a ni mea o i totonu o lenei pepa o faamatalaga?</w:t>
          </w:r>
          <w:r w:rsidRPr="00D73C69">
            <w:rPr>
              <w:rFonts w:cs="Arial"/>
            </w:rPr>
            <w:fldChar w:fldCharType="begin"/>
          </w:r>
          <w:r w:rsidRPr="00D73C69">
            <w:rPr>
              <w:rFonts w:cs="Arial"/>
            </w:rPr>
            <w:instrText xml:space="preserve"> TOC \h \z \t "Heading 2,1,Heading 2 Numbered,1" </w:instrText>
          </w:r>
          <w:r w:rsidRPr="00D73C69">
            <w:rPr>
              <w:rFonts w:cs="Arial"/>
            </w:rPr>
            <w:fldChar w:fldCharType="separate"/>
          </w:r>
        </w:p>
        <w:p w14:paraId="263F1B7B" w14:textId="76020320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0" w:history="1">
            <w:r w:rsidR="00BC0A25" w:rsidRPr="00D73C69">
              <w:rPr>
                <w:rStyle w:val="Hyperlink"/>
              </w:rPr>
              <w:t>Fa'atatau aga'i le Faasologa o Auaunaga a le Sui Auai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00 \h </w:instrText>
            </w:r>
            <w:r w:rsidRPr="00D73C69">
              <w:fldChar w:fldCharType="separate"/>
            </w:r>
            <w:r w:rsidR="001C423E">
              <w:t>4</w:t>
            </w:r>
            <w:r w:rsidRPr="00D73C69">
              <w:fldChar w:fldCharType="end"/>
            </w:r>
          </w:hyperlink>
        </w:p>
        <w:p w14:paraId="5E0E1220" w14:textId="10A8DAA4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1" w:history="1">
            <w:r w:rsidRPr="00D73C69">
              <w:rPr>
                <w:rStyle w:val="Hyperlink"/>
              </w:rPr>
              <w:t>E fa'apefea ona matou manino ma malamalama?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01 \h </w:instrText>
            </w:r>
            <w:r w:rsidRPr="00D73C69">
              <w:fldChar w:fldCharType="separate"/>
            </w:r>
            <w:r w:rsidR="001C423E">
              <w:t>6</w:t>
            </w:r>
            <w:r w:rsidRPr="00D73C69">
              <w:fldChar w:fldCharType="end"/>
            </w:r>
          </w:hyperlink>
        </w:p>
        <w:p w14:paraId="5CDA4AA9" w14:textId="0FD6E13A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2" w:history="1">
            <w:r w:rsidRPr="00D73C69">
              <w:rPr>
                <w:rStyle w:val="Hyperlink"/>
              </w:rPr>
              <w:t>E fa'apefea ona matou vave tali atu?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02 \h </w:instrText>
            </w:r>
            <w:r w:rsidRPr="00D73C69">
              <w:fldChar w:fldCharType="separate"/>
            </w:r>
            <w:r w:rsidR="001C423E">
              <w:t>7</w:t>
            </w:r>
            <w:r w:rsidRPr="00D73C69">
              <w:fldChar w:fldCharType="end"/>
            </w:r>
          </w:hyperlink>
        </w:p>
        <w:p w14:paraId="3D6F2AF5" w14:textId="6F3CD940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3" w:history="1">
            <w:r w:rsidRPr="00D73C69">
              <w:rPr>
                <w:rStyle w:val="Hyperlink"/>
              </w:rPr>
              <w:t>E fa'apefea ona matou faaalia le fa'aaloalo?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03 \h </w:instrText>
            </w:r>
            <w:r w:rsidRPr="00D73C69">
              <w:fldChar w:fldCharType="separate"/>
            </w:r>
            <w:r w:rsidR="001C423E">
              <w:t>8</w:t>
            </w:r>
            <w:r w:rsidRPr="00D73C69">
              <w:fldChar w:fldCharType="end"/>
            </w:r>
          </w:hyperlink>
        </w:p>
        <w:p w14:paraId="6CCFD29E" w14:textId="0CB44672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4" w:history="1">
            <w:r w:rsidRPr="00D73C69">
              <w:rPr>
                <w:rStyle w:val="Hyperlink"/>
              </w:rPr>
              <w:t>E fa'apefea ona matou fa'amalosi 'au?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04 \h </w:instrText>
            </w:r>
            <w:r w:rsidRPr="00D73C69">
              <w:fldChar w:fldCharType="separate"/>
            </w:r>
            <w:r w:rsidR="001C423E">
              <w:t>9</w:t>
            </w:r>
            <w:r w:rsidRPr="00D73C69">
              <w:fldChar w:fldCharType="end"/>
            </w:r>
          </w:hyperlink>
        </w:p>
        <w:p w14:paraId="7BCFDA86" w14:textId="0E9A85D6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5" w:history="1">
            <w:r w:rsidRPr="00D73C69">
              <w:rPr>
                <w:rStyle w:val="Hyperlink"/>
              </w:rPr>
              <w:t>E faapefea ona matou fesoota'i ma oe?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05 \h </w:instrText>
            </w:r>
            <w:r w:rsidRPr="00D73C69">
              <w:fldChar w:fldCharType="separate"/>
            </w:r>
            <w:r w:rsidR="001C423E">
              <w:t>10</w:t>
            </w:r>
            <w:r w:rsidRPr="00D73C69">
              <w:fldChar w:fldCharType="end"/>
            </w:r>
          </w:hyperlink>
        </w:p>
        <w:p w14:paraId="6FFF52DE" w14:textId="6099A504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6" w:history="1">
            <w:r w:rsidRPr="00D73C69">
              <w:rPr>
                <w:rStyle w:val="Hyperlink"/>
              </w:rPr>
              <w:t>O le a se mea e mafai ona e fa'amoemoe e fai?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06 \h </w:instrText>
            </w:r>
            <w:r w:rsidRPr="00D73C69">
              <w:fldChar w:fldCharType="separate"/>
            </w:r>
            <w:r w:rsidR="001C423E">
              <w:t>11</w:t>
            </w:r>
            <w:r w:rsidRPr="00D73C69">
              <w:fldChar w:fldCharType="end"/>
            </w:r>
          </w:hyperlink>
        </w:p>
        <w:p w14:paraId="311B0928" w14:textId="1027699F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7" w:history="1">
            <w:r w:rsidRPr="00D73C69">
              <w:rPr>
                <w:rStyle w:val="Hyperlink"/>
              </w:rPr>
              <w:t>E fa'apefea ona matou iloa o lo'o aogā lenei Pepa o Fa'amatalaga?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07 \h </w:instrText>
            </w:r>
            <w:r w:rsidRPr="00D73C69">
              <w:fldChar w:fldCharType="separate"/>
            </w:r>
            <w:r w:rsidR="001C423E">
              <w:t>17</w:t>
            </w:r>
            <w:r w:rsidRPr="00D73C69">
              <w:fldChar w:fldCharType="end"/>
            </w:r>
          </w:hyperlink>
        </w:p>
        <w:p w14:paraId="753B1CC5" w14:textId="16768405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8" w:history="1">
            <w:r w:rsidRPr="00D73C69">
              <w:rPr>
                <w:rStyle w:val="Hyperlink"/>
              </w:rPr>
              <w:t>Pe faapefea ona ta'u mai ia matou lou manatu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08 \h </w:instrText>
            </w:r>
            <w:r w:rsidRPr="00D73C69">
              <w:fldChar w:fldCharType="separate"/>
            </w:r>
            <w:r w:rsidR="001C423E">
              <w:t>19</w:t>
            </w:r>
            <w:r w:rsidRPr="00D73C69">
              <w:fldChar w:fldCharType="end"/>
            </w:r>
          </w:hyperlink>
        </w:p>
        <w:p w14:paraId="77CB9837" w14:textId="274C8248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9" w:history="1">
            <w:r w:rsidRPr="00D73C69">
              <w:rPr>
                <w:rStyle w:val="Hyperlink"/>
              </w:rPr>
              <w:t>A iai sou fa'afitauli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09 \h </w:instrText>
            </w:r>
            <w:r w:rsidRPr="00D73C69">
              <w:fldChar w:fldCharType="separate"/>
            </w:r>
            <w:r w:rsidR="001C423E">
              <w:t>20</w:t>
            </w:r>
            <w:r w:rsidRPr="00D73C69">
              <w:fldChar w:fldCharType="end"/>
            </w:r>
          </w:hyperlink>
        </w:p>
        <w:p w14:paraId="589B707D" w14:textId="3C09A5D2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10" w:history="1">
            <w:r w:rsidRPr="00D73C69">
              <w:rPr>
                <w:rStyle w:val="Hyperlink"/>
              </w:rPr>
              <w:t>Afai e te lē fiafia i se fa'ai'uga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10 \h </w:instrText>
            </w:r>
            <w:r w:rsidRPr="00D73C69">
              <w:fldChar w:fldCharType="separate"/>
            </w:r>
            <w:r w:rsidR="001C423E">
              <w:t>21</w:t>
            </w:r>
            <w:r w:rsidRPr="00D73C69">
              <w:fldChar w:fldCharType="end"/>
            </w:r>
          </w:hyperlink>
        </w:p>
        <w:p w14:paraId="5E3744A6" w14:textId="69A9BE28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11" w:history="1">
            <w:r w:rsidRPr="00D73C69">
              <w:rPr>
                <w:rStyle w:val="Hyperlink"/>
              </w:rPr>
              <w:t>Fa'afeso'ota'i mai matou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11 \h </w:instrText>
            </w:r>
            <w:r w:rsidRPr="00D73C69">
              <w:fldChar w:fldCharType="separate"/>
            </w:r>
            <w:r w:rsidR="001C423E">
              <w:t>23</w:t>
            </w:r>
            <w:r w:rsidRPr="00D73C69">
              <w:fldChar w:fldCharType="end"/>
            </w:r>
          </w:hyperlink>
        </w:p>
        <w:p w14:paraId="09517AF6" w14:textId="5F559E1C" w:rsidR="00F56808" w:rsidRPr="00D73C69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12" w:history="1">
            <w:r w:rsidRPr="00D73C69">
              <w:rPr>
                <w:rStyle w:val="Hyperlink"/>
              </w:rPr>
              <w:t>Lisi o Upu</w:t>
            </w:r>
            <w:r w:rsidRPr="00D73C69">
              <w:tab/>
            </w:r>
            <w:r w:rsidRPr="00D73C69">
              <w:fldChar w:fldCharType="begin"/>
            </w:r>
            <w:r w:rsidRPr="00D73C69">
              <w:instrText xml:space="preserve"> PAGEREF _Toc256000012 \h </w:instrText>
            </w:r>
            <w:r w:rsidRPr="00D73C69">
              <w:fldChar w:fldCharType="separate"/>
            </w:r>
            <w:r w:rsidR="001C423E">
              <w:t>24</w:t>
            </w:r>
            <w:r w:rsidRPr="00D73C69">
              <w:fldChar w:fldCharType="end"/>
            </w:r>
          </w:hyperlink>
        </w:p>
        <w:p w14:paraId="15E6DD00" w14:textId="77777777" w:rsidR="00306ADC" w:rsidRPr="00D73C69" w:rsidRDefault="00000000" w:rsidP="00542C28">
          <w:pPr>
            <w:rPr>
              <w:rFonts w:cs="Arial"/>
              <w:noProof/>
            </w:rPr>
          </w:pPr>
          <w:r w:rsidRPr="00D73C69">
            <w:rPr>
              <w:rFonts w:cs="Arial"/>
            </w:rPr>
            <w:fldChar w:fldCharType="end"/>
          </w:r>
        </w:p>
      </w:sdtContent>
    </w:sdt>
    <w:p w14:paraId="5B49DCFF" w14:textId="77777777" w:rsidR="00BC0A25" w:rsidRPr="00D73C69" w:rsidRDefault="00000000" w:rsidP="00BC0A25">
      <w:pPr>
        <w:pStyle w:val="Heading2"/>
      </w:pPr>
      <w:r w:rsidRPr="00D73C69">
        <w:br w:type="page"/>
      </w:r>
      <w:bookmarkStart w:id="2" w:name="_Toc256000000"/>
      <w:r w:rsidRPr="00D73C69">
        <w:lastRenderedPageBreak/>
        <w:t>Fa'atatau aga'i le Faasologa o Auaunaga a le Sui Auai</w:t>
      </w:r>
      <w:bookmarkEnd w:id="2"/>
    </w:p>
    <w:p w14:paraId="3BAFFA01" w14:textId="77777777" w:rsidR="00BC0A25" w:rsidRPr="00D73C69" w:rsidRDefault="00000000" w:rsidP="00B536F9">
      <w:pPr>
        <w:rPr>
          <w:w w:val="103"/>
          <w:lang w:val="en-GB" w:eastAsia="en-AU"/>
        </w:rPr>
      </w:pPr>
      <w:r w:rsidRPr="00D73C69">
        <w:rPr>
          <w:rStyle w:val="Strong"/>
        </w:rPr>
        <w:t>O Sui Auai</w:t>
      </w:r>
      <w:r w:rsidRPr="00D73C69">
        <w:rPr>
          <w:w w:val="103"/>
          <w:lang w:eastAsia="en-AU"/>
        </w:rPr>
        <w:t xml:space="preserve"> o tagata ia e iai aafiaga tumau i le soifua ua auai i totonu o le Fuafuaga o Inisiua a le Atunuu mo i latou e iai Aafiaga Tumau i le Soifua.</w:t>
      </w:r>
    </w:p>
    <w:p w14:paraId="6916CA42" w14:textId="77777777" w:rsidR="00BC0A25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Matou te tā'ua o le NDIS.</w:t>
      </w:r>
    </w:p>
    <w:p w14:paraId="2A5A3446" w14:textId="77777777" w:rsidR="00BC0A25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O Sui Auai o le vaega sili lea ona tāua o galuega uma matou te faia. </w:t>
      </w:r>
    </w:p>
    <w:p w14:paraId="6194234A" w14:textId="77777777" w:rsidR="00BC0A25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Matou te manana'o i sui auai ina ia fai lava e latou ia a latou fa'ai'uga e fa'atatau i o latou olaga. </w:t>
      </w:r>
    </w:p>
    <w:p w14:paraId="0B1AC120" w14:textId="77777777" w:rsidR="00BC0A25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Ma e matou te manana'o e lagolago tagata uma o lo'o fa'aaogāina le NDIS.</w:t>
      </w:r>
    </w:p>
    <w:p w14:paraId="1C6FAA0A" w14:textId="77777777" w:rsidR="00BC0A25" w:rsidRPr="00D73C69" w:rsidRDefault="00000000" w:rsidP="00B536F9">
      <w:p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 xml:space="preserve">E aofia ai: </w:t>
      </w:r>
    </w:p>
    <w:p w14:paraId="02DB0B11" w14:textId="77777777" w:rsidR="00BC0A25" w:rsidRPr="00D73C69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 xml:space="preserve">tamaiti ma tupulaga talavou </w:t>
      </w:r>
    </w:p>
    <w:p w14:paraId="28443EF4" w14:textId="77777777" w:rsidR="00BC0A25" w:rsidRPr="00D73C69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tagata matutua</w:t>
      </w:r>
    </w:p>
    <w:p w14:paraId="5D2FDDD3" w14:textId="77777777" w:rsidR="00BC0A25" w:rsidRPr="00D73C69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mātua ma aīga</w:t>
      </w:r>
    </w:p>
    <w:p w14:paraId="105DC790" w14:textId="77777777" w:rsidR="00BC0A25" w:rsidRPr="00D73C69" w:rsidRDefault="00000000" w:rsidP="00BB3D53">
      <w:pPr>
        <w:pStyle w:val="ListParagraph"/>
        <w:numPr>
          <w:ilvl w:val="0"/>
          <w:numId w:val="2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tagata e manana'o e auai i le NDIS.</w:t>
      </w:r>
    </w:p>
    <w:p w14:paraId="78BDA5F7" w14:textId="77777777" w:rsidR="00BC0A25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Ua matou faafouina le Faasologa o Auaunaga a Sui Auai e faavae i suiga i le tulafono.</w:t>
      </w:r>
    </w:p>
    <w:p w14:paraId="1E94FFF3" w14:textId="77777777" w:rsidR="00BC0A25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E fa'amalamalama atu e le Fa'asologa o Auaunaga a Sui Auai poo a mea e te ono maua mai le NDIS. </w:t>
      </w:r>
    </w:p>
    <w:p w14:paraId="552BD3A2" w14:textId="13FC18BB" w:rsidR="00BC0A25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Matou te manana'o ia e maua ni mea lelei pe a e fa'aaogāina le NDIS. </w:t>
      </w:r>
    </w:p>
    <w:p w14:paraId="0D62DD33" w14:textId="77777777" w:rsidR="00BC0A25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Pe a tatou galulue, o le a matou: </w:t>
      </w:r>
    </w:p>
    <w:p w14:paraId="24CC9DDC" w14:textId="77777777" w:rsidR="00BC0A25" w:rsidRPr="00D73C69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manino ma malamalama</w:t>
      </w:r>
    </w:p>
    <w:p w14:paraId="58D0BA77" w14:textId="77777777" w:rsidR="00BC0A25" w:rsidRPr="00D73C69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vave le tali atu</w:t>
      </w:r>
    </w:p>
    <w:p w14:paraId="5A8E5440" w14:textId="12D15A4C" w:rsidR="00BC0A25" w:rsidRPr="00D73C69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fa'aaloalo</w:t>
      </w:r>
      <w:r w:rsidR="00E23395">
        <w:rPr>
          <w:w w:val="103"/>
          <w:lang w:eastAsia="en-AU"/>
        </w:rPr>
        <w:t>.</w:t>
      </w:r>
    </w:p>
    <w:p w14:paraId="7A00F08D" w14:textId="77777777" w:rsidR="00E23395" w:rsidRDefault="00E23395">
      <w:pPr>
        <w:spacing w:before="0" w:after="0" w:line="240" w:lineRule="auto"/>
        <w:rPr>
          <w:w w:val="103"/>
          <w:lang w:eastAsia="en-AU"/>
        </w:rPr>
      </w:pPr>
      <w:r>
        <w:rPr>
          <w:w w:val="103"/>
          <w:lang w:eastAsia="en-AU"/>
        </w:rPr>
        <w:br w:type="page"/>
      </w:r>
    </w:p>
    <w:p w14:paraId="2143001B" w14:textId="11194DFB" w:rsidR="00BC0A25" w:rsidRPr="00D73C69" w:rsidRDefault="00000000" w:rsidP="00B536F9">
      <w:pPr>
        <w:rPr>
          <w:w w:val="103"/>
          <w:lang w:val="en-GB" w:eastAsia="en-AU"/>
        </w:rPr>
      </w:pPr>
      <w:r w:rsidRPr="00D73C69">
        <w:rPr>
          <w:w w:val="103"/>
          <w:lang w:eastAsia="en-AU"/>
        </w:rPr>
        <w:lastRenderedPageBreak/>
        <w:t>O le a matou</w:t>
      </w:r>
      <w:r w:rsidR="00E23395">
        <w:rPr>
          <w:w w:val="103"/>
          <w:lang w:eastAsia="en-AU"/>
        </w:rPr>
        <w:t>:</w:t>
      </w:r>
    </w:p>
    <w:p w14:paraId="2267D205" w14:textId="77777777" w:rsidR="00BC0A25" w:rsidRPr="00D73C69" w:rsidRDefault="00000000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faamalosiau</w:t>
      </w:r>
    </w:p>
    <w:p w14:paraId="03F0C4DD" w14:textId="77777777" w:rsidR="00BC0A25" w:rsidRPr="00D73C69" w:rsidRDefault="00000000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fesoota'i ma oe.</w:t>
      </w:r>
    </w:p>
    <w:p w14:paraId="46BD0ADB" w14:textId="77777777" w:rsidR="00BC0A25" w:rsidRPr="00D73C69" w:rsidRDefault="00000000" w:rsidP="00B536F9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Matou te talanoa auiliili atu i nei tulaga ta'itasi i itulau o mulimuli mai.</w:t>
      </w:r>
    </w:p>
    <w:p w14:paraId="02AFFB4C" w14:textId="77777777" w:rsidR="00E23395" w:rsidRDefault="00E23395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3" w:name="_Toc256000001"/>
      <w:r w:rsidRPr="008E05F1">
        <w:rPr>
          <w:lang w:val="fr-FR"/>
        </w:rPr>
        <w:br w:type="page"/>
      </w:r>
    </w:p>
    <w:p w14:paraId="5D5652B7" w14:textId="0481CD5C" w:rsidR="00BC0A25" w:rsidRPr="00D73C69" w:rsidRDefault="00000000" w:rsidP="00BC0A25">
      <w:pPr>
        <w:pStyle w:val="Heading2"/>
      </w:pPr>
      <w:r w:rsidRPr="00D73C69">
        <w:lastRenderedPageBreak/>
        <w:t>E fa'apefea ona matou manino ma malamalama?</w:t>
      </w:r>
      <w:bookmarkEnd w:id="3"/>
      <w:r w:rsidRPr="00D73C69">
        <w:t xml:space="preserve"> </w:t>
      </w:r>
    </w:p>
    <w:p w14:paraId="53B02A8B" w14:textId="77777777" w:rsidR="00BC0A25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 xml:space="preserve">Pe a matou </w:t>
      </w:r>
      <w:r w:rsidRPr="00D73C69">
        <w:rPr>
          <w:rStyle w:val="Strong"/>
          <w:lang w:val="fr-FR"/>
        </w:rPr>
        <w:t>manino</w:t>
      </w:r>
      <w:r w:rsidRPr="00D73C69">
        <w:rPr>
          <w:lang w:val="fr-FR" w:eastAsia="en-AU"/>
        </w:rPr>
        <w:t>, o le a faigofie ona faamalamalama ia matou faamatalaga ma faai'uga.</w:t>
      </w:r>
    </w:p>
    <w:p w14:paraId="285CFE33" w14:textId="77777777" w:rsidR="00BC0A25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>Ina ia manino - o le a matou faamautinoa o a matou faamatalaga e faigofie ona:</w:t>
      </w:r>
    </w:p>
    <w:p w14:paraId="1290ACFE" w14:textId="77777777" w:rsidR="00BC0A25" w:rsidRPr="00D73C69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malamalama</w:t>
      </w:r>
    </w:p>
    <w:p w14:paraId="5349442B" w14:textId="77777777" w:rsidR="00BC0A25" w:rsidRPr="00D73C69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saili ma faaaoga.</w:t>
      </w:r>
    </w:p>
    <w:p w14:paraId="3CC912CB" w14:textId="52EF3497" w:rsidR="00BC0A25" w:rsidRPr="00D73C69" w:rsidRDefault="00000000" w:rsidP="00B536F9">
      <w:pPr>
        <w:rPr>
          <w:lang w:val="en-US" w:eastAsia="en-AU"/>
        </w:rPr>
      </w:pPr>
      <w:r w:rsidRPr="00D73C69">
        <w:rPr>
          <w:lang w:eastAsia="en-AU"/>
        </w:rPr>
        <w:t xml:space="preserve">Ina ia manino, o le a matou: </w:t>
      </w:r>
    </w:p>
    <w:p w14:paraId="08E2C22D" w14:textId="77777777" w:rsidR="00BC0A25" w:rsidRPr="00D73C69" w:rsidRDefault="00000000" w:rsidP="00BB3D53">
      <w:pPr>
        <w:pStyle w:val="ListParagraph"/>
        <w:numPr>
          <w:ilvl w:val="0"/>
          <w:numId w:val="6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feso'ota'i ma oe</w:t>
      </w:r>
    </w:p>
    <w:p w14:paraId="7E3FF64F" w14:textId="77777777" w:rsidR="00BC0A25" w:rsidRPr="00D73C69" w:rsidRDefault="00000000" w:rsidP="00BB3D53">
      <w:pPr>
        <w:pStyle w:val="ListParagraph"/>
        <w:numPr>
          <w:ilvl w:val="0"/>
          <w:numId w:val="6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ta'u atu ia oe mea o tutupu.</w:t>
      </w:r>
    </w:p>
    <w:p w14:paraId="76D93D37" w14:textId="77777777" w:rsidR="00BC0A25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>Ma o le a matou:</w:t>
      </w:r>
    </w:p>
    <w:p w14:paraId="070E6563" w14:textId="77777777" w:rsidR="00BC0A25" w:rsidRPr="00D73C69" w:rsidRDefault="00000000" w:rsidP="00BB3D53">
      <w:pPr>
        <w:pStyle w:val="ListParagraph"/>
        <w:numPr>
          <w:ilvl w:val="0"/>
          <w:numId w:val="7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feso'ota'i atu ia te oe i se auala e te mana'o ai</w:t>
      </w:r>
    </w:p>
    <w:p w14:paraId="4E544AED" w14:textId="77777777" w:rsidR="00BC0A25" w:rsidRPr="00D73C69" w:rsidRDefault="00000000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fa'amalamalama fa'ai'uga matou te faia</w:t>
      </w:r>
    </w:p>
    <w:p w14:paraId="12CB3646" w14:textId="77777777" w:rsidR="00BC0A25" w:rsidRPr="00D73C69" w:rsidRDefault="00000000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tali au fesili.</w:t>
      </w:r>
    </w:p>
    <w:p w14:paraId="18EDDC8C" w14:textId="77777777" w:rsidR="00C45FA9" w:rsidRPr="00D73C6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D73C69">
        <w:br w:type="page"/>
      </w:r>
    </w:p>
    <w:p w14:paraId="7832946A" w14:textId="77777777" w:rsidR="00BC0A25" w:rsidRPr="00D73C69" w:rsidRDefault="00000000" w:rsidP="00B536F9">
      <w:pPr>
        <w:pStyle w:val="Heading2"/>
      </w:pPr>
      <w:bookmarkStart w:id="4" w:name="_Toc256000002"/>
      <w:r w:rsidRPr="00D73C69">
        <w:lastRenderedPageBreak/>
        <w:t>E fa'apefea ona matou vave tali atu?</w:t>
      </w:r>
      <w:bookmarkEnd w:id="4"/>
      <w:r w:rsidRPr="00D73C69">
        <w:t xml:space="preserve"> </w:t>
      </w:r>
    </w:p>
    <w:p w14:paraId="47749121" w14:textId="77777777" w:rsidR="00BC0A25" w:rsidRPr="00D73C69" w:rsidRDefault="00000000" w:rsidP="00B536F9">
      <w:r w:rsidRPr="00D73C69">
        <w:t xml:space="preserve">Pe a matou </w:t>
      </w:r>
      <w:r w:rsidRPr="00D73C69">
        <w:rPr>
          <w:rStyle w:val="Strong"/>
        </w:rPr>
        <w:t>vave tali atu</w:t>
      </w:r>
      <w:r w:rsidRPr="00D73C69">
        <w:t>, o le a matou fesoasoani ia oe i mea e te mana'omia.</w:t>
      </w:r>
    </w:p>
    <w:p w14:paraId="5DF08B1C" w14:textId="494D7F1F" w:rsidR="00BC0A25" w:rsidRPr="00D73C69" w:rsidRDefault="00000000" w:rsidP="00B536F9">
      <w:pPr>
        <w:rPr>
          <w:lang w:val="fr-FR"/>
        </w:rPr>
      </w:pPr>
      <w:r w:rsidRPr="00D73C69">
        <w:rPr>
          <w:lang w:val="fr-FR"/>
        </w:rPr>
        <w:t xml:space="preserve">Ina ia vave tali atu o le a matou faia fa'ai'uga i se taimi vave. </w:t>
      </w:r>
    </w:p>
    <w:p w14:paraId="70158F21" w14:textId="075E4BE8" w:rsidR="00BC0A25" w:rsidRPr="00D73C69" w:rsidRDefault="00000000" w:rsidP="00B536F9">
      <w:pPr>
        <w:rPr>
          <w:lang w:val="fr-FR"/>
        </w:rPr>
      </w:pPr>
      <w:r w:rsidRPr="00D73C69">
        <w:rPr>
          <w:lang w:val="fr-FR"/>
        </w:rPr>
        <w:t xml:space="preserve">E mafai ona e maua nisi fa'amatalaga i lenei mataupu i le itulau </w:t>
      </w:r>
      <w:hyperlink w:anchor="_O_le_a" w:history="1">
        <w:r w:rsidR="001C2641" w:rsidRPr="00D73C69">
          <w:rPr>
            <w:rStyle w:val="Hyperlink"/>
            <w:lang w:val="fr-FR"/>
          </w:rPr>
          <w:t>10</w:t>
        </w:r>
      </w:hyperlink>
      <w:r w:rsidRPr="00D73C69">
        <w:rPr>
          <w:lang w:val="fr-FR"/>
        </w:rPr>
        <w:t>.</w:t>
      </w:r>
    </w:p>
    <w:p w14:paraId="0620DCA7" w14:textId="77777777" w:rsidR="00BC0A25" w:rsidRPr="00D73C69" w:rsidRDefault="00000000" w:rsidP="00B536F9">
      <w:pPr>
        <w:rPr>
          <w:lang w:val="fr-FR"/>
        </w:rPr>
      </w:pPr>
      <w:r w:rsidRPr="00D73C69">
        <w:rPr>
          <w:lang w:val="fr-FR"/>
        </w:rPr>
        <w:t>O le a matou avatu fo'i ia te oe se tagata e to'atasi e te fa'afeso'ota'ia ina ia fai ai lau fa'amatalaga i le taimi e tasi.</w:t>
      </w:r>
    </w:p>
    <w:p w14:paraId="35BDA94B" w14:textId="77777777" w:rsidR="00BC0A25" w:rsidRPr="00D73C69" w:rsidRDefault="00000000" w:rsidP="00B536F9">
      <w:pPr>
        <w:rPr>
          <w:lang w:val="fr-FR"/>
        </w:rPr>
      </w:pPr>
      <w:r w:rsidRPr="00D73C69">
        <w:rPr>
          <w:lang w:val="fr-FR"/>
        </w:rPr>
        <w:t>Ma e avatu fo'i filifiliga ma iloiloga pe afai e sui lou olaga.</w:t>
      </w:r>
    </w:p>
    <w:p w14:paraId="481465AE" w14:textId="77777777" w:rsidR="00C45FA9" w:rsidRPr="00D73C6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D73C69">
        <w:rPr>
          <w:lang w:val="fr-FR"/>
        </w:rPr>
        <w:br w:type="page"/>
      </w:r>
    </w:p>
    <w:p w14:paraId="518DB055" w14:textId="77777777" w:rsidR="00BC0A25" w:rsidRPr="00D73C69" w:rsidRDefault="00000000" w:rsidP="00BC0A25">
      <w:pPr>
        <w:pStyle w:val="Heading2"/>
      </w:pPr>
      <w:bookmarkStart w:id="5" w:name="_Toc256000003"/>
      <w:r w:rsidRPr="00D73C69">
        <w:lastRenderedPageBreak/>
        <w:t>E fa'apefea ona matou faaalia le fa'aaloalo?</w:t>
      </w:r>
      <w:bookmarkEnd w:id="5"/>
      <w:r w:rsidRPr="00D73C69">
        <w:t xml:space="preserve"> </w:t>
      </w:r>
    </w:p>
    <w:p w14:paraId="43B28AD7" w14:textId="77777777" w:rsidR="00BC0A25" w:rsidRPr="00D73C69" w:rsidRDefault="00000000" w:rsidP="00B536F9">
      <w:pPr>
        <w:rPr>
          <w:lang w:val="en-US" w:eastAsia="en-AU"/>
        </w:rPr>
      </w:pPr>
      <w:r w:rsidRPr="00D73C69">
        <w:rPr>
          <w:lang w:eastAsia="en-AU"/>
        </w:rPr>
        <w:t xml:space="preserve">Pe a matou faaalia le </w:t>
      </w:r>
      <w:r w:rsidRPr="00D73C69">
        <w:rPr>
          <w:rStyle w:val="Strong"/>
        </w:rPr>
        <w:t>faaaloalo</w:t>
      </w:r>
      <w:r w:rsidRPr="00D73C69">
        <w:rPr>
          <w:lang w:eastAsia="en-AU"/>
        </w:rPr>
        <w:t>, e matou te faia oe o se tagata e to'atasi.</w:t>
      </w:r>
    </w:p>
    <w:p w14:paraId="33852B67" w14:textId="77777777" w:rsidR="00BC0A25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>Ina ia faaaloalo, o le a matou:</w:t>
      </w:r>
    </w:p>
    <w:p w14:paraId="16DEEB55" w14:textId="77777777" w:rsidR="00BC0A25" w:rsidRPr="00D73C69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fa'alogo atu ia te oe</w:t>
      </w:r>
    </w:p>
    <w:p w14:paraId="00F6D85A" w14:textId="77777777" w:rsidR="00BC0A25" w:rsidRPr="00D73C69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galulue faatasi ma oe.</w:t>
      </w:r>
    </w:p>
    <w:p w14:paraId="18D69837" w14:textId="77777777" w:rsidR="00BC0A25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 xml:space="preserve">Ma o le a matou faamautinoa e malamalama a matou tagata faigaluega i aafiaga tumau i lou soifua ma le </w:t>
      </w:r>
      <w:r w:rsidRPr="00D73C69">
        <w:rPr>
          <w:rStyle w:val="Strong"/>
          <w:lang w:val="fr-FR"/>
        </w:rPr>
        <w:t>eseesega</w:t>
      </w:r>
      <w:r w:rsidRPr="00D73C69">
        <w:rPr>
          <w:lang w:val="fr-FR" w:eastAsia="en-AU"/>
        </w:rPr>
        <w:t>.</w:t>
      </w:r>
    </w:p>
    <w:p w14:paraId="7B9A2D33" w14:textId="77777777" w:rsidR="00BC0A25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>O eseesega e iloa ai le eseese o le isi tagata mai le isi.</w:t>
      </w:r>
    </w:p>
    <w:p w14:paraId="64C50436" w14:textId="77777777" w:rsidR="00BC0A25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 xml:space="preserve">E matou te faaaogaina fo'i ou </w:t>
      </w:r>
      <w:r w:rsidRPr="00D73C69">
        <w:rPr>
          <w:rStyle w:val="Strong"/>
          <w:lang w:val="fr-FR"/>
        </w:rPr>
        <w:t>manatu faaalia</w:t>
      </w:r>
      <w:r w:rsidRPr="00D73C69">
        <w:rPr>
          <w:lang w:val="fr-FR" w:eastAsia="en-AU"/>
        </w:rPr>
        <w:t xml:space="preserve"> e matou te a'oa'o ai. </w:t>
      </w:r>
    </w:p>
    <w:p w14:paraId="753F6574" w14:textId="707AC6E7" w:rsidR="00BC0A25" w:rsidRPr="00D73C69" w:rsidRDefault="00000000" w:rsidP="00B536F9">
      <w:pPr>
        <w:rPr>
          <w:lang w:val="fr-FR" w:eastAsia="en-AU"/>
        </w:rPr>
      </w:pPr>
      <w:r w:rsidRPr="00D73C69">
        <w:rPr>
          <w:lang w:val="fr-FR" w:eastAsia="en-AU"/>
        </w:rPr>
        <w:t xml:space="preserve">Pe a </w:t>
      </w:r>
      <w:r w:rsidR="008C08B5" w:rsidRPr="008C08B5">
        <w:rPr>
          <w:lang w:val="fr-FR" w:eastAsia="en-AU"/>
        </w:rPr>
        <w:t>fa'aali</w:t>
      </w:r>
      <w:r w:rsidR="008C08B5">
        <w:rPr>
          <w:lang w:val="fr-FR" w:eastAsia="en-AU"/>
        </w:rPr>
        <w:t xml:space="preserve"> </w:t>
      </w:r>
      <w:r w:rsidRPr="00D73C69">
        <w:rPr>
          <w:lang w:val="fr-FR" w:eastAsia="en-AU"/>
        </w:rPr>
        <w:t>atu ou manatu, o lo'o e ta'u atu i se tasi po'o a mea:</w:t>
      </w:r>
    </w:p>
    <w:p w14:paraId="1C240B2E" w14:textId="77777777" w:rsidR="00BC0A25" w:rsidRPr="00D73C69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o loo lelei ona latou fai</w:t>
      </w:r>
    </w:p>
    <w:p w14:paraId="2DCD96E3" w14:textId="77777777" w:rsidR="00BC0A25" w:rsidRPr="00D73C69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o lo'o mana'omia ona fa'aleleia.</w:t>
      </w:r>
    </w:p>
    <w:p w14:paraId="43225EA0" w14:textId="77777777" w:rsidR="00C45FA9" w:rsidRPr="00D73C6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D73C69">
        <w:br w:type="page"/>
      </w:r>
    </w:p>
    <w:p w14:paraId="18950A00" w14:textId="77777777" w:rsidR="00BC0A25" w:rsidRPr="00D73C69" w:rsidRDefault="00000000" w:rsidP="00BC0A25">
      <w:pPr>
        <w:pStyle w:val="Heading2"/>
      </w:pPr>
      <w:bookmarkStart w:id="6" w:name="_Toc256000004"/>
      <w:r w:rsidRPr="00D73C69">
        <w:lastRenderedPageBreak/>
        <w:t>E fa'apefea ona matou fa'amalosi 'au?</w:t>
      </w:r>
      <w:bookmarkEnd w:id="6"/>
      <w:r w:rsidRPr="00D73C69">
        <w:t xml:space="preserve"> </w:t>
      </w:r>
    </w:p>
    <w:p w14:paraId="28AD6EBA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 xml:space="preserve">Pe a matou </w:t>
      </w:r>
      <w:r w:rsidRPr="00D73C69">
        <w:rPr>
          <w:rStyle w:val="Strong"/>
          <w:lang w:val="fr-FR"/>
        </w:rPr>
        <w:t>faamalosiau</w:t>
      </w:r>
      <w:r w:rsidRPr="00D73C69">
        <w:rPr>
          <w:lang w:val="fr-FR" w:eastAsia="en-AU"/>
        </w:rPr>
        <w:t xml:space="preserve">, matou te feasoasoani atu ia oe e te ola i le ituaiga olaga e te mana'o ai. </w:t>
      </w:r>
    </w:p>
    <w:p w14:paraId="207DAF69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Matou te fesoasoani ia oe e su'e ma faaaoga faamatalaga.</w:t>
      </w:r>
    </w:p>
    <w:p w14:paraId="10BF20D2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Ina ia fa'amalosiau, o le a matou:</w:t>
      </w:r>
    </w:p>
    <w:p w14:paraId="0F5ACB52" w14:textId="444E268B" w:rsidR="00BC0A25" w:rsidRPr="00D73C69" w:rsidRDefault="00000000" w:rsidP="00BB3D53">
      <w:pPr>
        <w:pStyle w:val="ListParagraph"/>
        <w:numPr>
          <w:ilvl w:val="0"/>
          <w:numId w:val="10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fai mea matou te faia ia faigofie ona malamalama</w:t>
      </w:r>
    </w:p>
    <w:p w14:paraId="2936B0A7" w14:textId="77777777" w:rsidR="00BC0A25" w:rsidRPr="00D73C69" w:rsidRDefault="00000000" w:rsidP="00BB3D53">
      <w:pPr>
        <w:pStyle w:val="ListParagraph"/>
        <w:numPr>
          <w:ilvl w:val="0"/>
          <w:numId w:val="10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faafaigofie le galulue ma i matou.</w:t>
      </w:r>
    </w:p>
    <w:p w14:paraId="3223C26C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Ma o le a matou tuuina atu faamatalaga e fesoasoani ia mautinoa e te:</w:t>
      </w:r>
    </w:p>
    <w:p w14:paraId="20E67537" w14:textId="77777777" w:rsidR="00BC0A25" w:rsidRPr="00D73C69" w:rsidRDefault="00000000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mafai ona faia faai’uga</w:t>
      </w:r>
    </w:p>
    <w:p w14:paraId="442B7980" w14:textId="05296ABB" w:rsidR="00BC0A25" w:rsidRPr="00D73C69" w:rsidRDefault="00000000" w:rsidP="00BB3D53">
      <w:pPr>
        <w:pStyle w:val="ListParagraph"/>
        <w:numPr>
          <w:ilvl w:val="0"/>
          <w:numId w:val="11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e iai lagolago e faia ai faai’uga</w:t>
      </w:r>
      <w:r w:rsidR="008C08B5">
        <w:rPr>
          <w:w w:val="103"/>
          <w:lang w:val="fr-FR" w:eastAsia="en-AU"/>
        </w:rPr>
        <w:t>.</w:t>
      </w:r>
    </w:p>
    <w:p w14:paraId="52E0F805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 xml:space="preserve">O le a matou faamatalaina atu fo'i au </w:t>
      </w:r>
      <w:r w:rsidRPr="00D73C69">
        <w:rPr>
          <w:rStyle w:val="Strong"/>
          <w:lang w:val="fr-FR"/>
        </w:rPr>
        <w:t>aiā tatau</w:t>
      </w:r>
      <w:r w:rsidRPr="00D73C69">
        <w:rPr>
          <w:lang w:val="fr-FR" w:eastAsia="en-AU"/>
        </w:rPr>
        <w:t xml:space="preserve"> ia oe ia e iloa le auala e faatalitalia e fai ai oe.</w:t>
      </w:r>
    </w:p>
    <w:p w14:paraId="1B97AD76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O aiā tatau o tulafono e faatatau i auala e ao ona tausia tutusa ai tagata uma.</w:t>
      </w:r>
    </w:p>
    <w:p w14:paraId="24E652F3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O le a matou faamautinoa fo'i e iai sou sao i mea o i totonu o lau fuafuaga.</w:t>
      </w:r>
    </w:p>
    <w:p w14:paraId="3308E7E7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 xml:space="preserve">Ma o le a matou faalogo ma galulue ma tagata e iai aafiaga tumau i le soifua ina ia matou a'oa'o mai i mea na tutupu ia latou. </w:t>
      </w:r>
    </w:p>
    <w:p w14:paraId="77B56886" w14:textId="77777777" w:rsidR="00C45FA9" w:rsidRPr="00D73C6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D73C69">
        <w:rPr>
          <w:lang w:val="fr-FR"/>
        </w:rPr>
        <w:br w:type="page"/>
      </w:r>
    </w:p>
    <w:p w14:paraId="0577D432" w14:textId="77777777" w:rsidR="00BC0A25" w:rsidRPr="00D73C69" w:rsidRDefault="00000000" w:rsidP="00BC0A25">
      <w:pPr>
        <w:pStyle w:val="Heading2"/>
      </w:pPr>
      <w:bookmarkStart w:id="7" w:name="_Toc256000005"/>
      <w:r w:rsidRPr="00D73C69">
        <w:lastRenderedPageBreak/>
        <w:t>E faapefea ona matou fesoota'i ma oe?</w:t>
      </w:r>
      <w:bookmarkEnd w:id="7"/>
      <w:r w:rsidRPr="00D73C69">
        <w:t xml:space="preserve"> </w:t>
      </w:r>
    </w:p>
    <w:p w14:paraId="61142AD9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 xml:space="preserve">Pe a matou </w:t>
      </w:r>
      <w:r w:rsidRPr="00D73C69">
        <w:rPr>
          <w:rStyle w:val="Strong"/>
          <w:lang w:val="fr-FR"/>
        </w:rPr>
        <w:t>fesoota'i</w:t>
      </w:r>
      <w:r w:rsidRPr="00D73C69">
        <w:rPr>
          <w:lang w:val="fr-FR" w:eastAsia="en-AU"/>
        </w:rPr>
        <w:t xml:space="preserve"> ma oe, matou te fesoasoani e su'e lagolago ma auaunaga e te mana'omia.</w:t>
      </w:r>
    </w:p>
    <w:p w14:paraId="5DBCB8DF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Ina ia fesoota'i ma oe, o le a matou tuuina atu filifiliga e faatatau i le auala e te fesoota'i ai ma matou.</w:t>
      </w:r>
    </w:p>
    <w:p w14:paraId="2C0D2E63" w14:textId="74AF53C2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Ma o le a matou fesoasoani ia oe</w:t>
      </w:r>
      <w:r w:rsidR="008C08B5">
        <w:rPr>
          <w:lang w:val="fr-FR" w:eastAsia="en-AU"/>
        </w:rPr>
        <w:t>:</w:t>
      </w:r>
    </w:p>
    <w:p w14:paraId="10B94A9C" w14:textId="3332D826" w:rsidR="00BC0A25" w:rsidRPr="00D73C69" w:rsidRDefault="00000000" w:rsidP="00BB3D53">
      <w:pPr>
        <w:pStyle w:val="ListParagraph"/>
        <w:numPr>
          <w:ilvl w:val="0"/>
          <w:numId w:val="12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faaaoga lau fuafuaga i se auala e fetaui mo oe</w:t>
      </w:r>
    </w:p>
    <w:p w14:paraId="2F6FF074" w14:textId="77777777" w:rsidR="00BC0A25" w:rsidRPr="00D73C69" w:rsidRDefault="00000000" w:rsidP="00BB3D53">
      <w:pPr>
        <w:pStyle w:val="ListParagraph"/>
        <w:numPr>
          <w:ilvl w:val="0"/>
          <w:numId w:val="12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 xml:space="preserve">saili lagolago ma auaunaga. </w:t>
      </w:r>
    </w:p>
    <w:p w14:paraId="74686B4D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O le a matou feso'ota'i fo'i ma le nuu.</w:t>
      </w:r>
    </w:p>
    <w:p w14:paraId="64E96F04" w14:textId="3A571F2A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O le a fesoasoani lea ia i latou e iloa ai le NDIS ma pe faapefea ona galue.</w:t>
      </w:r>
    </w:p>
    <w:p w14:paraId="6A54EB01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 xml:space="preserve">Ma o le a matou fesoota'i ma tagata mai nuu eseese i Ausetalia. </w:t>
      </w:r>
    </w:p>
    <w:p w14:paraId="56C87D8C" w14:textId="77777777" w:rsidR="00BC0A25" w:rsidRPr="00D73C69" w:rsidRDefault="00000000" w:rsidP="00BB3D53">
      <w:pPr>
        <w:rPr>
          <w:lang w:val="en-US" w:eastAsia="en-AU"/>
        </w:rPr>
      </w:pPr>
      <w:r w:rsidRPr="00D73C69">
        <w:rPr>
          <w:lang w:eastAsia="en-AU"/>
        </w:rPr>
        <w:t xml:space="preserve">E aofia ai: </w:t>
      </w:r>
    </w:p>
    <w:p w14:paraId="64854B2F" w14:textId="77777777" w:rsidR="00BC0A25" w:rsidRPr="00D73C69" w:rsidRDefault="00000000" w:rsidP="00BB3D53">
      <w:pPr>
        <w:pStyle w:val="ListParagraph"/>
        <w:numPr>
          <w:ilvl w:val="0"/>
          <w:numId w:val="13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tagata mai nuu o Tagatanuu mao'i </w:t>
      </w:r>
    </w:p>
    <w:p w14:paraId="68A2366B" w14:textId="77777777" w:rsidR="00BC0A25" w:rsidRPr="00D73C69" w:rsidRDefault="00000000" w:rsidP="00BB3D53">
      <w:pPr>
        <w:pStyle w:val="ListParagraph"/>
        <w:numPr>
          <w:ilvl w:val="0"/>
          <w:numId w:val="13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tagata e tautatala i gagana e ese mai le Igilisi.</w:t>
      </w:r>
    </w:p>
    <w:p w14:paraId="320E99BD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 xml:space="preserve">E aofia ai fo'i tagata mai </w:t>
      </w:r>
      <w:r w:rsidRPr="00D73C69">
        <w:rPr>
          <w:rStyle w:val="Strong"/>
          <w:lang w:val="fr-FR"/>
        </w:rPr>
        <w:t>aganuu eseese</w:t>
      </w:r>
      <w:r w:rsidRPr="00D73C69">
        <w:rPr>
          <w:lang w:val="fr-FR" w:eastAsia="en-AU"/>
        </w:rPr>
        <w:t xml:space="preserve"> ma faasinomaga.</w:t>
      </w:r>
    </w:p>
    <w:p w14:paraId="752CAC97" w14:textId="77777777" w:rsidR="00BC0A25" w:rsidRPr="00D73C69" w:rsidRDefault="00000000" w:rsidP="00BB3D53">
      <w:pPr>
        <w:rPr>
          <w:lang w:val="en-US" w:eastAsia="en-AU"/>
        </w:rPr>
      </w:pPr>
      <w:r w:rsidRPr="00D73C69">
        <w:rPr>
          <w:lang w:eastAsia="en-AU"/>
        </w:rPr>
        <w:t>O lau aganuu:</w:t>
      </w:r>
    </w:p>
    <w:p w14:paraId="4DE62141" w14:textId="77777777" w:rsidR="00BC0A25" w:rsidRPr="00D73C69" w:rsidRDefault="00000000" w:rsidP="00BB3D53">
      <w:pPr>
        <w:pStyle w:val="ListParagraph"/>
        <w:numPr>
          <w:ilvl w:val="0"/>
          <w:numId w:val="14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o lou olaga ma talitonuga</w:t>
      </w:r>
    </w:p>
    <w:p w14:paraId="109692F5" w14:textId="77777777" w:rsidR="00BC0A25" w:rsidRPr="00D73C69" w:rsidRDefault="00000000" w:rsidP="00BB3D53">
      <w:pPr>
        <w:pStyle w:val="ListParagraph"/>
        <w:numPr>
          <w:ilvl w:val="0"/>
          <w:numId w:val="14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e tāua lea ia te oe.</w:t>
      </w:r>
    </w:p>
    <w:p w14:paraId="7B907A65" w14:textId="77777777" w:rsidR="00BC0A25" w:rsidRPr="00D73C69" w:rsidRDefault="00000000" w:rsidP="00BB3D53">
      <w:pPr>
        <w:rPr>
          <w:spacing w:val="-6"/>
          <w:lang w:val="fr-FR" w:eastAsia="en-AU"/>
        </w:rPr>
      </w:pPr>
      <w:r w:rsidRPr="00D73C69">
        <w:rPr>
          <w:spacing w:val="-6"/>
          <w:lang w:val="fr-FR" w:eastAsia="en-AU"/>
        </w:rPr>
        <w:t xml:space="preserve">Ma e aofia ai ma tagata mai le faapotopotoga o </w:t>
      </w:r>
      <w:r w:rsidRPr="00D73C69">
        <w:rPr>
          <w:rStyle w:val="Strong"/>
          <w:lang w:val="fr-FR"/>
        </w:rPr>
        <w:t>LGBTIQA+</w:t>
      </w:r>
      <w:r w:rsidRPr="00D73C69">
        <w:rPr>
          <w:spacing w:val="-6"/>
          <w:lang w:val="fr-FR" w:eastAsia="en-AU"/>
        </w:rPr>
        <w:t>.</w:t>
      </w:r>
    </w:p>
    <w:p w14:paraId="70B47A23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O mata'itusi o le LGBTIQA e faaumi o le lesbian, gay, bisexual, transgender, intersex, queer poo le questioning ma le asexual.</w:t>
      </w:r>
    </w:p>
    <w:p w14:paraId="56BE7DE2" w14:textId="27426368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 xml:space="preserve">O le ‘+’ e mo tagata e i le vaega o le LGBTIQA+ ae e lē fia faamatalaina i </w:t>
      </w:r>
      <w:r w:rsidR="008C08B5" w:rsidRPr="008C08B5">
        <w:rPr>
          <w:lang w:val="fr-FR" w:eastAsia="en-AU"/>
        </w:rPr>
        <w:t>latou e faaaogaina</w:t>
      </w:r>
      <w:r w:rsidRPr="00D73C69">
        <w:rPr>
          <w:lang w:val="fr-FR" w:eastAsia="en-AU"/>
        </w:rPr>
        <w:t xml:space="preserve"> ai se upu mai lenei lisi.</w:t>
      </w:r>
    </w:p>
    <w:p w14:paraId="64F039F7" w14:textId="77777777" w:rsidR="00BC0A25" w:rsidRPr="00D73C69" w:rsidRDefault="00000000" w:rsidP="00BC0A25">
      <w:pPr>
        <w:pStyle w:val="Heading2"/>
      </w:pPr>
      <w:bookmarkStart w:id="8" w:name="_What_can_you"/>
      <w:bookmarkStart w:id="9" w:name="_O_le_a"/>
      <w:bookmarkStart w:id="10" w:name="_Toc256000006"/>
      <w:bookmarkEnd w:id="8"/>
      <w:bookmarkEnd w:id="9"/>
      <w:r w:rsidRPr="00D73C69">
        <w:lastRenderedPageBreak/>
        <w:t>O le a se mea e mafai ona e fa'amoemoe e fai?</w:t>
      </w:r>
      <w:bookmarkEnd w:id="10"/>
      <w:r w:rsidRPr="00D73C69">
        <w:t xml:space="preserve"> </w:t>
      </w:r>
    </w:p>
    <w:p w14:paraId="6EECA406" w14:textId="77777777" w:rsidR="00BC0A25" w:rsidRPr="00D73C69" w:rsidRDefault="00000000" w:rsidP="00BB3D53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E mafai ona e fa'amoemoe matou te fa'atinoina ni mea i luga o le taimi, e aofia ai:</w:t>
      </w:r>
    </w:p>
    <w:p w14:paraId="075D7E95" w14:textId="77777777" w:rsidR="00BC0A25" w:rsidRPr="00D73C69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faiga o fa'ai'uga</w:t>
      </w:r>
    </w:p>
    <w:p w14:paraId="28CDCC1C" w14:textId="77777777" w:rsidR="00BC0A25" w:rsidRPr="00D73C69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avatuina ia te oe fa'amatalaga</w:t>
      </w:r>
    </w:p>
    <w:p w14:paraId="7A1C0790" w14:textId="77777777" w:rsidR="00BC0A25" w:rsidRPr="00D73C69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toeiloiloina se fa'aiuga.</w:t>
      </w:r>
    </w:p>
    <w:p w14:paraId="205B24C3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I itulau mulimuli mai o le a matou faamatala atu ai:</w:t>
      </w:r>
    </w:p>
    <w:p w14:paraId="639E13A5" w14:textId="77777777" w:rsidR="00BC0A25" w:rsidRPr="00D73C69" w:rsidRDefault="00000000" w:rsidP="00BB3D53">
      <w:pPr>
        <w:pStyle w:val="ListParagraph"/>
        <w:numPr>
          <w:ilvl w:val="0"/>
          <w:numId w:val="16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mea o le a matou faia </w:t>
      </w:r>
    </w:p>
    <w:p w14:paraId="426493BB" w14:textId="77777777" w:rsidR="00BC0A25" w:rsidRPr="00D73C69" w:rsidRDefault="00000000" w:rsidP="00BB3D53">
      <w:pPr>
        <w:pStyle w:val="ListParagraph"/>
        <w:numPr>
          <w:ilvl w:val="0"/>
          <w:numId w:val="16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pe fia aso o le a matou faia ai.</w:t>
      </w:r>
    </w:p>
    <w:p w14:paraId="27845144" w14:textId="77777777" w:rsidR="00A348A6" w:rsidRPr="00D73C69" w:rsidRDefault="00000000" w:rsidP="00C45FA9">
      <w:pPr>
        <w:pStyle w:val="Heading3"/>
        <w:spacing w:before="360"/>
      </w:pPr>
      <w:r w:rsidRPr="00D73C69">
        <w:t>Amataga ma le ND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F56808" w:rsidRPr="008E05F1" w14:paraId="5DFB29DA" w14:textId="77777777" w:rsidTr="00E37C28">
        <w:trPr>
          <w:tblHeader/>
        </w:trPr>
        <w:tc>
          <w:tcPr>
            <w:tcW w:w="4661" w:type="dxa"/>
            <w:shd w:val="clear" w:color="auto" w:fill="6B2976"/>
          </w:tcPr>
          <w:p w14:paraId="1A2E5980" w14:textId="77777777" w:rsidR="00A348A6" w:rsidRPr="00D73C69" w:rsidRDefault="00000000" w:rsidP="0055660C">
            <w:pPr>
              <w:rPr>
                <w:rStyle w:val="Strong"/>
                <w:color w:val="FFFFFF" w:themeColor="background1"/>
                <w:lang w:val="fr-FR"/>
              </w:rPr>
            </w:pPr>
            <w:r w:rsidRPr="00D73C69">
              <w:rPr>
                <w:rStyle w:val="Strong"/>
                <w:color w:val="FFFFFF" w:themeColor="background1"/>
                <w:lang w:val="fr-FR"/>
              </w:rPr>
              <w:t>Mea o le a matou faia</w:t>
            </w:r>
          </w:p>
        </w:tc>
        <w:tc>
          <w:tcPr>
            <w:tcW w:w="4662" w:type="dxa"/>
            <w:shd w:val="clear" w:color="auto" w:fill="6B2976"/>
          </w:tcPr>
          <w:p w14:paraId="7F2C3506" w14:textId="77777777" w:rsidR="00A348A6" w:rsidRPr="00D73C69" w:rsidRDefault="00000000" w:rsidP="0055660C">
            <w:pPr>
              <w:rPr>
                <w:rStyle w:val="Strong"/>
                <w:color w:val="FFFFFF" w:themeColor="background1"/>
                <w:lang w:val="fr-FR"/>
              </w:rPr>
            </w:pPr>
            <w:r w:rsidRPr="00D73C69">
              <w:rPr>
                <w:rStyle w:val="Strong"/>
                <w:color w:val="FFFFFF" w:themeColor="background1"/>
                <w:lang w:val="fr-FR"/>
              </w:rPr>
              <w:t>O le tele o aso o le a matou faia ai</w:t>
            </w:r>
          </w:p>
        </w:tc>
      </w:tr>
      <w:tr w:rsidR="00F56808" w:rsidRPr="00D73C69" w14:paraId="5D75E734" w14:textId="77777777" w:rsidTr="00A348A6">
        <w:tc>
          <w:tcPr>
            <w:tcW w:w="4661" w:type="dxa"/>
          </w:tcPr>
          <w:p w14:paraId="07818802" w14:textId="77777777" w:rsidR="00A348A6" w:rsidRPr="00D73C69" w:rsidRDefault="00000000" w:rsidP="00A348A6">
            <w:pPr>
              <w:rPr>
                <w:lang w:val="fr-FR"/>
              </w:rPr>
            </w:pPr>
            <w:r w:rsidRPr="00D73C69">
              <w:rPr>
                <w:lang w:val="fr-FR"/>
              </w:rPr>
              <w:t>Filifili poo ai e mafai ona fa'aaogāina le NDIS</w:t>
            </w:r>
          </w:p>
        </w:tc>
        <w:tc>
          <w:tcPr>
            <w:tcW w:w="4662" w:type="dxa"/>
          </w:tcPr>
          <w:p w14:paraId="0F4B7937" w14:textId="77777777" w:rsidR="00A348A6" w:rsidRPr="00D73C69" w:rsidRDefault="00000000" w:rsidP="00D81AAC">
            <w:pPr>
              <w:jc w:val="center"/>
            </w:pPr>
            <w:r w:rsidRPr="00D73C69">
              <w:t>21 aso</w:t>
            </w:r>
          </w:p>
        </w:tc>
      </w:tr>
      <w:tr w:rsidR="00F56808" w:rsidRPr="00D73C69" w14:paraId="54F045E9" w14:textId="77777777" w:rsidTr="00A348A6">
        <w:tc>
          <w:tcPr>
            <w:tcW w:w="4661" w:type="dxa"/>
          </w:tcPr>
          <w:p w14:paraId="0F33A6E3" w14:textId="77777777" w:rsidR="00A348A6" w:rsidRPr="00D73C69" w:rsidRDefault="00000000" w:rsidP="00A348A6">
            <w:r w:rsidRPr="00D73C69">
              <w:t xml:space="preserve">Ave le taimi i tagata e saunia ai fa'amatalaga pe a talosagaina </w:t>
            </w:r>
          </w:p>
        </w:tc>
        <w:tc>
          <w:tcPr>
            <w:tcW w:w="4662" w:type="dxa"/>
          </w:tcPr>
          <w:p w14:paraId="4B9602A5" w14:textId="77777777" w:rsidR="00A348A6" w:rsidRPr="00D73C69" w:rsidRDefault="00000000" w:rsidP="00D81AAC">
            <w:pPr>
              <w:jc w:val="center"/>
            </w:pPr>
            <w:r w:rsidRPr="00D73C69">
              <w:t>90 aso</w:t>
            </w:r>
          </w:p>
        </w:tc>
      </w:tr>
      <w:tr w:rsidR="00F56808" w:rsidRPr="00D73C69" w14:paraId="5D2E1B37" w14:textId="77777777" w:rsidTr="00A348A6">
        <w:tc>
          <w:tcPr>
            <w:tcW w:w="4661" w:type="dxa"/>
          </w:tcPr>
          <w:p w14:paraId="20B6F0E9" w14:textId="77777777" w:rsidR="00A348A6" w:rsidRPr="00D73C69" w:rsidRDefault="00000000" w:rsidP="00A348A6">
            <w:pPr>
              <w:rPr>
                <w:lang w:val="fr-FR"/>
              </w:rPr>
            </w:pPr>
            <w:r w:rsidRPr="00D73C69">
              <w:rPr>
                <w:lang w:val="fr-FR"/>
              </w:rPr>
              <w:t xml:space="preserve">Filifili poo ai e mafai ona faaaogaina le NDIS pe a mae'a ona matou maua nisi faamatalaga </w:t>
            </w:r>
          </w:p>
        </w:tc>
        <w:tc>
          <w:tcPr>
            <w:tcW w:w="4662" w:type="dxa"/>
          </w:tcPr>
          <w:p w14:paraId="2544D863" w14:textId="77777777" w:rsidR="00A348A6" w:rsidRPr="00D73C69" w:rsidRDefault="00000000" w:rsidP="00D81AAC">
            <w:pPr>
              <w:jc w:val="center"/>
            </w:pPr>
            <w:r w:rsidRPr="00D73C69">
              <w:t>14 aso</w:t>
            </w:r>
          </w:p>
        </w:tc>
      </w:tr>
    </w:tbl>
    <w:p w14:paraId="4CD6F13C" w14:textId="77777777" w:rsidR="00BC0A25" w:rsidRPr="00D73C69" w:rsidRDefault="00BC0A25" w:rsidP="00542C28">
      <w:pPr>
        <w:rPr>
          <w:rFonts w:cs="Arial"/>
          <w:sz w:val="24"/>
          <w:szCs w:val="24"/>
        </w:rPr>
      </w:pPr>
    </w:p>
    <w:p w14:paraId="6CF165FB" w14:textId="77777777" w:rsidR="00C45FA9" w:rsidRPr="00D73C69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D73C69">
        <w:br w:type="page"/>
      </w:r>
    </w:p>
    <w:p w14:paraId="03E25090" w14:textId="77777777" w:rsidR="00BC0A25" w:rsidRPr="00D73C69" w:rsidRDefault="00000000" w:rsidP="00BC0A25">
      <w:pPr>
        <w:pStyle w:val="Heading3"/>
      </w:pPr>
      <w:r w:rsidRPr="00D73C69">
        <w:lastRenderedPageBreak/>
        <w:t>Mauaina o se fuafuag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F56808" w:rsidRPr="008E05F1" w14:paraId="5614316A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1C3959E4" w14:textId="77777777" w:rsidR="00BB64E8" w:rsidRPr="00D73C69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D73C69">
              <w:rPr>
                <w:rStyle w:val="Strong"/>
                <w:color w:val="FFFFFF" w:themeColor="background1"/>
                <w:lang w:val="fr-FR"/>
              </w:rPr>
              <w:t>Mea o le a matou faia</w:t>
            </w:r>
          </w:p>
        </w:tc>
        <w:tc>
          <w:tcPr>
            <w:tcW w:w="4662" w:type="dxa"/>
            <w:shd w:val="clear" w:color="auto" w:fill="6B2976"/>
          </w:tcPr>
          <w:p w14:paraId="5F3A2E6F" w14:textId="77777777" w:rsidR="00BB64E8" w:rsidRPr="00D73C69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D73C69">
              <w:rPr>
                <w:rStyle w:val="Strong"/>
                <w:color w:val="FFFFFF" w:themeColor="background1"/>
                <w:lang w:val="fr-FR"/>
              </w:rPr>
              <w:t>O le tele o aso o le a matou faia ai</w:t>
            </w:r>
          </w:p>
        </w:tc>
      </w:tr>
      <w:tr w:rsidR="00F56808" w:rsidRPr="00D73C69" w14:paraId="7B65E464" w14:textId="77777777" w:rsidTr="0011679F">
        <w:tc>
          <w:tcPr>
            <w:tcW w:w="4661" w:type="dxa"/>
          </w:tcPr>
          <w:p w14:paraId="5FB88839" w14:textId="77777777" w:rsidR="00BB64E8" w:rsidRPr="00D73C69" w:rsidRDefault="00000000" w:rsidP="00BB64E8">
            <w:pPr>
              <w:rPr>
                <w:szCs w:val="28"/>
              </w:rPr>
            </w:pPr>
            <w:r w:rsidRPr="00D73C69">
              <w:t>Amata ona faia sau fuafuaga</w:t>
            </w:r>
          </w:p>
        </w:tc>
        <w:tc>
          <w:tcPr>
            <w:tcW w:w="4662" w:type="dxa"/>
          </w:tcPr>
          <w:p w14:paraId="454ECEF2" w14:textId="77777777" w:rsidR="00BB64E8" w:rsidRPr="00D73C69" w:rsidRDefault="00000000" w:rsidP="00D81AAC">
            <w:pPr>
              <w:jc w:val="center"/>
            </w:pPr>
            <w:r w:rsidRPr="00D73C69">
              <w:t>21 aso</w:t>
            </w:r>
          </w:p>
        </w:tc>
      </w:tr>
      <w:tr w:rsidR="00F56808" w:rsidRPr="00D73C69" w14:paraId="35936CAD" w14:textId="77777777" w:rsidTr="0011679F">
        <w:tc>
          <w:tcPr>
            <w:tcW w:w="4661" w:type="dxa"/>
          </w:tcPr>
          <w:p w14:paraId="0EF7BF4D" w14:textId="77777777" w:rsidR="00BB64E8" w:rsidRPr="00D73C69" w:rsidRDefault="00000000" w:rsidP="00BB64E8">
            <w:r w:rsidRPr="00D73C69">
              <w:t>Talia se fuafuaga</w:t>
            </w:r>
          </w:p>
        </w:tc>
        <w:tc>
          <w:tcPr>
            <w:tcW w:w="4662" w:type="dxa"/>
          </w:tcPr>
          <w:p w14:paraId="5172A0E6" w14:textId="77777777" w:rsidR="00BB64E8" w:rsidRPr="00D73C69" w:rsidRDefault="00000000" w:rsidP="00D81AAC">
            <w:pPr>
              <w:jc w:val="center"/>
            </w:pPr>
            <w:r w:rsidRPr="00D73C69">
              <w:t>56 aso</w:t>
            </w:r>
          </w:p>
        </w:tc>
      </w:tr>
      <w:tr w:rsidR="00F56808" w:rsidRPr="00D73C69" w14:paraId="751C9DF2" w14:textId="77777777" w:rsidTr="0011679F">
        <w:tc>
          <w:tcPr>
            <w:tcW w:w="4661" w:type="dxa"/>
          </w:tcPr>
          <w:p w14:paraId="73BCE982" w14:textId="77777777" w:rsidR="00BB64E8" w:rsidRPr="00D73C69" w:rsidRDefault="00000000" w:rsidP="00BB64E8">
            <w:pPr>
              <w:rPr>
                <w:spacing w:val="-6"/>
                <w:lang w:val="fr-FR"/>
              </w:rPr>
            </w:pPr>
            <w:r w:rsidRPr="00D73C69">
              <w:rPr>
                <w:spacing w:val="-6"/>
                <w:lang w:val="fr-FR"/>
              </w:rPr>
              <w:t>Talia se fuafuaga mo se tamaititi lalo ifo ma le 7 tausaga le matua</w:t>
            </w:r>
          </w:p>
        </w:tc>
        <w:tc>
          <w:tcPr>
            <w:tcW w:w="4662" w:type="dxa"/>
          </w:tcPr>
          <w:p w14:paraId="31571710" w14:textId="77777777" w:rsidR="00BB64E8" w:rsidRPr="00D73C69" w:rsidRDefault="00000000" w:rsidP="00D81AAC">
            <w:pPr>
              <w:jc w:val="center"/>
            </w:pPr>
            <w:r w:rsidRPr="00D73C69">
              <w:t>56 aso</w:t>
            </w:r>
          </w:p>
        </w:tc>
      </w:tr>
      <w:tr w:rsidR="00F56808" w:rsidRPr="008E05F1" w14:paraId="55574186" w14:textId="77777777" w:rsidTr="0011679F">
        <w:tc>
          <w:tcPr>
            <w:tcW w:w="4661" w:type="dxa"/>
          </w:tcPr>
          <w:p w14:paraId="65E444A6" w14:textId="77777777" w:rsidR="00BB64E8" w:rsidRPr="00D73C69" w:rsidRDefault="00000000" w:rsidP="00BB64E8">
            <w:pPr>
              <w:rPr>
                <w:lang w:val="fr-FR"/>
              </w:rPr>
            </w:pPr>
            <w:r w:rsidRPr="00D73C69">
              <w:rPr>
                <w:lang w:val="fr-FR"/>
              </w:rPr>
              <w:t>Talosaga pe afai ete mana'o e fai se fono e uiga i le amataina o lau fuafuaga, pe a taliaina lau fuafuaga.</w:t>
            </w:r>
          </w:p>
        </w:tc>
        <w:tc>
          <w:tcPr>
            <w:tcW w:w="4662" w:type="dxa"/>
          </w:tcPr>
          <w:p w14:paraId="012A7857" w14:textId="77777777" w:rsidR="00BB64E8" w:rsidRPr="00D73C69" w:rsidRDefault="00000000" w:rsidP="00D81AAC">
            <w:pPr>
              <w:jc w:val="center"/>
              <w:rPr>
                <w:lang w:val="fr-FR"/>
              </w:rPr>
            </w:pPr>
            <w:r w:rsidRPr="00D73C69">
              <w:rPr>
                <w:lang w:val="fr-FR"/>
              </w:rPr>
              <w:t>I se vave matou te mafai ai</w:t>
            </w:r>
          </w:p>
        </w:tc>
      </w:tr>
      <w:tr w:rsidR="00F56808" w:rsidRPr="00D73C69" w14:paraId="7C93544C" w14:textId="77777777" w:rsidTr="0011679F">
        <w:tc>
          <w:tcPr>
            <w:tcW w:w="4661" w:type="dxa"/>
          </w:tcPr>
          <w:p w14:paraId="0F799A0F" w14:textId="77777777" w:rsidR="00BB64E8" w:rsidRPr="00D73C69" w:rsidRDefault="00000000" w:rsidP="00BB64E8">
            <w:r w:rsidRPr="00D73C69">
              <w:t>Fai se fono ina ia amata lau fuafuaga, pe a e mana'o ai</w:t>
            </w:r>
          </w:p>
        </w:tc>
        <w:tc>
          <w:tcPr>
            <w:tcW w:w="4662" w:type="dxa"/>
          </w:tcPr>
          <w:p w14:paraId="4717F15D" w14:textId="77777777" w:rsidR="00BB64E8" w:rsidRPr="00D73C69" w:rsidRDefault="00000000" w:rsidP="00D81AAC">
            <w:pPr>
              <w:jc w:val="center"/>
            </w:pPr>
            <w:r w:rsidRPr="00D73C69">
              <w:t>28 aso</w:t>
            </w:r>
          </w:p>
        </w:tc>
      </w:tr>
      <w:tr w:rsidR="00F56808" w:rsidRPr="00D73C69" w14:paraId="6060164F" w14:textId="77777777" w:rsidTr="0011679F">
        <w:tc>
          <w:tcPr>
            <w:tcW w:w="4661" w:type="dxa"/>
          </w:tcPr>
          <w:p w14:paraId="3B15EDCE" w14:textId="77777777" w:rsidR="00BB64E8" w:rsidRPr="00D73C69" w:rsidRDefault="00000000" w:rsidP="00BB64E8">
            <w:pPr>
              <w:rPr>
                <w:lang w:val="fr-FR"/>
              </w:rPr>
            </w:pPr>
            <w:r w:rsidRPr="00D73C69">
              <w:rPr>
                <w:lang w:val="fr-FR"/>
              </w:rPr>
              <w:t>Avatu se kopi o lau fuafuaga ua talia</w:t>
            </w:r>
          </w:p>
        </w:tc>
        <w:tc>
          <w:tcPr>
            <w:tcW w:w="4662" w:type="dxa"/>
          </w:tcPr>
          <w:p w14:paraId="5350DDF6" w14:textId="77777777" w:rsidR="00BB64E8" w:rsidRPr="00D73C69" w:rsidRDefault="00000000" w:rsidP="00D81AAC">
            <w:pPr>
              <w:jc w:val="center"/>
            </w:pPr>
            <w:r w:rsidRPr="00D73C69">
              <w:t>7 aso</w:t>
            </w:r>
          </w:p>
        </w:tc>
      </w:tr>
    </w:tbl>
    <w:p w14:paraId="6144BCC6" w14:textId="77777777" w:rsidR="00C45FA9" w:rsidRPr="00D73C69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D73C69">
        <w:br w:type="page"/>
      </w:r>
    </w:p>
    <w:p w14:paraId="250ADD3C" w14:textId="71468796" w:rsidR="00BC0A25" w:rsidRPr="00D73C69" w:rsidRDefault="00000000" w:rsidP="00BC0A25">
      <w:pPr>
        <w:pStyle w:val="Heading3"/>
        <w:rPr>
          <w:lang w:val="fr-FR"/>
        </w:rPr>
      </w:pPr>
      <w:r w:rsidRPr="00D73C69">
        <w:rPr>
          <w:lang w:val="fr-FR"/>
        </w:rPr>
        <w:lastRenderedPageBreak/>
        <w:t xml:space="preserve">Toe iloiloina poo le </w:t>
      </w:r>
      <w:r w:rsidR="008C08B5" w:rsidRPr="008C08B5">
        <w:rPr>
          <w:lang w:val="fr-FR"/>
        </w:rPr>
        <w:t>suiina</w:t>
      </w:r>
      <w:r w:rsidRPr="00D73C69">
        <w:rPr>
          <w:lang w:val="fr-FR"/>
        </w:rPr>
        <w:t xml:space="preserve"> o lau fuafuaga</w:t>
      </w:r>
    </w:p>
    <w:p w14:paraId="2CD61074" w14:textId="77777777" w:rsidR="00BC0A25" w:rsidRPr="00D73C69" w:rsidRDefault="00000000" w:rsidP="00BB3D53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Pe a matou faia se </w:t>
      </w:r>
      <w:r w:rsidRPr="00D73C69">
        <w:rPr>
          <w:rStyle w:val="Strong"/>
          <w:lang w:val="fr-FR"/>
        </w:rPr>
        <w:t>toe iloiloga o se fuafuaga</w:t>
      </w:r>
      <w:r w:rsidRPr="00D73C69">
        <w:rPr>
          <w:w w:val="103"/>
          <w:lang w:val="fr-FR" w:eastAsia="en-AU"/>
        </w:rPr>
        <w:t>, matou te siakiina lau fuafuaga e vaai poo le a e mana'omia ona sui.</w:t>
      </w:r>
    </w:p>
    <w:p w14:paraId="2B41FAD3" w14:textId="77777777" w:rsidR="00BC0A25" w:rsidRPr="00D73C69" w:rsidRDefault="00000000" w:rsidP="00BB3D53">
      <w:pPr>
        <w:rPr>
          <w:rFonts w:cs="Arial"/>
          <w:sz w:val="24"/>
          <w:szCs w:val="24"/>
          <w:lang w:val="fr-FR"/>
        </w:rPr>
      </w:pPr>
      <w:r w:rsidRPr="00D73C69">
        <w:rPr>
          <w:w w:val="103"/>
          <w:lang w:val="fr-FR" w:eastAsia="en-AU"/>
        </w:rPr>
        <w:t>E mafai ona e talosaga mo se toe iloiloga o se fuafuaga. Pe matou te talosaga ia fa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F56808" w:rsidRPr="008E05F1" w14:paraId="7870D111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1D402B79" w14:textId="77777777" w:rsidR="00BB64E8" w:rsidRPr="00D73C69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D73C69">
              <w:rPr>
                <w:rStyle w:val="Strong"/>
                <w:color w:val="FFFFFF" w:themeColor="background1"/>
                <w:lang w:val="fr-FR"/>
              </w:rPr>
              <w:t>Mea o le a matou faia</w:t>
            </w:r>
          </w:p>
        </w:tc>
        <w:tc>
          <w:tcPr>
            <w:tcW w:w="4662" w:type="dxa"/>
            <w:shd w:val="clear" w:color="auto" w:fill="6B2976"/>
          </w:tcPr>
          <w:p w14:paraId="41D08AFD" w14:textId="77777777" w:rsidR="00BB64E8" w:rsidRPr="00D73C69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D73C69">
              <w:rPr>
                <w:rStyle w:val="Strong"/>
                <w:color w:val="FFFFFF" w:themeColor="background1"/>
                <w:lang w:val="fr-FR"/>
              </w:rPr>
              <w:t>O le tele o aso o le a matou faia ai</w:t>
            </w:r>
          </w:p>
        </w:tc>
      </w:tr>
      <w:tr w:rsidR="00F56808" w:rsidRPr="008E05F1" w14:paraId="32DF0021" w14:textId="77777777" w:rsidTr="0011679F">
        <w:tc>
          <w:tcPr>
            <w:tcW w:w="4661" w:type="dxa"/>
          </w:tcPr>
          <w:p w14:paraId="1B116C1E" w14:textId="77777777" w:rsidR="00BB64E8" w:rsidRPr="00D73C69" w:rsidRDefault="00000000" w:rsidP="00BB64E8">
            <w:pPr>
              <w:rPr>
                <w:lang w:val="fr-FR"/>
              </w:rPr>
            </w:pPr>
            <w:r w:rsidRPr="00D73C69">
              <w:rPr>
                <w:lang w:val="fr-FR"/>
              </w:rPr>
              <w:t>Amata ona faia se toe iloiloga o le fuafuaga</w:t>
            </w:r>
          </w:p>
        </w:tc>
        <w:tc>
          <w:tcPr>
            <w:tcW w:w="4662" w:type="dxa"/>
          </w:tcPr>
          <w:p w14:paraId="066D86F4" w14:textId="77777777" w:rsidR="00BB64E8" w:rsidRPr="00D73C69" w:rsidRDefault="00000000" w:rsidP="00D81AAC">
            <w:pPr>
              <w:jc w:val="center"/>
              <w:rPr>
                <w:lang w:val="fr-FR"/>
              </w:rPr>
            </w:pPr>
            <w:r w:rsidRPr="00D73C69">
              <w:rPr>
                <w:lang w:val="fr-FR"/>
              </w:rPr>
              <w:t>56 aso ae le'i oo i le aso o le toe iloiloga</w:t>
            </w:r>
          </w:p>
        </w:tc>
      </w:tr>
      <w:tr w:rsidR="00F56808" w:rsidRPr="008E05F1" w14:paraId="6127FC1A" w14:textId="77777777" w:rsidTr="0011679F">
        <w:tc>
          <w:tcPr>
            <w:tcW w:w="4661" w:type="dxa"/>
          </w:tcPr>
          <w:p w14:paraId="3014C263" w14:textId="77777777" w:rsidR="00BB64E8" w:rsidRPr="00D73C69" w:rsidRDefault="00000000" w:rsidP="00BB64E8">
            <w:pPr>
              <w:rPr>
                <w:lang w:val="fr-FR"/>
              </w:rPr>
            </w:pPr>
            <w:r w:rsidRPr="00D73C69">
              <w:rPr>
                <w:lang w:val="fr-FR"/>
              </w:rPr>
              <w:t>Filifili pe toe iloilo le fuafuaga pe afai e te talosaga mai ia matou</w:t>
            </w:r>
          </w:p>
        </w:tc>
        <w:tc>
          <w:tcPr>
            <w:tcW w:w="4662" w:type="dxa"/>
          </w:tcPr>
          <w:p w14:paraId="277225FC" w14:textId="77777777" w:rsidR="00BB64E8" w:rsidRPr="00D73C69" w:rsidRDefault="00000000" w:rsidP="00D81AAC">
            <w:pPr>
              <w:jc w:val="center"/>
              <w:rPr>
                <w:lang w:val="fr-FR"/>
              </w:rPr>
            </w:pPr>
            <w:r w:rsidRPr="00D73C69">
              <w:rPr>
                <w:lang w:val="fr-FR"/>
              </w:rPr>
              <w:t>21 aso talu ona uma ona e talosaga mai ia matou e fai</w:t>
            </w:r>
          </w:p>
        </w:tc>
      </w:tr>
      <w:tr w:rsidR="00F56808" w:rsidRPr="00D73C69" w14:paraId="620F6A0F" w14:textId="77777777" w:rsidTr="0011679F">
        <w:tc>
          <w:tcPr>
            <w:tcW w:w="4661" w:type="dxa"/>
          </w:tcPr>
          <w:p w14:paraId="55FF5D31" w14:textId="77777777" w:rsidR="00BB64E8" w:rsidRPr="00D73C69" w:rsidRDefault="00000000" w:rsidP="00BB64E8">
            <w:pPr>
              <w:rPr>
                <w:lang w:val="fr-FR"/>
              </w:rPr>
            </w:pPr>
            <w:r w:rsidRPr="00D73C69">
              <w:rPr>
                <w:lang w:val="fr-FR"/>
              </w:rPr>
              <w:t>Fai se iloiloga o le fuafuaga na e talosaga mai ia matou e fai</w:t>
            </w:r>
          </w:p>
        </w:tc>
        <w:tc>
          <w:tcPr>
            <w:tcW w:w="4662" w:type="dxa"/>
          </w:tcPr>
          <w:p w14:paraId="40A70248" w14:textId="77777777" w:rsidR="00BB64E8" w:rsidRPr="00D73C69" w:rsidRDefault="00000000" w:rsidP="00D81AAC">
            <w:pPr>
              <w:jc w:val="center"/>
            </w:pPr>
            <w:r w:rsidRPr="00D73C69">
              <w:t>28 aso talu ona uma ona matou malilie e fai</w:t>
            </w:r>
          </w:p>
        </w:tc>
      </w:tr>
      <w:tr w:rsidR="00F56808" w:rsidRPr="00D73C69" w14:paraId="4214BA3A" w14:textId="77777777" w:rsidTr="0011679F">
        <w:tc>
          <w:tcPr>
            <w:tcW w:w="4661" w:type="dxa"/>
          </w:tcPr>
          <w:p w14:paraId="04649C7E" w14:textId="77777777" w:rsidR="00BB64E8" w:rsidRPr="00D73C69" w:rsidRDefault="00000000" w:rsidP="00BB64E8">
            <w:pPr>
              <w:rPr>
                <w:lang w:val="fr-FR"/>
              </w:rPr>
            </w:pPr>
            <w:r w:rsidRPr="00D73C69">
              <w:rPr>
                <w:lang w:val="fr-FR"/>
              </w:rPr>
              <w:t>Filifili pe toe sui ni vaega laiti o lau fuafuaga pe a e talosaga mai ia matou, pe ta'u atu ia oe pe afai e matou te mana'omia se taimi e filifili ai</w:t>
            </w:r>
          </w:p>
        </w:tc>
        <w:tc>
          <w:tcPr>
            <w:tcW w:w="4662" w:type="dxa"/>
          </w:tcPr>
          <w:p w14:paraId="22D4357D" w14:textId="77777777" w:rsidR="00BB64E8" w:rsidRPr="00D73C69" w:rsidRDefault="00000000" w:rsidP="00D81AAC">
            <w:pPr>
              <w:jc w:val="center"/>
            </w:pPr>
            <w:r w:rsidRPr="00D73C69">
              <w:t>21 aso</w:t>
            </w:r>
          </w:p>
        </w:tc>
      </w:tr>
      <w:tr w:rsidR="00F56808" w:rsidRPr="00D73C69" w14:paraId="2D3A3F04" w14:textId="77777777" w:rsidTr="0011679F">
        <w:tc>
          <w:tcPr>
            <w:tcW w:w="4661" w:type="dxa"/>
          </w:tcPr>
          <w:p w14:paraId="3039174A" w14:textId="77777777" w:rsidR="00BB64E8" w:rsidRPr="00D73C69" w:rsidRDefault="00000000" w:rsidP="00BB64E8">
            <w:pPr>
              <w:rPr>
                <w:lang w:val="fr-FR"/>
              </w:rPr>
            </w:pPr>
            <w:r w:rsidRPr="00D73C69">
              <w:rPr>
                <w:lang w:val="fr-FR"/>
              </w:rPr>
              <w:t>Filifili pe toe sui ni vaega laiti o lau fuafuaga pe a uma ona matou fai atu ia oe e matou te mana'omia isi taimi</w:t>
            </w:r>
          </w:p>
        </w:tc>
        <w:tc>
          <w:tcPr>
            <w:tcW w:w="4662" w:type="dxa"/>
          </w:tcPr>
          <w:p w14:paraId="193F5205" w14:textId="77777777" w:rsidR="00BB64E8" w:rsidRPr="00D73C69" w:rsidRDefault="00000000" w:rsidP="00D81AAC">
            <w:pPr>
              <w:jc w:val="center"/>
            </w:pPr>
            <w:r w:rsidRPr="00D73C69">
              <w:t>28 aso</w:t>
            </w:r>
          </w:p>
        </w:tc>
      </w:tr>
      <w:tr w:rsidR="00F56808" w:rsidRPr="00D73C69" w14:paraId="0CDF3ABB" w14:textId="77777777" w:rsidTr="0011679F">
        <w:tc>
          <w:tcPr>
            <w:tcW w:w="4661" w:type="dxa"/>
          </w:tcPr>
          <w:p w14:paraId="2E9054F2" w14:textId="77777777" w:rsidR="00BB64E8" w:rsidRPr="00D73C69" w:rsidRDefault="00000000" w:rsidP="00BB64E8">
            <w:pPr>
              <w:rPr>
                <w:lang w:val="fr-FR"/>
              </w:rPr>
            </w:pPr>
            <w:r w:rsidRPr="00D73C69">
              <w:rPr>
                <w:lang w:val="fr-FR"/>
              </w:rPr>
              <w:t>Filifili pe toe sui ni vaega tetele o lau fuafuaga pe a uma ona matou ta'u atu ia oe matou te mana'omia se isi taimi</w:t>
            </w:r>
          </w:p>
        </w:tc>
        <w:tc>
          <w:tcPr>
            <w:tcW w:w="4662" w:type="dxa"/>
          </w:tcPr>
          <w:p w14:paraId="72178F3E" w14:textId="77777777" w:rsidR="00BB64E8" w:rsidRPr="00D73C69" w:rsidRDefault="00000000" w:rsidP="00D81AAC">
            <w:pPr>
              <w:jc w:val="center"/>
            </w:pPr>
            <w:r w:rsidRPr="00D73C69">
              <w:t>50 aso</w:t>
            </w:r>
          </w:p>
        </w:tc>
      </w:tr>
      <w:tr w:rsidR="00F56808" w:rsidRPr="00D73C69" w14:paraId="016AA22B" w14:textId="77777777" w:rsidTr="0011679F">
        <w:tc>
          <w:tcPr>
            <w:tcW w:w="4661" w:type="dxa"/>
          </w:tcPr>
          <w:p w14:paraId="6ADCDF7D" w14:textId="77777777" w:rsidR="00BB64E8" w:rsidRPr="00D73C69" w:rsidRDefault="00000000" w:rsidP="00BB64E8">
            <w:pPr>
              <w:rPr>
                <w:lang w:val="fr-FR"/>
              </w:rPr>
            </w:pPr>
            <w:r w:rsidRPr="00D73C69">
              <w:rPr>
                <w:lang w:val="fr-FR"/>
              </w:rPr>
              <w:lastRenderedPageBreak/>
              <w:t>Avatu ia te oe se kopi o le fuafuaga ina ua uma ona matou suiina</w:t>
            </w:r>
          </w:p>
        </w:tc>
        <w:tc>
          <w:tcPr>
            <w:tcW w:w="4662" w:type="dxa"/>
          </w:tcPr>
          <w:p w14:paraId="3676AA28" w14:textId="77777777" w:rsidR="00BB64E8" w:rsidRPr="00D73C69" w:rsidRDefault="00000000" w:rsidP="00D81AAC">
            <w:pPr>
              <w:jc w:val="center"/>
            </w:pPr>
            <w:r w:rsidRPr="00D73C69">
              <w:t>7 aso</w:t>
            </w:r>
          </w:p>
        </w:tc>
      </w:tr>
    </w:tbl>
    <w:p w14:paraId="01A52515" w14:textId="5B1FF317" w:rsidR="00E23395" w:rsidRDefault="00E23395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</w:p>
    <w:p w14:paraId="72DBF2BB" w14:textId="365F50A2" w:rsidR="00BC0A25" w:rsidRPr="00D73C69" w:rsidRDefault="00000000" w:rsidP="00BC0A25">
      <w:pPr>
        <w:pStyle w:val="Heading3"/>
      </w:pPr>
      <w:r w:rsidRPr="00D73C69">
        <w:t>Iloiloina a matou faai'ug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F56808" w:rsidRPr="008E05F1" w14:paraId="42ED99A9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7AFBE917" w14:textId="77777777" w:rsidR="00BB64E8" w:rsidRPr="00D73C69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D73C69">
              <w:rPr>
                <w:rStyle w:val="Strong"/>
                <w:color w:val="FFFFFF" w:themeColor="background1"/>
                <w:lang w:val="fr-FR"/>
              </w:rPr>
              <w:t>Mea o le a matou faia</w:t>
            </w:r>
          </w:p>
        </w:tc>
        <w:tc>
          <w:tcPr>
            <w:tcW w:w="4662" w:type="dxa"/>
            <w:shd w:val="clear" w:color="auto" w:fill="6B2976"/>
          </w:tcPr>
          <w:p w14:paraId="2D2A1829" w14:textId="77777777" w:rsidR="00BB64E8" w:rsidRPr="00D73C69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D73C69">
              <w:rPr>
                <w:rStyle w:val="Strong"/>
                <w:color w:val="FFFFFF" w:themeColor="background1"/>
                <w:lang w:val="fr-FR"/>
              </w:rPr>
              <w:t>O le tele o aso o le a matou faia ai</w:t>
            </w:r>
          </w:p>
        </w:tc>
      </w:tr>
      <w:tr w:rsidR="00F56808" w:rsidRPr="00D73C69" w14:paraId="48DF1E99" w14:textId="77777777" w:rsidTr="0011679F">
        <w:tc>
          <w:tcPr>
            <w:tcW w:w="4661" w:type="dxa"/>
          </w:tcPr>
          <w:p w14:paraId="302CCE26" w14:textId="77777777" w:rsidR="00BB64E8" w:rsidRPr="00D73C69" w:rsidRDefault="00000000" w:rsidP="00D81AAC">
            <w:pPr>
              <w:rPr>
                <w:lang w:val="fr-FR"/>
              </w:rPr>
            </w:pPr>
            <w:r w:rsidRPr="00D73C69">
              <w:rPr>
                <w:lang w:val="fr-FR"/>
              </w:rPr>
              <w:t>Toe iloilo matou fa'ai'uga pe afai e mana'omia</w:t>
            </w:r>
          </w:p>
        </w:tc>
        <w:tc>
          <w:tcPr>
            <w:tcW w:w="4662" w:type="dxa"/>
          </w:tcPr>
          <w:p w14:paraId="41ED54E8" w14:textId="77777777" w:rsidR="00BB64E8" w:rsidRPr="00D73C69" w:rsidRDefault="00000000" w:rsidP="00D81AAC">
            <w:pPr>
              <w:jc w:val="center"/>
            </w:pPr>
            <w:r w:rsidRPr="00D73C69">
              <w:t>60 aso</w:t>
            </w:r>
          </w:p>
        </w:tc>
      </w:tr>
      <w:tr w:rsidR="00F56808" w:rsidRPr="00D73C69" w14:paraId="691218A9" w14:textId="77777777" w:rsidTr="0011679F">
        <w:tc>
          <w:tcPr>
            <w:tcW w:w="4661" w:type="dxa"/>
          </w:tcPr>
          <w:p w14:paraId="32A5B703" w14:textId="77777777" w:rsidR="00D81AAC" w:rsidRPr="00D73C69" w:rsidRDefault="00000000" w:rsidP="00D81AAC">
            <w:pPr>
              <w:rPr>
                <w:lang w:val="fr-FR"/>
              </w:rPr>
            </w:pPr>
            <w:r w:rsidRPr="00D73C69">
              <w:rPr>
                <w:lang w:val="fr-FR"/>
              </w:rPr>
              <w:t xml:space="preserve">Fai se suiga pe a talosagaina matou e le </w:t>
            </w:r>
            <w:r w:rsidRPr="00D73C69">
              <w:rPr>
                <w:rStyle w:val="Strong"/>
                <w:lang w:val="fr-FR"/>
              </w:rPr>
              <w:t>Pulega o Apili o Fa'amasinoga (AAT)</w:t>
            </w:r>
            <w:r w:rsidRPr="00D73C69">
              <w:rPr>
                <w:lang w:val="fr-FR"/>
              </w:rPr>
              <w:t xml:space="preserve">. </w:t>
            </w:r>
          </w:p>
          <w:p w14:paraId="1A6AC95B" w14:textId="77777777" w:rsidR="00D81AAC" w:rsidRPr="00D73C69" w:rsidRDefault="00000000" w:rsidP="00D81AAC">
            <w:pPr>
              <w:rPr>
                <w:lang w:val="fr-FR"/>
              </w:rPr>
            </w:pPr>
            <w:r w:rsidRPr="00D73C69">
              <w:rPr>
                <w:lang w:val="fr-FR"/>
              </w:rPr>
              <w:t>O le AAT e iloiloina faai'uga a le malō.</w:t>
            </w:r>
          </w:p>
        </w:tc>
        <w:tc>
          <w:tcPr>
            <w:tcW w:w="4662" w:type="dxa"/>
          </w:tcPr>
          <w:p w14:paraId="0DBB64AE" w14:textId="77777777" w:rsidR="00D81AAC" w:rsidRPr="00D73C69" w:rsidRDefault="00000000" w:rsidP="00D81AAC">
            <w:pPr>
              <w:jc w:val="center"/>
            </w:pPr>
            <w:r w:rsidRPr="00D73C69">
              <w:t>28 aso</w:t>
            </w:r>
          </w:p>
        </w:tc>
      </w:tr>
    </w:tbl>
    <w:p w14:paraId="2BA6CF4D" w14:textId="77777777" w:rsidR="00E23395" w:rsidRDefault="00E23395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26"/>
        </w:rPr>
      </w:pPr>
      <w:r>
        <w:rPr>
          <w:color w:val="6B2976"/>
        </w:rPr>
        <w:br w:type="page"/>
      </w:r>
    </w:p>
    <w:p w14:paraId="76490719" w14:textId="5785309D" w:rsidR="00BC0A25" w:rsidRPr="00D73C69" w:rsidRDefault="00000000" w:rsidP="00C45FA9">
      <w:pPr>
        <w:pStyle w:val="Heading3"/>
        <w:spacing w:before="360"/>
        <w:rPr>
          <w:color w:val="6B2976"/>
        </w:rPr>
      </w:pPr>
      <w:r w:rsidRPr="00D73C69">
        <w:rPr>
          <w:color w:val="6B2976"/>
        </w:rPr>
        <w:lastRenderedPageBreak/>
        <w:t>Fa'aaogāina se sui filifilia</w:t>
      </w:r>
    </w:p>
    <w:p w14:paraId="6AA24603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 xml:space="preserve">O nisi tagata e iai a latou </w:t>
      </w:r>
      <w:r w:rsidRPr="00D73C69">
        <w:rPr>
          <w:rStyle w:val="Strong"/>
          <w:lang w:val="fr-FR"/>
        </w:rPr>
        <w:t>sui filifilia</w:t>
      </w:r>
      <w:r w:rsidRPr="00D73C69">
        <w:rPr>
          <w:lang w:val="fr-FR" w:eastAsia="en-AU"/>
        </w:rPr>
        <w:t>.</w:t>
      </w:r>
    </w:p>
    <w:p w14:paraId="6E64CBB6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O lau sui filifilia o se tasi lea ua e filifili ina ia:</w:t>
      </w:r>
    </w:p>
    <w:p w14:paraId="2BE7F12A" w14:textId="77777777" w:rsidR="00BC0A25" w:rsidRPr="00D73C69" w:rsidRDefault="00000000" w:rsidP="00BB3D53">
      <w:pPr>
        <w:pStyle w:val="ListParagraph"/>
        <w:numPr>
          <w:ilvl w:val="0"/>
          <w:numId w:val="17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faia fa'ai'uga ua e lē mafai ona faia</w:t>
      </w:r>
    </w:p>
    <w:p w14:paraId="7C1BAF65" w14:textId="77777777" w:rsidR="00BC0A25" w:rsidRPr="00D73C69" w:rsidRDefault="00000000" w:rsidP="00BB3D53">
      <w:pPr>
        <w:pStyle w:val="ListParagraph"/>
        <w:numPr>
          <w:ilvl w:val="0"/>
          <w:numId w:val="17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fai ni mea ua e le mafai ona e faia mo oe.</w:t>
      </w:r>
    </w:p>
    <w:p w14:paraId="4D24BF69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 xml:space="preserve">O nisi taimi e tatau ona fa'aleaogāina se sui filifilia. </w:t>
      </w:r>
    </w:p>
    <w:p w14:paraId="15CFF397" w14:textId="77777777" w:rsidR="00BC0A25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O le a matou faia lenei auaunaga i totonu o le 14 aso pe afai:</w:t>
      </w:r>
    </w:p>
    <w:p w14:paraId="65C0B687" w14:textId="77777777" w:rsidR="00BC0A25" w:rsidRPr="00D73C69" w:rsidRDefault="00000000" w:rsidP="00BB3D53">
      <w:pPr>
        <w:pStyle w:val="ListParagraph"/>
        <w:numPr>
          <w:ilvl w:val="0"/>
          <w:numId w:val="18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e te talosagaina matou</w:t>
      </w:r>
    </w:p>
    <w:p w14:paraId="2D274E9B" w14:textId="77777777" w:rsidR="00BC0A25" w:rsidRPr="00D73C69" w:rsidRDefault="00000000" w:rsidP="00BB3D53">
      <w:pPr>
        <w:pStyle w:val="ListParagraph"/>
        <w:numPr>
          <w:ilvl w:val="0"/>
          <w:numId w:val="18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e talosagaina e lau sui filifilia matou.</w:t>
      </w:r>
    </w:p>
    <w:p w14:paraId="57FF69EC" w14:textId="77777777" w:rsidR="00BC0A25" w:rsidRPr="00D73C69" w:rsidRDefault="00000000" w:rsidP="00BC0A25">
      <w:pPr>
        <w:pStyle w:val="Heading3"/>
        <w:rPr>
          <w:lang w:val="fr-FR"/>
        </w:rPr>
      </w:pPr>
      <w:r w:rsidRPr="00D73C69">
        <w:rPr>
          <w:lang w:val="fr-FR"/>
        </w:rPr>
        <w:t>Viliina o le matou ofisa tutotonu</w:t>
      </w:r>
    </w:p>
    <w:p w14:paraId="7C8F65DC" w14:textId="77777777" w:rsidR="00BC0A25" w:rsidRPr="00D73C69" w:rsidRDefault="00000000" w:rsidP="00BB3D53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O le a matou tali atu i le 80% o e vili mai i totonu o le 1 minute.</w:t>
      </w:r>
    </w:p>
    <w:p w14:paraId="2443B50A" w14:textId="77777777" w:rsidR="0014171C" w:rsidRPr="00D73C69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  <w:lang w:val="fr-FR"/>
        </w:rPr>
      </w:pPr>
      <w:r w:rsidRPr="00D73C69">
        <w:rPr>
          <w:lang w:val="fr-FR"/>
        </w:rPr>
        <w:br w:type="page"/>
      </w:r>
    </w:p>
    <w:p w14:paraId="54850DE2" w14:textId="77777777" w:rsidR="00BC0A25" w:rsidRPr="00D73C69" w:rsidRDefault="00000000" w:rsidP="00BC0A25">
      <w:pPr>
        <w:pStyle w:val="Heading3"/>
        <w:rPr>
          <w:lang w:val="fr-FR"/>
        </w:rPr>
      </w:pPr>
      <w:r w:rsidRPr="00D73C69">
        <w:rPr>
          <w:lang w:val="fr-FR"/>
        </w:rPr>
        <w:lastRenderedPageBreak/>
        <w:t xml:space="preserve">Faiga o se fa'aseā </w:t>
      </w:r>
    </w:p>
    <w:p w14:paraId="0F727B5C" w14:textId="77777777" w:rsidR="00BC0A25" w:rsidRPr="00D73C69" w:rsidRDefault="00000000" w:rsidP="00BB3D53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A e faia se </w:t>
      </w:r>
      <w:r w:rsidRPr="00D73C69">
        <w:rPr>
          <w:rStyle w:val="Strong"/>
          <w:lang w:val="fr-FR"/>
        </w:rPr>
        <w:t>faaseā</w:t>
      </w:r>
      <w:r w:rsidRPr="00D73C69">
        <w:rPr>
          <w:w w:val="103"/>
          <w:lang w:val="fr-FR" w:eastAsia="en-AU"/>
        </w:rPr>
        <w:t>, e te ta'ua i se tasi e iai le mea:</w:t>
      </w:r>
    </w:p>
    <w:p w14:paraId="35F32D3F" w14:textId="77777777" w:rsidR="00BC0A25" w:rsidRPr="00D73C69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sesē ua tupu</w:t>
      </w:r>
    </w:p>
    <w:p w14:paraId="4D1BA5E6" w14:textId="77777777" w:rsidR="00BC0A25" w:rsidRPr="00D73C69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ua lē galue lelei.</w:t>
      </w:r>
    </w:p>
    <w:p w14:paraId="38B8447E" w14:textId="77777777" w:rsidR="00BC0A25" w:rsidRPr="00D73C69" w:rsidRDefault="00000000" w:rsidP="00BB3D53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A fai e se tasi se fa'aseā, o le a matou foia le tele o fa'afitauli i totonu o le 21 aso. </w:t>
      </w:r>
    </w:p>
    <w:p w14:paraId="10286ABF" w14:textId="77777777" w:rsidR="00BC0A25" w:rsidRPr="00D73C69" w:rsidRDefault="00000000" w:rsidP="00BB3D53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Ae o nisi fa'afitauli e ono umi se taimi o foi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F56808" w:rsidRPr="008E05F1" w14:paraId="4230B47D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7993D41C" w14:textId="77777777" w:rsidR="0014171C" w:rsidRPr="00D73C69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D73C69">
              <w:rPr>
                <w:rStyle w:val="Strong"/>
                <w:color w:val="FFFFFF" w:themeColor="background1"/>
                <w:lang w:val="fr-FR"/>
              </w:rPr>
              <w:t>Mea o le a matou faia</w:t>
            </w:r>
          </w:p>
        </w:tc>
        <w:tc>
          <w:tcPr>
            <w:tcW w:w="4662" w:type="dxa"/>
            <w:shd w:val="clear" w:color="auto" w:fill="6B2976"/>
          </w:tcPr>
          <w:p w14:paraId="373D3540" w14:textId="77777777" w:rsidR="0014171C" w:rsidRPr="00D73C69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D73C69">
              <w:rPr>
                <w:rStyle w:val="Strong"/>
                <w:color w:val="FFFFFF" w:themeColor="background1"/>
                <w:lang w:val="fr-FR"/>
              </w:rPr>
              <w:t>O le tele o aso o le a matou faia ai</w:t>
            </w:r>
          </w:p>
        </w:tc>
      </w:tr>
      <w:tr w:rsidR="00F56808" w:rsidRPr="00D73C69" w14:paraId="72C1B489" w14:textId="77777777" w:rsidTr="0011679F">
        <w:tc>
          <w:tcPr>
            <w:tcW w:w="4661" w:type="dxa"/>
          </w:tcPr>
          <w:p w14:paraId="6188E9E3" w14:textId="77777777" w:rsidR="0014171C" w:rsidRPr="00D73C69" w:rsidRDefault="00000000" w:rsidP="0014171C">
            <w:pPr>
              <w:rPr>
                <w:lang w:val="fr-FR"/>
              </w:rPr>
            </w:pPr>
            <w:r w:rsidRPr="00D73C69">
              <w:rPr>
                <w:lang w:val="fr-FR"/>
              </w:rPr>
              <w:t>Ta'u atu ia te oe o lea ua matou maua lau fa'aseā</w:t>
            </w:r>
          </w:p>
        </w:tc>
        <w:tc>
          <w:tcPr>
            <w:tcW w:w="4662" w:type="dxa"/>
          </w:tcPr>
          <w:p w14:paraId="5C81986F" w14:textId="77777777" w:rsidR="0014171C" w:rsidRPr="00D73C69" w:rsidRDefault="00000000" w:rsidP="0014171C">
            <w:pPr>
              <w:jc w:val="center"/>
            </w:pPr>
            <w:r w:rsidRPr="00D73C69">
              <w:t>1 le aso</w:t>
            </w:r>
          </w:p>
        </w:tc>
      </w:tr>
      <w:tr w:rsidR="00F56808" w:rsidRPr="00D73C69" w14:paraId="6FD5014D" w14:textId="77777777" w:rsidTr="0011679F">
        <w:tc>
          <w:tcPr>
            <w:tcW w:w="4661" w:type="dxa"/>
          </w:tcPr>
          <w:p w14:paraId="0C37E049" w14:textId="77777777" w:rsidR="0014171C" w:rsidRPr="00D73C69" w:rsidRDefault="00000000" w:rsidP="0014171C">
            <w:pPr>
              <w:rPr>
                <w:rFonts w:cs="FS Me"/>
                <w:lang w:val="fr-FR"/>
              </w:rPr>
            </w:pPr>
            <w:r w:rsidRPr="00D73C69">
              <w:rPr>
                <w:lang w:val="fr-FR"/>
              </w:rPr>
              <w:t>Fesoota'i pe a matou maua lau fa'aseā</w:t>
            </w:r>
          </w:p>
        </w:tc>
        <w:tc>
          <w:tcPr>
            <w:tcW w:w="4662" w:type="dxa"/>
          </w:tcPr>
          <w:p w14:paraId="56A41561" w14:textId="77777777" w:rsidR="0014171C" w:rsidRPr="00D73C69" w:rsidRDefault="00000000" w:rsidP="0014171C">
            <w:pPr>
              <w:jc w:val="center"/>
              <w:rPr>
                <w:rFonts w:ascii="FS Me" w:hAnsi="FS Me" w:cs="FS Me"/>
              </w:rPr>
            </w:pPr>
            <w:r w:rsidRPr="00D73C69">
              <w:t>2 aso</w:t>
            </w:r>
          </w:p>
        </w:tc>
      </w:tr>
      <w:tr w:rsidR="00F56808" w:rsidRPr="00D73C69" w14:paraId="42FD385C" w14:textId="77777777" w:rsidTr="0011679F">
        <w:tc>
          <w:tcPr>
            <w:tcW w:w="4661" w:type="dxa"/>
          </w:tcPr>
          <w:p w14:paraId="599FE9B9" w14:textId="77777777" w:rsidR="0014171C" w:rsidRPr="00D73C69" w:rsidRDefault="00000000" w:rsidP="0014171C">
            <w:pPr>
              <w:rPr>
                <w:rFonts w:cs="FS Me"/>
                <w:lang w:val="fr-FR"/>
              </w:rPr>
            </w:pPr>
            <w:r w:rsidRPr="00D73C69">
              <w:rPr>
                <w:lang w:val="fr-FR"/>
              </w:rPr>
              <w:t>Fo'ia lau fa'aseā pe a mafai ona matou faia</w:t>
            </w:r>
          </w:p>
        </w:tc>
        <w:tc>
          <w:tcPr>
            <w:tcW w:w="4662" w:type="dxa"/>
          </w:tcPr>
          <w:p w14:paraId="66D636B2" w14:textId="77777777" w:rsidR="0014171C" w:rsidRPr="00D73C69" w:rsidRDefault="00000000" w:rsidP="0014171C">
            <w:pPr>
              <w:jc w:val="center"/>
            </w:pPr>
            <w:r w:rsidRPr="00D73C69">
              <w:t>21 aso</w:t>
            </w:r>
          </w:p>
        </w:tc>
      </w:tr>
    </w:tbl>
    <w:p w14:paraId="0767F844" w14:textId="77777777" w:rsidR="0014171C" w:rsidRPr="00D73C6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D73C69">
        <w:br w:type="page"/>
      </w:r>
    </w:p>
    <w:p w14:paraId="3AAC102F" w14:textId="77777777" w:rsidR="00BC0A25" w:rsidRPr="00D73C69" w:rsidRDefault="00000000" w:rsidP="00BC0A25">
      <w:pPr>
        <w:pStyle w:val="Heading2"/>
      </w:pPr>
      <w:bookmarkStart w:id="11" w:name="_Toc256000007"/>
      <w:r w:rsidRPr="00D73C69">
        <w:lastRenderedPageBreak/>
        <w:t>E fa'apefea ona matou iloa o lo'o aogā lenei Pepa o Fa'amatalaga?</w:t>
      </w:r>
      <w:bookmarkEnd w:id="11"/>
      <w:r w:rsidRPr="00D73C69">
        <w:t xml:space="preserve"> </w:t>
      </w:r>
    </w:p>
    <w:p w14:paraId="75F5BFDA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O le a matou iloa po'o aogā lenei Pepa o Fa'amatalaga pe afai matou te avatu le 'auaunaga i luga o le taimi. </w:t>
      </w:r>
    </w:p>
    <w:p w14:paraId="6FCDF3CC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O le a matou fesili i tagata i ni o latou manatu i mea o lo'o matou faia. </w:t>
      </w:r>
    </w:p>
    <w:p w14:paraId="4B0EBEA3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O le a matou faia se su'esu'ega i masina ta'i 3 e fesiligia ai tagata i o latou manatu. </w:t>
      </w:r>
    </w:p>
    <w:p w14:paraId="0FB451DA" w14:textId="7476A044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O le a matou faasoa le lelei ona matou ausia o sini sa matou faamatalaina i le itulau e </w:t>
      </w:r>
      <w:hyperlink w:anchor="_What_can_you" w:history="1">
        <w:r w:rsidR="001C2641" w:rsidRPr="00D73C69">
          <w:rPr>
            <w:rStyle w:val="Hyperlink"/>
            <w:lang w:val="fr-FR"/>
          </w:rPr>
          <w:t>1</w:t>
        </w:r>
        <w:r w:rsidR="001C423E">
          <w:rPr>
            <w:rStyle w:val="Hyperlink"/>
            <w:lang w:val="fr-FR"/>
          </w:rPr>
          <w:t>1</w:t>
        </w:r>
      </w:hyperlink>
      <w:r w:rsidRPr="00D73C69">
        <w:rPr>
          <w:rStyle w:val="Hyperlink"/>
          <w:lang w:val="fr-FR"/>
        </w:rPr>
        <w:t>–1</w:t>
      </w:r>
      <w:r w:rsidR="001C423E">
        <w:rPr>
          <w:rStyle w:val="Hyperlink"/>
          <w:lang w:val="fr-FR"/>
        </w:rPr>
        <w:t>6</w:t>
      </w:r>
      <w:r w:rsidRPr="00D73C69">
        <w:rPr>
          <w:lang w:val="fr-FR"/>
        </w:rPr>
        <w:t>.</w:t>
      </w:r>
    </w:p>
    <w:p w14:paraId="13B4DB7C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>O le a aofia lenei faamatalaga i le matou Lipoti Faalekuata.</w:t>
      </w:r>
    </w:p>
    <w:p w14:paraId="1C54DBDF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>Ma e matou te faasoa i minisita o aafiaga tumau i le soifua.</w:t>
      </w:r>
    </w:p>
    <w:p w14:paraId="7E83B9D9" w14:textId="11ED0732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E mafai ona e maua se Fa'amatalaga Faigofie ona faitau o le Lipoti Faalekuata i luga o le matou upega tafa'ilagi </w:t>
      </w:r>
      <w:hyperlink w:history="1">
        <w:r w:rsidR="00E23395" w:rsidRPr="00F502B8">
          <w:rPr>
            <w:rStyle w:val="Hyperlink"/>
            <w:lang w:val="fr-FR"/>
          </w:rPr>
          <w:t xml:space="preserve">– </w:t>
        </w:r>
        <w:r w:rsidR="00E23395" w:rsidRPr="00F502B8">
          <w:rPr>
            <w:rStyle w:val="Hyperlink"/>
            <w:lang w:val="fr-FR"/>
          </w:rPr>
          <w:br/>
          <w:t>www.ndis.gov.au/about-us/publications/quarterly-reports</w:t>
        </w:r>
      </w:hyperlink>
    </w:p>
    <w:p w14:paraId="1E7DB0BF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O le </w:t>
      </w:r>
      <w:r w:rsidRPr="00D73C69">
        <w:rPr>
          <w:rStyle w:val="Bold"/>
          <w:lang w:val="fr-FR"/>
        </w:rPr>
        <w:t>Ofisa o Sulufa'iga a le Malo o le Taupulega</w:t>
      </w:r>
      <w:r w:rsidRPr="00D73C69">
        <w:rPr>
          <w:lang w:val="fr-FR"/>
        </w:rPr>
        <w:t xml:space="preserve"> o le a tusia lipoti i tausaga ta'itasi.</w:t>
      </w:r>
    </w:p>
    <w:p w14:paraId="56F24D0D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>O le Ofisa o Sulufa'iga a le Malo o le Taupulega e fesoasoani i tagata na fai faaseā e faatatau i auaunaga a le malō.</w:t>
      </w:r>
    </w:p>
    <w:p w14:paraId="2882D85F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>O le a faigofie ia oe ona e galue aga'i i ou sini.</w:t>
      </w:r>
    </w:p>
    <w:p w14:paraId="3EB37686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>O ou sini na faaaoga e fausia ai lau fuafuaga.</w:t>
      </w:r>
    </w:p>
    <w:p w14:paraId="05D6CD7F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>O ou sini e tatau o ni mea e te mana'o e te galue aga'i iai faatasi ma le fesoasoani:</w:t>
      </w:r>
    </w:p>
    <w:p w14:paraId="1C963A4F" w14:textId="77777777" w:rsidR="00BC0A25" w:rsidRPr="00D73C69" w:rsidRDefault="00000000" w:rsidP="00BB3D53">
      <w:pPr>
        <w:pStyle w:val="ListParagraph"/>
        <w:numPr>
          <w:ilvl w:val="0"/>
          <w:numId w:val="20"/>
        </w:numPr>
      </w:pPr>
      <w:r w:rsidRPr="00D73C69">
        <w:t>a le NDIS</w:t>
      </w:r>
    </w:p>
    <w:p w14:paraId="4A47B2E1" w14:textId="77777777" w:rsidR="00BC0A25" w:rsidRPr="00D73C69" w:rsidRDefault="00000000" w:rsidP="00BB3D53">
      <w:pPr>
        <w:pStyle w:val="ListParagraph"/>
        <w:numPr>
          <w:ilvl w:val="0"/>
          <w:numId w:val="20"/>
        </w:numPr>
      </w:pPr>
      <w:r w:rsidRPr="00D73C69">
        <w:t>isi lagolago ma auaunaga.</w:t>
      </w:r>
    </w:p>
    <w:p w14:paraId="3BA634D6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>Mo se faata'ita'iga, o lou sini atonu o le sailia ma taofiina se galuega.</w:t>
      </w:r>
    </w:p>
    <w:p w14:paraId="7245BA13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O le a matou fa'alogo atu ia te oe pe aumai lou manatu fa'aalia. </w:t>
      </w:r>
    </w:p>
    <w:p w14:paraId="411FD351" w14:textId="53F2C390" w:rsidR="0014171C" w:rsidRPr="00D73C69" w:rsidRDefault="00000000" w:rsidP="00E23395">
      <w:pPr>
        <w:rPr>
          <w:lang w:val="fr-FR"/>
        </w:rPr>
      </w:pPr>
      <w:r w:rsidRPr="00D73C69">
        <w:rPr>
          <w:lang w:val="fr-FR"/>
        </w:rPr>
        <w:lastRenderedPageBreak/>
        <w:t>Matou te talitonu matou te faia se eseesega moni mo tagata e iai mana'oga fa'apitoa i totonu o le tatou nu'u.</w:t>
      </w:r>
    </w:p>
    <w:p w14:paraId="7CFAA742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>O le a tupu lea tulaga pe afai matou te:</w:t>
      </w:r>
    </w:p>
    <w:p w14:paraId="36EF9134" w14:textId="77777777" w:rsidR="00BC0A25" w:rsidRPr="00D73C69" w:rsidRDefault="00000000" w:rsidP="00BB3D53">
      <w:pPr>
        <w:pStyle w:val="ListParagraph"/>
        <w:numPr>
          <w:ilvl w:val="0"/>
          <w:numId w:val="21"/>
        </w:numPr>
      </w:pPr>
      <w:r w:rsidRPr="00D73C69">
        <w:t>faia se galuega lelei</w:t>
      </w:r>
    </w:p>
    <w:p w14:paraId="1FA2460B" w14:textId="77777777" w:rsidR="00BC0A25" w:rsidRPr="00D73C69" w:rsidRDefault="00000000" w:rsidP="00BB3D53">
      <w:pPr>
        <w:pStyle w:val="ListParagraph"/>
        <w:numPr>
          <w:ilvl w:val="0"/>
          <w:numId w:val="21"/>
        </w:numPr>
      </w:pPr>
      <w:r w:rsidRPr="00D73C69">
        <w:t xml:space="preserve">fa'atino fa'amatalaga o mea o le a matou faia i totonu o le Pepa o Fa'amatalaga o Aiaiga o 'Auaunaga a le Sui Auai. </w:t>
      </w:r>
    </w:p>
    <w:p w14:paraId="2F65D8C8" w14:textId="77777777" w:rsidR="00BC0A25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O le a matou faafouina le faasologa o auaunaga mai lea taimi i lea taimi. O le a matou faasoa atu le faasologa o auaunaga i luga on le matou upega tafa'ilagi pe a uma na faafou. </w:t>
      </w:r>
    </w:p>
    <w:p w14:paraId="713A40C0" w14:textId="77777777" w:rsidR="0014171C" w:rsidRPr="00D73C6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D73C69">
        <w:rPr>
          <w:lang w:val="fr-FR"/>
        </w:rPr>
        <w:br w:type="page"/>
      </w:r>
    </w:p>
    <w:p w14:paraId="62D30C9E" w14:textId="77777777" w:rsidR="00BC0A25" w:rsidRPr="00D73C69" w:rsidRDefault="00000000" w:rsidP="00BC0A25">
      <w:pPr>
        <w:pStyle w:val="Heading2"/>
      </w:pPr>
      <w:bookmarkStart w:id="12" w:name="_Toc256000008"/>
      <w:r w:rsidRPr="00D73C69">
        <w:lastRenderedPageBreak/>
        <w:t>Pe faapefea ona ta'u mai ia matou lou manatu</w:t>
      </w:r>
      <w:bookmarkEnd w:id="12"/>
      <w:r w:rsidRPr="00D73C69">
        <w:t xml:space="preserve"> </w:t>
      </w:r>
    </w:p>
    <w:p w14:paraId="559807CD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Matou te fia iloa po'o le a sou manatu. </w:t>
      </w:r>
    </w:p>
    <w:p w14:paraId="44702DB9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E mafai ona e ta'u mai ia matou pe afai o e fiafia i la matou 'auaunaga. </w:t>
      </w:r>
    </w:p>
    <w:p w14:paraId="1E96DB6A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Pe e mafai fo'i ona ta'u mai ia matou na iai sou fa'afitauli. </w:t>
      </w:r>
    </w:p>
    <w:p w14:paraId="1C6C36BE" w14:textId="35A2A203" w:rsidR="00EF012B" w:rsidRPr="00D73C69" w:rsidRDefault="00000000" w:rsidP="00BB3D53">
      <w:pPr>
        <w:rPr>
          <w:rStyle w:val="Hyperlink"/>
          <w:b w:val="0"/>
          <w:color w:val="auto"/>
          <w:lang w:val="fr-FR"/>
        </w:rPr>
      </w:pPr>
      <w:r w:rsidRPr="00D73C69">
        <w:rPr>
          <w:lang w:val="fr-FR"/>
        </w:rPr>
        <w:t xml:space="preserve">E mafai ona e fa'atumu le pepa o manatu fa'aalia i luga o le upega tafa'ilagi a le NDIS </w:t>
      </w:r>
      <w:hyperlink r:id="rId9" w:history="1">
        <w:r w:rsidR="00E23395" w:rsidRPr="00E23395">
          <w:rPr>
            <w:lang w:val="fr-FR"/>
          </w:rPr>
          <w:t xml:space="preserve">– </w:t>
        </w:r>
        <w:r w:rsidRPr="00D73C69">
          <w:rPr>
            <w:rStyle w:val="Hyperlink"/>
            <w:lang w:val="fr-FR"/>
          </w:rPr>
          <w:t>www.ndis.gov.au</w:t>
        </w:r>
      </w:hyperlink>
    </w:p>
    <w:p w14:paraId="7E7CEA91" w14:textId="2C211DA7" w:rsidR="00EF012B" w:rsidRPr="00D73C69" w:rsidRDefault="00000000" w:rsidP="00BB3D53">
      <w:pPr>
        <w:rPr>
          <w:rStyle w:val="Hyperlink"/>
          <w:b w:val="0"/>
          <w:color w:val="auto"/>
          <w:lang w:val="fr-FR"/>
        </w:rPr>
      </w:pPr>
      <w:r w:rsidRPr="00D73C69">
        <w:rPr>
          <w:lang w:val="fr-FR"/>
        </w:rPr>
        <w:t xml:space="preserve">E mafai ona e lafo mai ia matou se imeli </w:t>
      </w:r>
      <w:hyperlink r:id="rId10" w:history="1">
        <w:r w:rsidR="00E23395" w:rsidRPr="00E23395">
          <w:rPr>
            <w:lang w:val="fr-FR"/>
          </w:rPr>
          <w:t xml:space="preserve">– </w:t>
        </w:r>
        <w:r w:rsidRPr="00D73C69">
          <w:rPr>
            <w:rStyle w:val="Hyperlink"/>
            <w:lang w:val="fr-FR"/>
          </w:rPr>
          <w:t>feedback@ndis.gov.au</w:t>
        </w:r>
      </w:hyperlink>
    </w:p>
    <w:p w14:paraId="193FAAD3" w14:textId="5B659F01" w:rsidR="00EF012B" w:rsidRPr="00E23395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D73C69">
        <w:rPr>
          <w:lang w:val="fr-FR"/>
        </w:rPr>
        <w:t xml:space="preserve">E mafai ona e vili matou </w:t>
      </w:r>
      <w:r w:rsidR="00E23395" w:rsidRPr="00E23395">
        <w:rPr>
          <w:lang w:val="fr-FR"/>
        </w:rPr>
        <w:t xml:space="preserve">– </w:t>
      </w:r>
      <w:r w:rsidR="00E23395" w:rsidRPr="00E23395">
        <w:rPr>
          <w:rStyle w:val="Bold"/>
          <w:lang w:val="fr-FR"/>
        </w:rPr>
        <w:t>1800 800 110</w:t>
      </w:r>
    </w:p>
    <w:p w14:paraId="3A8914BA" w14:textId="05824ED5" w:rsidR="00EF012B" w:rsidRPr="00D73C69" w:rsidRDefault="00000000" w:rsidP="00BB3D53">
      <w:pPr>
        <w:rPr>
          <w:rStyle w:val="Hyperlink"/>
          <w:b w:val="0"/>
          <w:color w:val="auto"/>
          <w:lang w:val="fr-FR"/>
        </w:rPr>
      </w:pPr>
      <w:r w:rsidRPr="00D73C69">
        <w:rPr>
          <w:lang w:val="fr-FR"/>
        </w:rPr>
        <w:t xml:space="preserve">E mafai ona e susū mai i le matou ofisa NDIS e ta'u mai. E iai se lisi o a matou ofisa i luga o le matou upega tafa'ilagi </w:t>
      </w:r>
      <w:hyperlink r:id="rId11" w:history="1">
        <w:r w:rsidR="00E23395" w:rsidRPr="00E23395">
          <w:rPr>
            <w:lang w:val="fr-FR"/>
          </w:rPr>
          <w:t xml:space="preserve">– </w:t>
        </w:r>
        <w:r w:rsidR="00B347DF" w:rsidRPr="00D73C69">
          <w:rPr>
            <w:rStyle w:val="Hyperlink"/>
            <w:lang w:val="fr-FR"/>
          </w:rPr>
          <w:t>www.ndis.gov.au/contact/locations</w:t>
        </w:r>
      </w:hyperlink>
    </w:p>
    <w:p w14:paraId="37ED06A0" w14:textId="77777777" w:rsidR="0014171C" w:rsidRPr="00D73C6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D73C69">
        <w:rPr>
          <w:lang w:val="fr-FR"/>
        </w:rPr>
        <w:br w:type="page"/>
      </w:r>
    </w:p>
    <w:p w14:paraId="1B2406E9" w14:textId="77777777" w:rsidR="00EF012B" w:rsidRPr="00D73C69" w:rsidRDefault="00000000" w:rsidP="00EF012B">
      <w:pPr>
        <w:pStyle w:val="Heading2"/>
      </w:pPr>
      <w:bookmarkStart w:id="13" w:name="_Toc256000009"/>
      <w:r w:rsidRPr="00D73C69">
        <w:lastRenderedPageBreak/>
        <w:t>A iai sou fa'afitauli</w:t>
      </w:r>
      <w:bookmarkEnd w:id="13"/>
      <w:r w:rsidRPr="00D73C69">
        <w:t xml:space="preserve"> </w:t>
      </w:r>
    </w:p>
    <w:p w14:paraId="5029E9DE" w14:textId="77777777" w:rsidR="00EF012B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Afai e te faia se fa'aseā, o le a matou faalogo atu ia te oe.</w:t>
      </w:r>
    </w:p>
    <w:p w14:paraId="72FDBF97" w14:textId="77777777" w:rsidR="00EF012B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O le a matou fa'ailoa atu le fa'agasologa o lau fa'aseā</w:t>
      </w:r>
    </w:p>
    <w:p w14:paraId="0BABEACF" w14:textId="745A649E" w:rsidR="00EF012B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 xml:space="preserve">Ma o le a vave ona matou fesoasoani atu pe afai matou te manatu e te ono lamatia </w:t>
      </w:r>
      <w:r w:rsidR="008C08B5">
        <w:rPr>
          <w:lang w:val="fr-FR" w:eastAsia="en-AU"/>
        </w:rPr>
        <w:t>i</w:t>
      </w:r>
      <w:r w:rsidRPr="00D73C69">
        <w:rPr>
          <w:lang w:val="fr-FR" w:eastAsia="en-AU"/>
        </w:rPr>
        <w:t xml:space="preserve"> ni tigā.</w:t>
      </w:r>
    </w:p>
    <w:p w14:paraId="5D5BD0DA" w14:textId="77777777" w:rsidR="00EF012B" w:rsidRPr="00D73C69" w:rsidRDefault="00000000" w:rsidP="00EF012B">
      <w:pPr>
        <w:pStyle w:val="Heading3"/>
        <w:rPr>
          <w:lang w:val="fr-FR"/>
        </w:rPr>
      </w:pPr>
      <w:r w:rsidRPr="00D73C69">
        <w:rPr>
          <w:lang w:val="fr-FR"/>
        </w:rPr>
        <w:t>Afai e te le fiafia i lau faaseā</w:t>
      </w:r>
    </w:p>
    <w:p w14:paraId="26682A3E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>Afai e te lē malie i le iloiloga a le NDIA, e mafai ona e faafesoota'i le ofisa o Sulufa'iga a Malō o le Taupulega.</w:t>
      </w:r>
    </w:p>
    <w:p w14:paraId="05294759" w14:textId="77777777" w:rsidR="00EF012B" w:rsidRPr="00D73C69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D73C69">
        <w:rPr>
          <w:lang w:val="fr-FR"/>
        </w:rPr>
        <w:t xml:space="preserve">E mafai ona e vili latou </w:t>
      </w:r>
    </w:p>
    <w:p w14:paraId="1BA2C500" w14:textId="5B2FC950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E mafai ona e asiasi atu i le latou upega tafa'ilagi </w:t>
      </w:r>
      <w:hyperlink r:id="rId12" w:history="1">
        <w:r w:rsidR="00E23395" w:rsidRPr="00E23395">
          <w:rPr>
            <w:lang w:val="fr-FR"/>
          </w:rPr>
          <w:t xml:space="preserve">– </w:t>
        </w:r>
        <w:r w:rsidRPr="00D73C69">
          <w:rPr>
            <w:rStyle w:val="Hyperlink"/>
            <w:lang w:val="fr-FR"/>
          </w:rPr>
          <w:t>www.ombudsman.gov.au</w:t>
        </w:r>
      </w:hyperlink>
    </w:p>
    <w:p w14:paraId="4E6C5629" w14:textId="77777777" w:rsidR="0014171C" w:rsidRPr="00D73C6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D73C69">
        <w:rPr>
          <w:lang w:val="fr-FR"/>
        </w:rPr>
        <w:br w:type="page"/>
      </w:r>
    </w:p>
    <w:p w14:paraId="2D322F79" w14:textId="77777777" w:rsidR="00EF012B" w:rsidRPr="00D73C69" w:rsidRDefault="00000000" w:rsidP="00EF012B">
      <w:pPr>
        <w:pStyle w:val="Heading2"/>
      </w:pPr>
      <w:bookmarkStart w:id="14" w:name="_Toc256000010"/>
      <w:r w:rsidRPr="00D73C69">
        <w:lastRenderedPageBreak/>
        <w:t>Afai e te lē fiafia i se fa'ai'uga</w:t>
      </w:r>
      <w:bookmarkEnd w:id="14"/>
      <w:r w:rsidRPr="00D73C69">
        <w:t xml:space="preserve"> </w:t>
      </w:r>
    </w:p>
    <w:p w14:paraId="795400DB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Afai e te lē fiafia i se fa'ai'uga ua matou faia, e mafai ona e talosaga mai matou e toe iloilo. </w:t>
      </w:r>
    </w:p>
    <w:p w14:paraId="26B1D1D6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E tatau ona e faia lenei tulaga i totonu o le 3 masina talu ona matou faia le faai'uga. </w:t>
      </w:r>
    </w:p>
    <w:p w14:paraId="0ECBD763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>Afai e te lē malie i le toe iloiloga a le NDIA, e mafai ona e talosaga i le AAT e toe iloilo le fa'ai'uga.</w:t>
      </w:r>
    </w:p>
    <w:p w14:paraId="3D129FDF" w14:textId="2B9D9C40" w:rsidR="00EF012B" w:rsidRPr="00D73C69" w:rsidRDefault="00000000" w:rsidP="00E23395">
      <w:pPr>
        <w:rPr>
          <w:lang w:val="fr-FR"/>
        </w:rPr>
      </w:pPr>
      <w:r w:rsidRPr="00D73C69">
        <w:rPr>
          <w:lang w:val="fr-FR"/>
        </w:rPr>
        <w:t xml:space="preserve">E mafai ona e valaau le AAT </w:t>
      </w:r>
      <w:r w:rsidR="00E23395" w:rsidRPr="00E23395">
        <w:rPr>
          <w:lang w:val="fr-FR"/>
        </w:rPr>
        <w:t xml:space="preserve">– </w:t>
      </w:r>
      <w:r w:rsidR="00E23395" w:rsidRPr="00E23395">
        <w:rPr>
          <w:rStyle w:val="Bold"/>
          <w:lang w:val="fr-FR"/>
        </w:rPr>
        <w:t>1800 228 333</w:t>
      </w:r>
    </w:p>
    <w:p w14:paraId="0E8BFC9D" w14:textId="09047780" w:rsidR="00EF012B" w:rsidRPr="00D73C69" w:rsidRDefault="00000000" w:rsidP="00BB3D53">
      <w:pPr>
        <w:rPr>
          <w:rStyle w:val="Hyperlink"/>
          <w:b w:val="0"/>
          <w:color w:val="auto"/>
          <w:lang w:val="fr-FR"/>
        </w:rPr>
      </w:pPr>
      <w:r w:rsidRPr="00D73C69">
        <w:rPr>
          <w:lang w:val="fr-FR"/>
        </w:rPr>
        <w:t xml:space="preserve">E mafai ona e feso'ota'i latou i luga o le latou upega tafa'ilagi </w:t>
      </w:r>
      <w:hyperlink r:id="rId13" w:history="1">
        <w:r w:rsidR="00E23395" w:rsidRPr="00E23395">
          <w:rPr>
            <w:lang w:val="fr-FR"/>
          </w:rPr>
          <w:t xml:space="preserve">– </w:t>
        </w:r>
        <w:r w:rsidRPr="00D73C69">
          <w:rPr>
            <w:rStyle w:val="Hyperlink"/>
            <w:lang w:val="fr-FR"/>
          </w:rPr>
          <w:t>www.aat.gov.au</w:t>
        </w:r>
      </w:hyperlink>
    </w:p>
    <w:p w14:paraId="2B66DB45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>E tatau ona e faia lenei tulaga i totonu o le 28 aso talu ona matou faia le fa'ai'uga.</w:t>
      </w:r>
    </w:p>
    <w:p w14:paraId="23F69D71" w14:textId="77777777" w:rsidR="0014171C" w:rsidRPr="00D73C69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  <w:lang w:val="fr-FR"/>
        </w:rPr>
      </w:pPr>
      <w:r w:rsidRPr="00D73C69">
        <w:rPr>
          <w:lang w:val="fr-FR"/>
        </w:rPr>
        <w:br w:type="page"/>
      </w:r>
    </w:p>
    <w:p w14:paraId="4702B471" w14:textId="77777777" w:rsidR="00EF012B" w:rsidRPr="00D73C69" w:rsidRDefault="00000000" w:rsidP="00EF012B">
      <w:pPr>
        <w:pStyle w:val="Heading3"/>
        <w:rPr>
          <w:lang w:val="fr-FR"/>
        </w:rPr>
      </w:pPr>
      <w:r w:rsidRPr="00D73C69">
        <w:rPr>
          <w:lang w:val="fr-FR"/>
        </w:rPr>
        <w:lastRenderedPageBreak/>
        <w:t>O le Komisi o Tulaga Lelei ma le Malutaga o le NDIS</w:t>
      </w:r>
    </w:p>
    <w:p w14:paraId="4DD13C53" w14:textId="77777777" w:rsidR="00EF012B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 xml:space="preserve">O le </w:t>
      </w:r>
      <w:r w:rsidRPr="00D73C69">
        <w:rPr>
          <w:rStyle w:val="Strong"/>
          <w:lang w:val="fr-FR"/>
        </w:rPr>
        <w:t>Komisi o Tulaga Lelei ma le Malutaga o le NDIS (NDIS Commission)</w:t>
      </w:r>
      <w:r w:rsidRPr="00D73C69">
        <w:rPr>
          <w:lang w:val="fr-FR" w:eastAsia="en-AU"/>
        </w:rPr>
        <w:t xml:space="preserve"> e faamautinoa o tagata e iai aafiaga tumau i le soifua e auai i le NDIS:</w:t>
      </w:r>
    </w:p>
    <w:p w14:paraId="6F041DDB" w14:textId="77777777" w:rsidR="00EF012B" w:rsidRPr="00D73C69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e saogalemu</w:t>
      </w:r>
    </w:p>
    <w:p w14:paraId="0BFA555F" w14:textId="77777777" w:rsidR="00EF012B" w:rsidRPr="00D73C69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maua ia auaunaga lelei.</w:t>
      </w:r>
    </w:p>
    <w:p w14:paraId="1DA9C5E7" w14:textId="77777777" w:rsidR="00EF012B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E mafai ona faia se faaseā i au lagolago ma auaunaga.</w:t>
      </w:r>
    </w:p>
    <w:p w14:paraId="1519DEBA" w14:textId="77777777" w:rsidR="00EF012B" w:rsidRPr="00D73C69" w:rsidRDefault="00000000" w:rsidP="00BB3D53">
      <w:pPr>
        <w:rPr>
          <w:lang w:val="fr-FR" w:eastAsia="en-AU"/>
        </w:rPr>
      </w:pPr>
      <w:r w:rsidRPr="00D73C69">
        <w:rPr>
          <w:lang w:val="fr-FR" w:eastAsia="en-AU"/>
        </w:rPr>
        <w:t>Mo se faata'ita'iga, e mafai ona e faia se faaseā pe afai o au lagolago e lē lelei ma lē saogalemu.</w:t>
      </w:r>
    </w:p>
    <w:p w14:paraId="1C8234B4" w14:textId="33D79DF3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E mafai ona e </w:t>
      </w:r>
      <w:r w:rsidR="008C08B5" w:rsidRPr="008C08B5">
        <w:rPr>
          <w:lang w:val="fr-FR"/>
        </w:rPr>
        <w:t>viliina</w:t>
      </w:r>
      <w:r w:rsidRPr="00D73C69">
        <w:rPr>
          <w:lang w:val="fr-FR"/>
        </w:rPr>
        <w:t xml:space="preserve"> le Komisi a le NDIS e fai sau faaseā.</w:t>
      </w:r>
    </w:p>
    <w:p w14:paraId="4A2C9A88" w14:textId="445EFEBF" w:rsidR="00EF012B" w:rsidRPr="00D73C69" w:rsidRDefault="00000000" w:rsidP="00BB3D53">
      <w:pPr>
        <w:rPr>
          <w:rStyle w:val="Bold"/>
          <w:lang w:val="fr-FR"/>
        </w:rPr>
      </w:pPr>
      <w:r w:rsidRPr="00D73C69">
        <w:rPr>
          <w:lang w:val="fr-FR"/>
        </w:rPr>
        <w:t xml:space="preserve">Telefoni </w:t>
      </w:r>
      <w:r w:rsidR="00E23395" w:rsidRPr="008E05F1">
        <w:rPr>
          <w:lang w:val="fr-FR"/>
        </w:rPr>
        <w:t xml:space="preserve">– </w:t>
      </w:r>
      <w:r w:rsidR="00E23395" w:rsidRPr="008E05F1">
        <w:rPr>
          <w:rStyle w:val="Bold"/>
          <w:lang w:val="fr-FR"/>
        </w:rPr>
        <w:t>1800 035 544</w:t>
      </w:r>
    </w:p>
    <w:p w14:paraId="2C3135A4" w14:textId="77777777" w:rsidR="00EF012B" w:rsidRPr="00D73C69" w:rsidRDefault="00000000" w:rsidP="00BB3D53">
      <w:pPr>
        <w:rPr>
          <w:lang w:val="fr-FR"/>
        </w:rPr>
      </w:pPr>
      <w:r w:rsidRPr="00D73C69">
        <w:rPr>
          <w:spacing w:val="-6"/>
          <w:lang w:val="fr-FR"/>
        </w:rPr>
        <w:t>Afai e te tautala i se isi gagana e ese mai le Igilisi, e mafai ona e viliina le Auaunaga o le Faaliliu'upu ma le Faamatala'upu (TIS).</w:t>
      </w:r>
    </w:p>
    <w:p w14:paraId="76E38D12" w14:textId="6A34DC30" w:rsidR="00EF012B" w:rsidRPr="00D73C69" w:rsidRDefault="00000000" w:rsidP="00BB3D53">
      <w:pPr>
        <w:rPr>
          <w:rStyle w:val="Bold"/>
          <w:lang w:val="fr-FR"/>
        </w:rPr>
      </w:pPr>
      <w:r w:rsidRPr="00D73C69">
        <w:rPr>
          <w:lang w:val="fr-FR"/>
        </w:rPr>
        <w:t xml:space="preserve">Telefoni </w:t>
      </w:r>
      <w:r w:rsidR="00E23395" w:rsidRPr="008E05F1">
        <w:rPr>
          <w:lang w:val="fr-FR"/>
        </w:rPr>
        <w:t xml:space="preserve">– </w:t>
      </w:r>
      <w:r w:rsidR="00E23395" w:rsidRPr="008E05F1">
        <w:rPr>
          <w:rStyle w:val="Bold"/>
          <w:lang w:val="fr-FR"/>
        </w:rPr>
        <w:t>131 450</w:t>
      </w:r>
    </w:p>
    <w:p w14:paraId="12A7EA19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>Afai e iai sou faafitauli i le tautala poo le faalogo, e mafai ona e vili le Auaunaga o Gagana Faailo a le Atunuu</w:t>
      </w:r>
    </w:p>
    <w:p w14:paraId="4ECC6C9D" w14:textId="5401CBB0" w:rsidR="00EF012B" w:rsidRPr="00D73C69" w:rsidRDefault="00000000" w:rsidP="00BB3D53">
      <w:pPr>
        <w:rPr>
          <w:rStyle w:val="Bold"/>
          <w:lang w:val="fr-FR"/>
        </w:rPr>
      </w:pPr>
      <w:r w:rsidRPr="00D73C69">
        <w:rPr>
          <w:lang w:val="fr-FR"/>
        </w:rPr>
        <w:t xml:space="preserve">Telefoni </w:t>
      </w:r>
      <w:r w:rsidR="00E23395" w:rsidRPr="008E05F1">
        <w:rPr>
          <w:lang w:val="fr-FR"/>
        </w:rPr>
        <w:t xml:space="preserve">– </w:t>
      </w:r>
      <w:r w:rsidR="00E23395" w:rsidRPr="008E05F1">
        <w:rPr>
          <w:rStyle w:val="Bold"/>
          <w:lang w:val="fr-FR"/>
        </w:rPr>
        <w:t>133 677</w:t>
      </w:r>
    </w:p>
    <w:p w14:paraId="136FB155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>E mafai fo'i ona e faaaogaina le TTY.</w:t>
      </w:r>
    </w:p>
    <w:p w14:paraId="3EF2CBBE" w14:textId="18E375D3" w:rsidR="00EF012B" w:rsidRPr="00D73C69" w:rsidRDefault="00000000" w:rsidP="00BB3D53">
      <w:pPr>
        <w:rPr>
          <w:rStyle w:val="Bold"/>
          <w:lang w:val="fr-FR"/>
        </w:rPr>
      </w:pPr>
      <w:r w:rsidRPr="00D73C69">
        <w:rPr>
          <w:lang w:val="fr-FR"/>
        </w:rPr>
        <w:t xml:space="preserve">Telefoni </w:t>
      </w:r>
      <w:r w:rsidR="00E23395" w:rsidRPr="008E05F1">
        <w:rPr>
          <w:lang w:val="fr-FR"/>
        </w:rPr>
        <w:t xml:space="preserve">– </w:t>
      </w:r>
      <w:r w:rsidR="00E23395" w:rsidRPr="008E05F1">
        <w:rPr>
          <w:rStyle w:val="Bold"/>
          <w:lang w:val="fr-FR"/>
        </w:rPr>
        <w:t>133 677</w:t>
      </w:r>
    </w:p>
    <w:p w14:paraId="037F04E7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>E mafai fo'i ona fai sau faaseā i luga o le upega tafa'ilagi a le Komisi a le NDIS</w:t>
      </w:r>
    </w:p>
    <w:p w14:paraId="3AEBD355" w14:textId="43C295AA" w:rsidR="00EF012B" w:rsidRPr="00D73C69" w:rsidRDefault="00000000" w:rsidP="00BB3D53">
      <w:pPr>
        <w:rPr>
          <w:rStyle w:val="Hyperlink"/>
        </w:rPr>
      </w:pPr>
      <w:r w:rsidRPr="00D73C69">
        <w:t xml:space="preserve">Upega tafa'ilagi </w:t>
      </w:r>
      <w:hyperlink r:id="rId14" w:history="1">
        <w:r w:rsidR="00E23395">
          <w:t xml:space="preserve">– </w:t>
        </w:r>
        <w:r w:rsidRPr="00D73C69">
          <w:rPr>
            <w:rStyle w:val="Hyperlink"/>
          </w:rPr>
          <w:t>www.ndiscommission.gov.au</w:t>
        </w:r>
      </w:hyperlink>
    </w:p>
    <w:p w14:paraId="04172D50" w14:textId="77777777" w:rsidR="0014171C" w:rsidRPr="00D73C69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D73C69">
        <w:br w:type="page"/>
      </w:r>
    </w:p>
    <w:p w14:paraId="083209D7" w14:textId="77777777" w:rsidR="00EF012B" w:rsidRPr="00D73C69" w:rsidRDefault="00000000" w:rsidP="00EF012B">
      <w:pPr>
        <w:pStyle w:val="Heading2"/>
      </w:pPr>
      <w:bookmarkStart w:id="15" w:name="_Toc256000011"/>
      <w:r w:rsidRPr="00D73C69">
        <w:lastRenderedPageBreak/>
        <w:t>Fa'afeso'ota'i mai matou</w:t>
      </w:r>
      <w:bookmarkEnd w:id="15"/>
    </w:p>
    <w:p w14:paraId="02B0444B" w14:textId="77777777" w:rsidR="00EF012B" w:rsidRPr="00D73C69" w:rsidRDefault="00000000" w:rsidP="00BB3D53">
      <w:r w:rsidRPr="00D73C69">
        <w:t>Mo nisi faamatalaga e faatatau i le matou faasologa o auaunaga, faamolemole faafesoota'i mai matou.</w:t>
      </w:r>
    </w:p>
    <w:p w14:paraId="3F3893CA" w14:textId="3C3B2753" w:rsidR="00EF012B" w:rsidRPr="00D73C69" w:rsidRDefault="00000000" w:rsidP="00BB3D53">
      <w:pPr>
        <w:rPr>
          <w:rStyle w:val="Hyperlink"/>
          <w:b w:val="0"/>
          <w:color w:val="auto"/>
          <w:lang w:val="fr-FR"/>
        </w:rPr>
      </w:pPr>
      <w:r w:rsidRPr="00D73C69">
        <w:rPr>
          <w:lang w:val="fr-FR"/>
        </w:rPr>
        <w:t xml:space="preserve">E mafai ona e asiasi i le matou upega tafa'ilagi </w:t>
      </w:r>
      <w:hyperlink r:id="rId15" w:history="1">
        <w:r w:rsidR="00E23395" w:rsidRPr="00E23395">
          <w:rPr>
            <w:lang w:val="fr-FR"/>
          </w:rPr>
          <w:t xml:space="preserve">– </w:t>
        </w:r>
        <w:r w:rsidRPr="00D73C69">
          <w:rPr>
            <w:rStyle w:val="Hyperlink"/>
            <w:lang w:val="fr-FR"/>
          </w:rPr>
          <w:t>www.ndis.gov.au</w:t>
        </w:r>
      </w:hyperlink>
    </w:p>
    <w:p w14:paraId="788A7C1B" w14:textId="7959887F" w:rsidR="00EF012B" w:rsidRPr="00E23395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D73C69">
        <w:rPr>
          <w:lang w:val="fr-FR"/>
        </w:rPr>
        <w:t xml:space="preserve">E mafai ona e vili matou </w:t>
      </w:r>
      <w:r w:rsidR="00E23395" w:rsidRPr="00E23395">
        <w:rPr>
          <w:lang w:val="fr-FR"/>
        </w:rPr>
        <w:t xml:space="preserve">– </w:t>
      </w:r>
      <w:r w:rsidR="00E23395" w:rsidRPr="00E23395">
        <w:rPr>
          <w:rStyle w:val="Bold"/>
          <w:lang w:val="fr-FR"/>
        </w:rPr>
        <w:t>1800 800 110</w:t>
      </w:r>
    </w:p>
    <w:p w14:paraId="73C812D7" w14:textId="3674467B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 xml:space="preserve">E mafai ona e lafo mai ia matou se imeli </w:t>
      </w:r>
      <w:hyperlink r:id="rId16" w:history="1">
        <w:r w:rsidR="00E23395" w:rsidRPr="00E23395">
          <w:rPr>
            <w:lang w:val="fr-FR"/>
          </w:rPr>
          <w:t xml:space="preserve">– </w:t>
        </w:r>
        <w:r w:rsidRPr="00D73C69">
          <w:rPr>
            <w:rStyle w:val="Hyperlink"/>
            <w:lang w:val="fr-FR"/>
          </w:rPr>
          <w:t>enquiries@ndis.gov.au</w:t>
        </w:r>
      </w:hyperlink>
      <w:r w:rsidRPr="00D73C69">
        <w:rPr>
          <w:lang w:val="fr-FR"/>
        </w:rPr>
        <w:t xml:space="preserve"> </w:t>
      </w:r>
    </w:p>
    <w:p w14:paraId="5D87A5D5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>E mafai ona e tusi mai ia matou.</w:t>
      </w:r>
    </w:p>
    <w:p w14:paraId="37F1D397" w14:textId="77777777" w:rsidR="00EF012B" w:rsidRPr="00D73C69" w:rsidRDefault="00000000" w:rsidP="00BB3D53">
      <w:r w:rsidRPr="00D73C69">
        <w:t>National Disability Insurance Agency GPO Box 700 Canberra ACT 2601</w:t>
      </w:r>
    </w:p>
    <w:p w14:paraId="534F2152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>E mafai foi ona e asiasi le tou:</w:t>
      </w:r>
    </w:p>
    <w:p w14:paraId="1DBE1BFC" w14:textId="77777777" w:rsidR="00EF012B" w:rsidRPr="00D73C69" w:rsidRDefault="00000000" w:rsidP="00BB3D53">
      <w:pPr>
        <w:pStyle w:val="ListParagraph"/>
        <w:numPr>
          <w:ilvl w:val="0"/>
          <w:numId w:val="23"/>
        </w:numPr>
      </w:pPr>
      <w:r w:rsidRPr="00D73C69">
        <w:t>ofisa NDIS</w:t>
      </w:r>
    </w:p>
    <w:p w14:paraId="21445A2E" w14:textId="77777777" w:rsidR="00EF012B" w:rsidRPr="00D73C69" w:rsidRDefault="00000000" w:rsidP="00BB3D53">
      <w:pPr>
        <w:pStyle w:val="ListParagraph"/>
        <w:numPr>
          <w:ilvl w:val="0"/>
          <w:numId w:val="23"/>
        </w:numPr>
        <w:rPr>
          <w:lang w:val="fr-FR"/>
        </w:rPr>
      </w:pPr>
      <w:r w:rsidRPr="00D73C69">
        <w:rPr>
          <w:lang w:val="fr-FR"/>
        </w:rPr>
        <w:t>ofisa o le faatonu o nofoaga i le lotoifale</w:t>
      </w:r>
    </w:p>
    <w:p w14:paraId="56446310" w14:textId="77777777" w:rsidR="00EF012B" w:rsidRPr="00D73C69" w:rsidRDefault="00000000" w:rsidP="00BB3D53">
      <w:pPr>
        <w:pStyle w:val="ListParagraph"/>
        <w:numPr>
          <w:ilvl w:val="0"/>
          <w:numId w:val="23"/>
        </w:numPr>
        <w:rPr>
          <w:lang w:val="fr-FR"/>
        </w:rPr>
      </w:pPr>
      <w:r w:rsidRPr="00D73C69">
        <w:rPr>
          <w:lang w:val="fr-FR"/>
        </w:rPr>
        <w:t>ofisa o paaga a tamaiti laiti</w:t>
      </w:r>
    </w:p>
    <w:p w14:paraId="18993A2D" w14:textId="5CC53F60" w:rsidR="00EF012B" w:rsidRPr="00D73C69" w:rsidRDefault="00000000" w:rsidP="00BB3D53">
      <w:pPr>
        <w:rPr>
          <w:rStyle w:val="Hyperlink"/>
          <w:b w:val="0"/>
          <w:color w:val="auto"/>
          <w:lang w:val="fr-FR"/>
        </w:rPr>
      </w:pPr>
      <w:r w:rsidRPr="00D73C69">
        <w:rPr>
          <w:lang w:val="fr-FR"/>
        </w:rPr>
        <w:t xml:space="preserve">E mafai ona e mulimulita'i i le matou itulau i luga o le Facebook </w:t>
      </w:r>
      <w:hyperlink r:id="rId17" w:history="1">
        <w:r w:rsidR="00E23395" w:rsidRPr="00E23395">
          <w:rPr>
            <w:lang w:val="fr-FR"/>
          </w:rPr>
          <w:t xml:space="preserve">– </w:t>
        </w:r>
        <w:r w:rsidR="00E722C8" w:rsidRPr="00D73C69">
          <w:rPr>
            <w:rStyle w:val="Hyperlink"/>
            <w:lang w:val="fr-FR"/>
          </w:rPr>
          <w:t>www.facebook.com/NDISAus</w:t>
        </w:r>
      </w:hyperlink>
    </w:p>
    <w:p w14:paraId="49599043" w14:textId="447352FC" w:rsidR="00EF012B" w:rsidRPr="00E23395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D73C69">
        <w:rPr>
          <w:lang w:val="fr-FR"/>
        </w:rPr>
        <w:t xml:space="preserve">E mafai ona e mulimuli i le matou itulau i le Twitter </w:t>
      </w:r>
      <w:r w:rsidR="00E23395" w:rsidRPr="00E23395">
        <w:rPr>
          <w:lang w:val="fr-FR"/>
        </w:rPr>
        <w:t xml:space="preserve">– </w:t>
      </w:r>
      <w:r w:rsidR="00E23395" w:rsidRPr="00E23395">
        <w:rPr>
          <w:rStyle w:val="Bold"/>
          <w:lang w:val="fr-FR"/>
        </w:rPr>
        <w:t>@NDIS</w:t>
      </w:r>
    </w:p>
    <w:p w14:paraId="0C0031DC" w14:textId="5DAAD8E5" w:rsidR="00EF012B" w:rsidRPr="00D73C69" w:rsidRDefault="00000000" w:rsidP="00BB3D53">
      <w:pPr>
        <w:rPr>
          <w:rStyle w:val="Hyperlink"/>
          <w:b w:val="0"/>
          <w:color w:val="auto"/>
          <w:lang w:val="fr-FR"/>
        </w:rPr>
      </w:pPr>
      <w:r w:rsidRPr="00D73C69">
        <w:rPr>
          <w:lang w:val="fr-FR"/>
        </w:rPr>
        <w:t xml:space="preserve">E mafai ona e talanoa ia i matou i luga o le initaneti e faaaoga ai le matou webchat i le pito i luga o le matou upega tafa'ilagi </w:t>
      </w:r>
      <w:hyperlink r:id="rId18" w:history="1">
        <w:r w:rsidR="00E23395" w:rsidRPr="00E23395">
          <w:rPr>
            <w:lang w:val="fr-FR"/>
          </w:rPr>
          <w:t xml:space="preserve">– </w:t>
        </w:r>
        <w:r w:rsidR="00E722C8" w:rsidRPr="00D73C69">
          <w:rPr>
            <w:rStyle w:val="Hyperlink"/>
            <w:lang w:val="fr-FR"/>
          </w:rPr>
          <w:t>www.ndis.gov.au</w:t>
        </w:r>
      </w:hyperlink>
      <w:r w:rsidRPr="00D73C69">
        <w:rPr>
          <w:lang w:val="fr-FR"/>
        </w:rPr>
        <w:t xml:space="preserve"> </w:t>
      </w:r>
    </w:p>
    <w:p w14:paraId="7E857E63" w14:textId="398B2107" w:rsidR="00EF012B" w:rsidRPr="00E23395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D73C69">
        <w:rPr>
          <w:spacing w:val="-3"/>
          <w:lang w:val="fr-FR"/>
        </w:rPr>
        <w:t xml:space="preserve">Afai e te tautala i se isi gagana e ese mai le Igilisi, e mafai ona e viliina le Auaunaga o le Faaliliu'upu ma le Faamatala'upu (TIS) </w:t>
      </w:r>
      <w:r w:rsidR="00E23395" w:rsidRPr="00E23395">
        <w:rPr>
          <w:lang w:val="fr-FR"/>
        </w:rPr>
        <w:t xml:space="preserve">– </w:t>
      </w:r>
      <w:r w:rsidR="00E23395" w:rsidRPr="00E23395">
        <w:rPr>
          <w:rStyle w:val="Bold"/>
          <w:lang w:val="fr-FR"/>
        </w:rPr>
        <w:t>131 450</w:t>
      </w:r>
    </w:p>
    <w:p w14:paraId="624EA861" w14:textId="5463D329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>Afai e iai se fa'aletonu i lau tautala poo le fa'alogo e mafai ona e vili i le:</w:t>
      </w:r>
    </w:p>
    <w:p w14:paraId="7E9E7A5C" w14:textId="791A4EDA" w:rsidR="00EF012B" w:rsidRPr="00D73C69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D73C69">
        <w:rPr>
          <w:lang w:val="fr-FR"/>
        </w:rPr>
        <w:t>TTY</w:t>
      </w:r>
      <w:r w:rsidR="00E23395" w:rsidRPr="008E05F1">
        <w:rPr>
          <w:lang w:val="fr-FR"/>
        </w:rPr>
        <w:t xml:space="preserve"> – </w:t>
      </w:r>
      <w:r w:rsidR="00E23395" w:rsidRPr="008E05F1">
        <w:rPr>
          <w:rStyle w:val="Bold"/>
          <w:lang w:val="fr-FR"/>
        </w:rPr>
        <w:t>1800 555 677</w:t>
      </w:r>
    </w:p>
    <w:p w14:paraId="20C9158F" w14:textId="2E2CAB36" w:rsidR="00EF012B" w:rsidRPr="00D73C69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D73C69">
        <w:rPr>
          <w:lang w:val="fr-FR"/>
        </w:rPr>
        <w:t xml:space="preserve">Tautala ma Fa'alogo </w:t>
      </w:r>
      <w:r w:rsidR="00E23395" w:rsidRPr="008E05F1">
        <w:rPr>
          <w:lang w:val="fr-FR"/>
        </w:rPr>
        <w:t xml:space="preserve">– </w:t>
      </w:r>
      <w:r w:rsidR="00E23395" w:rsidRPr="008E05F1">
        <w:rPr>
          <w:rStyle w:val="Bold"/>
          <w:lang w:val="fr-FR"/>
        </w:rPr>
        <w:t>1800 555 727</w:t>
      </w:r>
    </w:p>
    <w:p w14:paraId="5D4CC56C" w14:textId="77777777" w:rsidR="00EF012B" w:rsidRPr="00D73C69" w:rsidRDefault="00000000" w:rsidP="00BB3D53">
      <w:pPr>
        <w:rPr>
          <w:lang w:val="fr-FR"/>
        </w:rPr>
      </w:pPr>
      <w:r w:rsidRPr="00D73C69">
        <w:rPr>
          <w:lang w:val="fr-FR"/>
        </w:rPr>
        <w:t>'Auaunaga o Gagana Faailo a le atunuu</w:t>
      </w:r>
    </w:p>
    <w:p w14:paraId="653E9C18" w14:textId="5D7494FB" w:rsidR="00EF012B" w:rsidRPr="00D73C69" w:rsidRDefault="00000000" w:rsidP="00BB3D53">
      <w:pPr>
        <w:rPr>
          <w:rStyle w:val="Bold"/>
          <w:lang w:val="fr-FR"/>
        </w:rPr>
      </w:pPr>
      <w:r w:rsidRPr="00D73C69">
        <w:rPr>
          <w:lang w:val="fr-FR"/>
        </w:rPr>
        <w:t xml:space="preserve">Telefoni </w:t>
      </w:r>
      <w:r w:rsidR="00E23395" w:rsidRPr="008E05F1">
        <w:rPr>
          <w:lang w:val="fr-FR"/>
        </w:rPr>
        <w:t xml:space="preserve">– </w:t>
      </w:r>
      <w:r w:rsidR="00E23395" w:rsidRPr="008E05F1">
        <w:rPr>
          <w:rStyle w:val="Bold"/>
          <w:lang w:val="fr-FR"/>
        </w:rPr>
        <w:t>133 677</w:t>
      </w:r>
    </w:p>
    <w:p w14:paraId="2DF73915" w14:textId="59284179" w:rsidR="00EF012B" w:rsidRPr="008E05F1" w:rsidRDefault="00000000" w:rsidP="00BB3D53">
      <w:pPr>
        <w:rPr>
          <w:rStyle w:val="Hyperlink"/>
          <w:lang w:val="fr-FR"/>
        </w:rPr>
      </w:pPr>
      <w:r w:rsidRPr="008E05F1">
        <w:rPr>
          <w:lang w:val="fr-FR"/>
        </w:rPr>
        <w:t xml:space="preserve">Upega tafa'ilagi </w:t>
      </w:r>
      <w:hyperlink r:id="rId19" w:history="1">
        <w:r w:rsidR="00E23395" w:rsidRPr="008E05F1">
          <w:rPr>
            <w:lang w:val="fr-FR"/>
          </w:rPr>
          <w:t xml:space="preserve">– </w:t>
        </w:r>
        <w:r w:rsidRPr="008E05F1">
          <w:rPr>
            <w:rStyle w:val="Hyperlink"/>
            <w:lang w:val="fr-FR"/>
          </w:rPr>
          <w:t>www.relayservice.gov.au</w:t>
        </w:r>
      </w:hyperlink>
    </w:p>
    <w:p w14:paraId="0055B7D8" w14:textId="77777777" w:rsidR="00EF012B" w:rsidRPr="00D73C69" w:rsidRDefault="00000000" w:rsidP="00EF012B">
      <w:pPr>
        <w:pStyle w:val="Heading2"/>
      </w:pPr>
      <w:bookmarkStart w:id="16" w:name="_Toc256000012"/>
      <w:r w:rsidRPr="00D73C69">
        <w:lastRenderedPageBreak/>
        <w:t>Lisi o Upu</w:t>
      </w:r>
      <w:bookmarkEnd w:id="16"/>
    </w:p>
    <w:p w14:paraId="737A8B71" w14:textId="77777777" w:rsidR="00EF012B" w:rsidRPr="00D73C69" w:rsidRDefault="00000000" w:rsidP="00BB3D53">
      <w:pPr>
        <w:rPr>
          <w:rFonts w:ascii="FS Me" w:hAnsi="FS Me" w:cs="FS Me"/>
          <w:b/>
          <w:bCs/>
          <w:color w:val="6B2976"/>
          <w:w w:val="103"/>
          <w:lang w:val="fr-FR" w:eastAsia="en-AU"/>
        </w:rPr>
      </w:pPr>
      <w:r w:rsidRPr="00D73C69">
        <w:rPr>
          <w:w w:val="103"/>
          <w:lang w:val="fr-FR" w:eastAsia="en-AU"/>
        </w:rPr>
        <w:t xml:space="preserve">O lenei lisi e faamatalaina le uiga o upu o </w:t>
      </w:r>
      <w:r w:rsidRPr="00D73C69">
        <w:rPr>
          <w:rStyle w:val="Strong"/>
          <w:lang w:val="fr-FR"/>
        </w:rPr>
        <w:t>faamamafa</w:t>
      </w:r>
      <w:r w:rsidRPr="00D73C69">
        <w:rPr>
          <w:w w:val="103"/>
          <w:lang w:val="fr-FR" w:eastAsia="en-AU"/>
        </w:rPr>
        <w:t xml:space="preserve"> i totonu o lenei pepa o faamatalaga.</w:t>
      </w:r>
    </w:p>
    <w:p w14:paraId="3F44742D" w14:textId="77777777" w:rsidR="00EF012B" w:rsidRPr="00D73C69" w:rsidRDefault="00000000" w:rsidP="00BB3D53">
      <w:pPr>
        <w:rPr>
          <w:rStyle w:val="Strong"/>
          <w:lang w:val="fr-FR"/>
        </w:rPr>
      </w:pPr>
      <w:r w:rsidRPr="00D73C69">
        <w:rPr>
          <w:rStyle w:val="Strong"/>
          <w:lang w:val="fr-FR"/>
        </w:rPr>
        <w:t>Pulega o Apili o Fa'amasinoga (AAT)</w:t>
      </w:r>
    </w:p>
    <w:p w14:paraId="4029A974" w14:textId="77777777" w:rsidR="00EF012B" w:rsidRPr="00D73C69" w:rsidRDefault="00000000" w:rsidP="00BB3D53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O le AAT e iloiloina faai'uga a le malō.</w:t>
      </w:r>
    </w:p>
    <w:p w14:paraId="1956AF72" w14:textId="77777777" w:rsidR="00EF012B" w:rsidRPr="00D73C69" w:rsidRDefault="00000000" w:rsidP="00BB3D53">
      <w:pPr>
        <w:rPr>
          <w:rStyle w:val="Strong"/>
          <w:lang w:val="fr-FR"/>
        </w:rPr>
      </w:pPr>
      <w:r w:rsidRPr="00D73C69">
        <w:rPr>
          <w:rStyle w:val="Strong"/>
          <w:lang w:val="fr-FR"/>
        </w:rPr>
        <w:t>Taupulega a le Ofisa o Sulufa'iga</w:t>
      </w:r>
    </w:p>
    <w:p w14:paraId="2D9555E6" w14:textId="77777777" w:rsidR="00EF012B" w:rsidRPr="00D73C69" w:rsidRDefault="00000000" w:rsidP="00BB3D53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O le Ofisa o Sulufa'iga a le Malo o le Taupulega e fesoasoani i tagata na fai faaseā e faatatau i auaunaga a le malō.</w:t>
      </w:r>
    </w:p>
    <w:p w14:paraId="550D15D8" w14:textId="77777777" w:rsidR="00EF012B" w:rsidRPr="00D73C69" w:rsidRDefault="00000000" w:rsidP="00BB3D53">
      <w:pPr>
        <w:rPr>
          <w:rStyle w:val="Strong"/>
          <w:lang w:val="fr-FR"/>
        </w:rPr>
      </w:pPr>
      <w:r w:rsidRPr="00D73C69">
        <w:rPr>
          <w:rStyle w:val="Strong"/>
          <w:lang w:val="fr-FR"/>
        </w:rPr>
        <w:t>Fa'aseā</w:t>
      </w:r>
    </w:p>
    <w:p w14:paraId="720BEFA2" w14:textId="77777777" w:rsidR="00EF012B" w:rsidRPr="00D73C69" w:rsidRDefault="00000000" w:rsidP="00BB3D53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A e faia se faaseā, e te ta'ua i se tasi e iai le mea:</w:t>
      </w:r>
    </w:p>
    <w:p w14:paraId="4EF516D5" w14:textId="77777777" w:rsidR="00EF012B" w:rsidRPr="00D73C69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sesē ua tupu</w:t>
      </w:r>
    </w:p>
    <w:p w14:paraId="2B79C252" w14:textId="77777777" w:rsidR="00EF012B" w:rsidRPr="00D73C69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ua lē galue lelei.</w:t>
      </w:r>
    </w:p>
    <w:p w14:paraId="79208E90" w14:textId="77777777" w:rsidR="00EF012B" w:rsidRPr="00D73C69" w:rsidRDefault="00000000" w:rsidP="00BB3D53">
      <w:pPr>
        <w:rPr>
          <w:rStyle w:val="Strong"/>
        </w:rPr>
      </w:pPr>
      <w:r w:rsidRPr="00D73C69">
        <w:rPr>
          <w:rStyle w:val="Strong"/>
        </w:rPr>
        <w:t>Feso'ota'i</w:t>
      </w:r>
    </w:p>
    <w:p w14:paraId="710A3527" w14:textId="77777777" w:rsidR="00EF012B" w:rsidRPr="00D73C69" w:rsidRDefault="00000000" w:rsidP="00BB3D53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Pe a matou fesoota'i ma oe, matou te fesoasoani e su'e lagolago ma auaunaga e te mana'omia.</w:t>
      </w:r>
    </w:p>
    <w:p w14:paraId="2FA60956" w14:textId="77777777" w:rsidR="00EF012B" w:rsidRPr="00D73C69" w:rsidRDefault="00000000" w:rsidP="00BB3D53">
      <w:pPr>
        <w:rPr>
          <w:rStyle w:val="Strong"/>
        </w:rPr>
      </w:pPr>
      <w:r w:rsidRPr="00D73C69">
        <w:rPr>
          <w:rStyle w:val="Strong"/>
        </w:rPr>
        <w:t>Aganuu</w:t>
      </w:r>
    </w:p>
    <w:p w14:paraId="0FC0FEF0" w14:textId="77777777" w:rsidR="00EF012B" w:rsidRPr="00D73C69" w:rsidRDefault="00000000" w:rsidP="00BB3D53">
      <w:p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O lau aganuu:</w:t>
      </w:r>
    </w:p>
    <w:p w14:paraId="7A00F6BB" w14:textId="77777777" w:rsidR="00EF012B" w:rsidRPr="00D73C69" w:rsidRDefault="00000000" w:rsidP="00B347DF">
      <w:pPr>
        <w:pStyle w:val="ListParagraph"/>
        <w:numPr>
          <w:ilvl w:val="0"/>
          <w:numId w:val="35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o lou olaga ma talitonuga</w:t>
      </w:r>
    </w:p>
    <w:p w14:paraId="120650F5" w14:textId="77777777" w:rsidR="00EF012B" w:rsidRPr="00D73C69" w:rsidRDefault="00000000" w:rsidP="00B347DF">
      <w:pPr>
        <w:pStyle w:val="ListParagraph"/>
        <w:numPr>
          <w:ilvl w:val="0"/>
          <w:numId w:val="35"/>
        </w:num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e tāua lea ia te oe.</w:t>
      </w:r>
    </w:p>
    <w:p w14:paraId="175C8592" w14:textId="77777777" w:rsidR="00EF012B" w:rsidRPr="00D73C69" w:rsidRDefault="00000000" w:rsidP="00BB3D53">
      <w:pPr>
        <w:rPr>
          <w:rStyle w:val="Strong"/>
          <w:lang w:val="fr-FR"/>
        </w:rPr>
      </w:pPr>
      <w:r w:rsidRPr="00D73C69">
        <w:rPr>
          <w:rStyle w:val="Strong"/>
          <w:lang w:val="fr-FR"/>
        </w:rPr>
        <w:t>Eseesega</w:t>
      </w:r>
    </w:p>
    <w:p w14:paraId="537CFF37" w14:textId="77777777" w:rsidR="00EF012B" w:rsidRPr="00D73C69" w:rsidRDefault="00000000" w:rsidP="00BB3D53">
      <w:pPr>
        <w:rPr>
          <w:rFonts w:ascii="FS Me" w:hAnsi="FS Me" w:cs="FS Me"/>
          <w:b/>
          <w:bCs/>
          <w:color w:val="6B2976"/>
          <w:lang w:val="fr-FR" w:eastAsia="en-AU"/>
        </w:rPr>
      </w:pPr>
      <w:r w:rsidRPr="00D73C69">
        <w:rPr>
          <w:lang w:val="fr-FR" w:eastAsia="en-AU"/>
        </w:rPr>
        <w:t>O eseesega e iloa ai le eseese o le isi tagata mai le isi.</w:t>
      </w:r>
    </w:p>
    <w:p w14:paraId="7D57BE43" w14:textId="77777777" w:rsidR="00EF012B" w:rsidRPr="00D73C69" w:rsidRDefault="00000000" w:rsidP="00BB3D53">
      <w:pPr>
        <w:rPr>
          <w:rStyle w:val="Strong"/>
          <w:lang w:val="fr-FR"/>
        </w:rPr>
      </w:pPr>
      <w:r w:rsidRPr="00D73C69">
        <w:rPr>
          <w:rStyle w:val="Strong"/>
          <w:lang w:val="fr-FR"/>
        </w:rPr>
        <w:t>Fa'amalosi</w:t>
      </w:r>
    </w:p>
    <w:p w14:paraId="2A2B1603" w14:textId="77777777" w:rsidR="00EF012B" w:rsidRPr="00D73C69" w:rsidRDefault="00000000" w:rsidP="00BB3D53">
      <w:pPr>
        <w:rPr>
          <w:w w:val="103"/>
          <w:lang w:val="fr-FR" w:eastAsia="en-AU"/>
        </w:rPr>
      </w:pPr>
      <w:r w:rsidRPr="00D73C69">
        <w:rPr>
          <w:w w:val="103"/>
          <w:lang w:val="fr-FR" w:eastAsia="en-AU"/>
        </w:rPr>
        <w:t>Pe a matou faamalosiau, matou te fesoasoani atu ia oe e te ola i le olaga i le auala e te mana'o ai.</w:t>
      </w:r>
    </w:p>
    <w:p w14:paraId="51F84CBA" w14:textId="77777777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>Matou te fesoasoani ia oe e su'e ma faaaoga faamatalaga.</w:t>
      </w:r>
    </w:p>
    <w:p w14:paraId="6545051D" w14:textId="77777777" w:rsidR="00EF012B" w:rsidRPr="00F463D7" w:rsidRDefault="00000000" w:rsidP="00BB3D53">
      <w:pPr>
        <w:rPr>
          <w:rStyle w:val="Strong"/>
          <w:lang w:val="fr-FR"/>
        </w:rPr>
      </w:pPr>
      <w:r w:rsidRPr="00F463D7">
        <w:rPr>
          <w:rStyle w:val="Strong"/>
          <w:lang w:val="fr-FR"/>
        </w:rPr>
        <w:lastRenderedPageBreak/>
        <w:t>Manatu Fa'aalia</w:t>
      </w:r>
    </w:p>
    <w:p w14:paraId="23E2271E" w14:textId="7A8D6BC7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 xml:space="preserve">Pe a </w:t>
      </w:r>
      <w:r w:rsidR="008C08B5" w:rsidRPr="008C08B5">
        <w:rPr>
          <w:w w:val="103"/>
          <w:lang w:val="fr-FR" w:eastAsia="en-AU"/>
        </w:rPr>
        <w:t>faaali</w:t>
      </w:r>
      <w:r w:rsidRPr="00F463D7">
        <w:rPr>
          <w:w w:val="103"/>
          <w:lang w:val="fr-FR" w:eastAsia="en-AU"/>
        </w:rPr>
        <w:t xml:space="preserve"> atu ou manatu, o lo'o e ta'u atu i se tasi po'o a mea:</w:t>
      </w:r>
    </w:p>
    <w:p w14:paraId="36036DDC" w14:textId="77777777" w:rsidR="00EF012B" w:rsidRPr="00D73C69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o loo lelei ona latou fai</w:t>
      </w:r>
    </w:p>
    <w:p w14:paraId="3C9A6118" w14:textId="77777777" w:rsidR="00EF012B" w:rsidRPr="00D73C69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o lo'o mana'omia ona fa'aleleia.</w:t>
      </w:r>
    </w:p>
    <w:p w14:paraId="098BBD33" w14:textId="77777777" w:rsidR="00EF012B" w:rsidRPr="00F463D7" w:rsidRDefault="00000000" w:rsidP="00BB3D53">
      <w:pPr>
        <w:rPr>
          <w:rStyle w:val="Strong"/>
          <w:lang w:val="fr-FR"/>
        </w:rPr>
      </w:pPr>
      <w:r w:rsidRPr="00F463D7">
        <w:rPr>
          <w:rStyle w:val="Strong"/>
          <w:lang w:val="fr-FR"/>
        </w:rPr>
        <w:t>LGBTIQA+</w:t>
      </w:r>
    </w:p>
    <w:p w14:paraId="50E5FB15" w14:textId="77777777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>O mata'itusi o le LGBTIQA e faaumi o le lesbian, gay, bisexual, transgender, intersex, queer poo le questioning ma le asexual.</w:t>
      </w:r>
    </w:p>
    <w:p w14:paraId="21DE3F41" w14:textId="394DB1EE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 xml:space="preserve">O le ‘+’ e mo tagata e i le vaega o le LGBTIQA+ ae e lē fia faamatalaina i </w:t>
      </w:r>
      <w:r w:rsidR="008C08B5" w:rsidRPr="008C08B5">
        <w:rPr>
          <w:w w:val="103"/>
          <w:lang w:val="fr-FR" w:eastAsia="en-AU"/>
        </w:rPr>
        <w:t>latou e faaaogaina</w:t>
      </w:r>
      <w:r w:rsidRPr="00F463D7">
        <w:rPr>
          <w:w w:val="103"/>
          <w:lang w:val="fr-FR" w:eastAsia="en-AU"/>
        </w:rPr>
        <w:t xml:space="preserve"> ai se upu mai lenei lisi.</w:t>
      </w:r>
    </w:p>
    <w:p w14:paraId="662D664B" w14:textId="77777777" w:rsidR="00EF012B" w:rsidRPr="00F463D7" w:rsidRDefault="00000000" w:rsidP="00BB3D53">
      <w:pPr>
        <w:rPr>
          <w:rStyle w:val="Strong"/>
          <w:lang w:val="fr-FR"/>
        </w:rPr>
      </w:pPr>
      <w:r w:rsidRPr="00F463D7">
        <w:rPr>
          <w:rStyle w:val="Strong"/>
          <w:lang w:val="fr-FR"/>
        </w:rPr>
        <w:t>Komisi o Tulaga Lelei ma le Malutaga o le NDIS (NDIS Commission)</w:t>
      </w:r>
    </w:p>
    <w:p w14:paraId="76BA4899" w14:textId="77777777" w:rsidR="00EF012B" w:rsidRPr="00F463D7" w:rsidRDefault="00000000" w:rsidP="00BB3D53">
      <w:pPr>
        <w:rPr>
          <w:lang w:val="fr-FR" w:eastAsia="en-AU"/>
        </w:rPr>
      </w:pPr>
      <w:r w:rsidRPr="00F463D7">
        <w:rPr>
          <w:lang w:val="fr-FR" w:eastAsia="en-AU"/>
        </w:rPr>
        <w:t>O le Komisi o Tulaga Lelei ma le Malutaga o le NDIS (NDIS Commission) e faamautinoa o tagata e iai aafiaga tumau i le soifua e auai i le NDIS:</w:t>
      </w:r>
    </w:p>
    <w:p w14:paraId="6380115D" w14:textId="77777777" w:rsidR="00EF012B" w:rsidRPr="00D73C69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e saogalemu</w:t>
      </w:r>
    </w:p>
    <w:p w14:paraId="4326F952" w14:textId="77777777" w:rsidR="00EF012B" w:rsidRPr="00D73C69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maua ia auaunaga lelei.</w:t>
      </w:r>
    </w:p>
    <w:p w14:paraId="4937A524" w14:textId="77777777" w:rsidR="00EF012B" w:rsidRPr="00D73C69" w:rsidRDefault="00000000" w:rsidP="00BB3D53">
      <w:pPr>
        <w:rPr>
          <w:rStyle w:val="Strong"/>
        </w:rPr>
      </w:pPr>
      <w:r w:rsidRPr="00D73C69">
        <w:rPr>
          <w:rStyle w:val="Strong"/>
        </w:rPr>
        <w:t>Sui Filifilia</w:t>
      </w:r>
    </w:p>
    <w:p w14:paraId="76C7348F" w14:textId="77777777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>O lau sui filifilia o se tasi lea ua e filifili ina ia:</w:t>
      </w:r>
    </w:p>
    <w:p w14:paraId="53385406" w14:textId="77777777" w:rsidR="00EF012B" w:rsidRPr="00D73C69" w:rsidRDefault="00000000" w:rsidP="00B347DF">
      <w:pPr>
        <w:pStyle w:val="ListParagraph"/>
        <w:numPr>
          <w:ilvl w:val="0"/>
          <w:numId w:val="38"/>
        </w:numPr>
        <w:rPr>
          <w:w w:val="103"/>
          <w:lang w:val="en-GB" w:eastAsia="en-AU"/>
        </w:rPr>
      </w:pPr>
      <w:r w:rsidRPr="00D73C69">
        <w:rPr>
          <w:w w:val="103"/>
          <w:lang w:eastAsia="en-AU"/>
        </w:rPr>
        <w:t>faia faai'uga mo oe</w:t>
      </w:r>
    </w:p>
    <w:p w14:paraId="32FC509C" w14:textId="77777777" w:rsidR="00EF012B" w:rsidRPr="00F463D7" w:rsidRDefault="00000000" w:rsidP="00B347DF">
      <w:pPr>
        <w:pStyle w:val="ListParagraph"/>
        <w:numPr>
          <w:ilvl w:val="0"/>
          <w:numId w:val="38"/>
        </w:num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>fai ni mea ua e le mafai ona e faia mo oe.</w:t>
      </w:r>
    </w:p>
    <w:p w14:paraId="14AD2FC4" w14:textId="77777777" w:rsidR="00EF012B" w:rsidRPr="00F463D7" w:rsidRDefault="00000000" w:rsidP="00BB3D53">
      <w:pPr>
        <w:rPr>
          <w:rStyle w:val="Strong"/>
          <w:lang w:val="fr-FR"/>
        </w:rPr>
      </w:pPr>
      <w:r w:rsidRPr="00F463D7">
        <w:rPr>
          <w:rStyle w:val="Strong"/>
          <w:lang w:val="fr-FR"/>
        </w:rPr>
        <w:t>Sui Auai</w:t>
      </w:r>
    </w:p>
    <w:p w14:paraId="530E236E" w14:textId="77777777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>O Sui Auai o tagata ia e iai mana'oga faapitoa e auai i totonu o le NDIS.</w:t>
      </w:r>
    </w:p>
    <w:p w14:paraId="607219C3" w14:textId="77777777" w:rsidR="00EF012B" w:rsidRPr="00F463D7" w:rsidRDefault="00000000" w:rsidP="00BB3D53">
      <w:pPr>
        <w:rPr>
          <w:rStyle w:val="Strong"/>
          <w:lang w:val="fr-FR"/>
        </w:rPr>
      </w:pPr>
      <w:r w:rsidRPr="00F463D7">
        <w:rPr>
          <w:rStyle w:val="Strong"/>
          <w:lang w:val="fr-FR"/>
        </w:rPr>
        <w:t>Toe iloiloga o le fuafuaga</w:t>
      </w:r>
    </w:p>
    <w:p w14:paraId="14532FC6" w14:textId="77777777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>Pe a matou faia se toe iloiloga o se fuafuaga, matou te siakiina lau fuafuaga e vaai poo le a e mana'omia ona sui.</w:t>
      </w:r>
    </w:p>
    <w:p w14:paraId="565C81EA" w14:textId="77777777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>E mafai ona e talosaga mo se toe iloiloga o se fuafuaga. Pe matou te talosaga ia fai.</w:t>
      </w:r>
    </w:p>
    <w:p w14:paraId="7368C7E5" w14:textId="77777777" w:rsidR="00EF012B" w:rsidRPr="00F463D7" w:rsidRDefault="00000000" w:rsidP="00BB3D53">
      <w:pPr>
        <w:rPr>
          <w:rStyle w:val="Strong"/>
          <w:lang w:val="fr-FR"/>
        </w:rPr>
      </w:pPr>
      <w:r w:rsidRPr="00F463D7">
        <w:rPr>
          <w:rStyle w:val="Strong"/>
          <w:lang w:val="fr-FR"/>
        </w:rPr>
        <w:lastRenderedPageBreak/>
        <w:t>Fa'aaloalo</w:t>
      </w:r>
    </w:p>
    <w:p w14:paraId="15C9919B" w14:textId="77777777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>Pe a matou faaalia le faaaloalo, e matou te faia oe o se tagata e to'atasi.</w:t>
      </w:r>
    </w:p>
    <w:p w14:paraId="70E3B30F" w14:textId="77777777" w:rsidR="00EF012B" w:rsidRPr="00F463D7" w:rsidRDefault="00000000" w:rsidP="00BB3D53">
      <w:pPr>
        <w:rPr>
          <w:rStyle w:val="Strong"/>
          <w:lang w:val="fr-FR"/>
        </w:rPr>
      </w:pPr>
      <w:r w:rsidRPr="00F463D7">
        <w:rPr>
          <w:rStyle w:val="Strong"/>
          <w:lang w:val="fr-FR"/>
        </w:rPr>
        <w:t>Vave tali atu</w:t>
      </w:r>
    </w:p>
    <w:p w14:paraId="6A5938CA" w14:textId="77777777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>Pe a matou vave tali atu, o le a matou fesoasoani ia oe i mea e te mana'omia.</w:t>
      </w:r>
    </w:p>
    <w:p w14:paraId="7BE47E69" w14:textId="77777777" w:rsidR="00EF012B" w:rsidRPr="00F463D7" w:rsidRDefault="00000000" w:rsidP="00BB3D53">
      <w:pPr>
        <w:rPr>
          <w:rStyle w:val="Strong"/>
          <w:lang w:val="fr-FR"/>
        </w:rPr>
      </w:pPr>
      <w:r w:rsidRPr="00F463D7">
        <w:rPr>
          <w:rStyle w:val="Strong"/>
          <w:lang w:val="fr-FR"/>
        </w:rPr>
        <w:t>Aiā Tatau</w:t>
      </w:r>
    </w:p>
    <w:p w14:paraId="07D28AF8" w14:textId="77777777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>O aiā tatau o tulafono e faatatau i auala e ao ona tausia tutusa ai tagata uma.</w:t>
      </w:r>
    </w:p>
    <w:p w14:paraId="3329F348" w14:textId="77777777" w:rsidR="00EF012B" w:rsidRPr="00F463D7" w:rsidRDefault="00000000" w:rsidP="00BB3D53">
      <w:pPr>
        <w:rPr>
          <w:rStyle w:val="Strong"/>
          <w:lang w:val="fr-FR"/>
        </w:rPr>
      </w:pPr>
      <w:r w:rsidRPr="00F463D7">
        <w:rPr>
          <w:rStyle w:val="Strong"/>
          <w:lang w:val="fr-FR"/>
        </w:rPr>
        <w:t>Manino ma malamalama</w:t>
      </w:r>
    </w:p>
    <w:p w14:paraId="6B66EAEB" w14:textId="77777777" w:rsidR="00EF012B" w:rsidRPr="00F463D7" w:rsidRDefault="00000000" w:rsidP="00BB3D53">
      <w:pPr>
        <w:rPr>
          <w:w w:val="103"/>
          <w:lang w:val="fr-FR" w:eastAsia="en-AU"/>
        </w:rPr>
      </w:pPr>
      <w:r w:rsidRPr="00F463D7">
        <w:rPr>
          <w:w w:val="103"/>
          <w:lang w:val="fr-FR" w:eastAsia="en-AU"/>
        </w:rPr>
        <w:t>Pe a matou manino ma malamalama, matou te fa'afaigofieina ona faamalamalama ia matou faamatalaga ma faai'uga.</w:t>
      </w:r>
    </w:p>
    <w:p w14:paraId="664F2A70" w14:textId="77777777" w:rsidR="00306ADC" w:rsidRPr="00F463D7" w:rsidRDefault="00306ADC" w:rsidP="00E23395">
      <w:pPr>
        <w:spacing w:before="6000"/>
        <w:rPr>
          <w:rFonts w:cs="Arial"/>
          <w:sz w:val="24"/>
          <w:szCs w:val="24"/>
          <w:lang w:val="fr-FR"/>
        </w:rPr>
      </w:pPr>
    </w:p>
    <w:p w14:paraId="061BE847" w14:textId="77777777" w:rsidR="00FA2A7A" w:rsidRPr="00F463D7" w:rsidRDefault="00000000" w:rsidP="00542C28">
      <w:pPr>
        <w:rPr>
          <w:rFonts w:cs="Arial"/>
          <w:sz w:val="24"/>
          <w:szCs w:val="24"/>
          <w:lang w:val="fr-FR"/>
        </w:rPr>
      </w:pPr>
      <w:r w:rsidRPr="00F463D7">
        <w:rPr>
          <w:rFonts w:cs="Arial"/>
          <w:sz w:val="24"/>
          <w:szCs w:val="24"/>
          <w:lang w:val="fr-FR"/>
        </w:rPr>
        <w:t xml:space="preserve">O le Vaega Maua ai Faamatalaga na faia lenei pepa ua na'o upu Faitau Gofie. Mo nisi fesili, faamolemole asiasi le </w:t>
      </w:r>
      <w:hyperlink r:id="rId20" w:history="1">
        <w:r w:rsidRPr="00F463D7">
          <w:rPr>
            <w:rStyle w:val="Hyperlink"/>
            <w:rFonts w:cs="Arial"/>
            <w:sz w:val="24"/>
            <w:szCs w:val="24"/>
            <w:lang w:val="fr-FR"/>
          </w:rPr>
          <w:t>www.informationaccessgroup.com</w:t>
        </w:r>
      </w:hyperlink>
      <w:r w:rsidRPr="00F463D7">
        <w:rPr>
          <w:rFonts w:cs="Arial"/>
          <w:sz w:val="24"/>
          <w:szCs w:val="24"/>
          <w:lang w:val="fr-FR"/>
        </w:rPr>
        <w:t>. Galuega numera 4971.</w:t>
      </w:r>
    </w:p>
    <w:bookmarkEnd w:id="0"/>
    <w:bookmarkEnd w:id="1"/>
    <w:p w14:paraId="66EC5467" w14:textId="62F660AC" w:rsidR="00EC31C6" w:rsidRPr="008C08B5" w:rsidRDefault="00000000" w:rsidP="008C08B5">
      <w:pPr>
        <w:pStyle w:val="ProductCode"/>
        <w:rPr>
          <w:color w:val="auto"/>
        </w:rPr>
      </w:pPr>
      <w:r w:rsidRPr="00D73C69">
        <w:rPr>
          <w:color w:val="auto"/>
        </w:rPr>
        <w:t xml:space="preserve">DA0501 – Easy Read Participant Service Charter – </w:t>
      </w:r>
      <w:r w:rsidR="008E05F1">
        <w:rPr>
          <w:color w:val="auto"/>
        </w:rPr>
        <w:t>October</w:t>
      </w:r>
      <w:r w:rsidRPr="00D73C69">
        <w:rPr>
          <w:color w:val="auto"/>
        </w:rPr>
        <w:t xml:space="preserve"> 2022</w:t>
      </w:r>
    </w:p>
    <w:sectPr w:rsidR="00EC31C6" w:rsidRPr="008C08B5" w:rsidSect="00E310D5">
      <w:footerReference w:type="default" r:id="rId21"/>
      <w:footerReference w:type="first" r:id="rId22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EF96A" w14:textId="77777777" w:rsidR="00262120" w:rsidRDefault="00262120">
      <w:pPr>
        <w:spacing w:before="0" w:after="0" w:line="240" w:lineRule="auto"/>
      </w:pPr>
      <w:r>
        <w:separator/>
      </w:r>
    </w:p>
  </w:endnote>
  <w:endnote w:type="continuationSeparator" w:id="0">
    <w:p w14:paraId="5BB3926F" w14:textId="77777777" w:rsidR="00262120" w:rsidRDefault="0026212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1B787" w14:textId="77777777" w:rsidR="00384C4C" w:rsidRPr="005C5370" w:rsidRDefault="00000000" w:rsidP="000749C5">
    <w:pPr>
      <w:pStyle w:val="Footer"/>
      <w:rPr>
        <w:color w:val="000000" w:themeColor="text1"/>
      </w:rPr>
    </w:pPr>
    <w:r w:rsidRPr="001A07DF">
      <w:tab/>
    </w:r>
    <w:sdt>
      <w:sdtPr>
        <w:rPr>
          <w:color w:val="000000" w:themeColor="text1"/>
        </w:rPr>
        <w:id w:val="2134419078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</w:rPr>
          <w:t xml:space="preserve">Itulau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 w:rsidRPr="005C5370">
          <w:rPr>
            <w:color w:val="000000" w:themeColor="text1"/>
          </w:rPr>
          <w:t>29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F615E" w14:textId="77777777" w:rsidR="00CB3B8E" w:rsidRPr="00C45FA9" w:rsidRDefault="00000000" w:rsidP="00C45FA9">
    <w:pPr>
      <w:pStyle w:val="Footer"/>
      <w:rPr>
        <w:color w:val="000000" w:themeColor="text1"/>
      </w:rPr>
    </w:pPr>
    <w:r w:rsidRPr="001A07DF">
      <w:tab/>
    </w:r>
    <w:sdt>
      <w:sdtPr>
        <w:rPr>
          <w:color w:val="000000" w:themeColor="text1"/>
        </w:rPr>
        <w:id w:val="2008482222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</w:rPr>
          <w:t xml:space="preserve">Itulau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>
          <w:rPr>
            <w:color w:val="000000" w:themeColor="text1"/>
          </w:rPr>
          <w:t>1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CD12B" w14:textId="77777777" w:rsidR="00262120" w:rsidRDefault="00262120">
      <w:pPr>
        <w:spacing w:before="0" w:after="0" w:line="240" w:lineRule="auto"/>
      </w:pPr>
      <w:r>
        <w:separator/>
      </w:r>
    </w:p>
  </w:footnote>
  <w:footnote w:type="continuationSeparator" w:id="0">
    <w:p w14:paraId="693FB16E" w14:textId="77777777" w:rsidR="00262120" w:rsidRDefault="0026212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AECA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18D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667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0C9B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7215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964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D011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363B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F2C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F4F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71E2D"/>
    <w:multiLevelType w:val="hybridMultilevel"/>
    <w:tmpl w:val="C74EB134"/>
    <w:lvl w:ilvl="0" w:tplc="39F849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34DF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DE81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ECE1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BAFF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DEC7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8E9A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EEBA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9ECD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32724"/>
    <w:multiLevelType w:val="hybridMultilevel"/>
    <w:tmpl w:val="8E6C6BA8"/>
    <w:lvl w:ilvl="0" w:tplc="B76889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80A4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BC79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C21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0406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20A3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8E25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2E3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42F8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2032F"/>
    <w:multiLevelType w:val="hybridMultilevel"/>
    <w:tmpl w:val="8F8463F8"/>
    <w:lvl w:ilvl="0" w:tplc="D9401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A416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E042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1C46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7883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CC7E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A3F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AAEE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70C1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F7EC9"/>
    <w:multiLevelType w:val="hybridMultilevel"/>
    <w:tmpl w:val="7E669AEC"/>
    <w:lvl w:ilvl="0" w:tplc="A4BEB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D0E8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46D1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BEC0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D615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F26D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ACEC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D62F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3E6E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916B8"/>
    <w:multiLevelType w:val="hybridMultilevel"/>
    <w:tmpl w:val="B0D09372"/>
    <w:lvl w:ilvl="0" w:tplc="AF8404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38F9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1E02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BE9A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2A35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9C36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B08C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984B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DC9C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50763"/>
    <w:multiLevelType w:val="hybridMultilevel"/>
    <w:tmpl w:val="FF24CF96"/>
    <w:lvl w:ilvl="0" w:tplc="F52C28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A488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5AA4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0E46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BE86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214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B85F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687E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1E19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C74E9"/>
    <w:multiLevelType w:val="hybridMultilevel"/>
    <w:tmpl w:val="C59A3AE8"/>
    <w:lvl w:ilvl="0" w:tplc="EF542C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CED3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440A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F26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D0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D203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084E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F281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EA82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6E6C46"/>
    <w:multiLevelType w:val="hybridMultilevel"/>
    <w:tmpl w:val="0CF2EB28"/>
    <w:lvl w:ilvl="0" w:tplc="38FA48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E681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CC16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54BC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DC4D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C800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C06E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4CBD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C8E3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95135"/>
    <w:multiLevelType w:val="hybridMultilevel"/>
    <w:tmpl w:val="440E267C"/>
    <w:lvl w:ilvl="0" w:tplc="ED6E3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C0BE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EE50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76D0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5266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E243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5EA0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AE85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3676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B96578"/>
    <w:multiLevelType w:val="hybridMultilevel"/>
    <w:tmpl w:val="F9B8AC56"/>
    <w:lvl w:ilvl="0" w:tplc="B36CA3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3017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0486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EAB1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5214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829F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7CB8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C6C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0E03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2684"/>
    <w:multiLevelType w:val="hybridMultilevel"/>
    <w:tmpl w:val="87AAE9D4"/>
    <w:lvl w:ilvl="0" w:tplc="105E6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26B4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385F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0A4B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509B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5E86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2861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1A48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10F9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E68D1"/>
    <w:multiLevelType w:val="hybridMultilevel"/>
    <w:tmpl w:val="BC78DED4"/>
    <w:lvl w:ilvl="0" w:tplc="F4A64E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060F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B63D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3AB8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96E2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588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3A87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302F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D414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669BD"/>
    <w:multiLevelType w:val="hybridMultilevel"/>
    <w:tmpl w:val="8884A9DC"/>
    <w:lvl w:ilvl="0" w:tplc="D80612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EA1F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9C31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C02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8F2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9C00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2616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0E9E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B6AB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B4C19"/>
    <w:multiLevelType w:val="hybridMultilevel"/>
    <w:tmpl w:val="20F48038"/>
    <w:lvl w:ilvl="0" w:tplc="2AD807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029C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1AD3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3A21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D431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2C9E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24A3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026A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BC18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A2B5B"/>
    <w:multiLevelType w:val="hybridMultilevel"/>
    <w:tmpl w:val="E306F2CE"/>
    <w:lvl w:ilvl="0" w:tplc="4B4860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F8BA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C86D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D6E3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64DF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7031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22AD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507D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0CFA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727CE"/>
    <w:multiLevelType w:val="hybridMultilevel"/>
    <w:tmpl w:val="7576CBB4"/>
    <w:lvl w:ilvl="0" w:tplc="4E1AC2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5AAA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0A84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B697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DC34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C25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CC45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C85E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D864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537F3"/>
    <w:multiLevelType w:val="hybridMultilevel"/>
    <w:tmpl w:val="564E45DA"/>
    <w:lvl w:ilvl="0" w:tplc="C37CE4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C693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0CA5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82C1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3443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2AEB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8E5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6E54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F6E9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11C78"/>
    <w:multiLevelType w:val="hybridMultilevel"/>
    <w:tmpl w:val="BEEE4BD2"/>
    <w:lvl w:ilvl="0" w:tplc="BA7CC6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04EC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9CFE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E80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E638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3AC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70CE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5AF4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E038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F191D"/>
    <w:multiLevelType w:val="hybridMultilevel"/>
    <w:tmpl w:val="6CEACC26"/>
    <w:lvl w:ilvl="0" w:tplc="EE9450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8E39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66AC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FE81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7AF8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92F3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B2BA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6A1F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1437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35C08"/>
    <w:multiLevelType w:val="hybridMultilevel"/>
    <w:tmpl w:val="EF16D656"/>
    <w:lvl w:ilvl="0" w:tplc="FD649F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1C25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00F8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F2EE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0874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6C26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D85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EE47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7A86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F2CB1"/>
    <w:multiLevelType w:val="hybridMultilevel"/>
    <w:tmpl w:val="9B769244"/>
    <w:lvl w:ilvl="0" w:tplc="380805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66F3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926C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382A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C4F5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1A6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9C98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6815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B243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D1774"/>
    <w:multiLevelType w:val="hybridMultilevel"/>
    <w:tmpl w:val="FBB4E122"/>
    <w:lvl w:ilvl="0" w:tplc="48BCE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D69D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C645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5EB9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8A1B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2C11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C02C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9482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08B6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14421"/>
    <w:multiLevelType w:val="hybridMultilevel"/>
    <w:tmpl w:val="F306C40C"/>
    <w:lvl w:ilvl="0" w:tplc="6A6875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A4DC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7C5D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B642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5635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8A5F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0E67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E439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C82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D696D"/>
    <w:multiLevelType w:val="hybridMultilevel"/>
    <w:tmpl w:val="B4FCDD7E"/>
    <w:lvl w:ilvl="0" w:tplc="CDE43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10AF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C231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36FD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D8BC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FC8D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9009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9400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CEFA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384BE1"/>
    <w:multiLevelType w:val="hybridMultilevel"/>
    <w:tmpl w:val="6E3205A2"/>
    <w:lvl w:ilvl="0" w:tplc="8C7884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580D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6C2D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8A04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9670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7A5F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1E0E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1ABB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6049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E7313"/>
    <w:multiLevelType w:val="hybridMultilevel"/>
    <w:tmpl w:val="D550E016"/>
    <w:lvl w:ilvl="0" w:tplc="3C3662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ECA8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A2C5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6AD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968A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6431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041E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AA0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2E25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C61D9"/>
    <w:multiLevelType w:val="hybridMultilevel"/>
    <w:tmpl w:val="F4F633B0"/>
    <w:lvl w:ilvl="0" w:tplc="32789C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0A0F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4EDD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9AB4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C460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98A6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76EC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7603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EE48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68836">
    <w:abstractNumId w:val="19"/>
  </w:num>
  <w:num w:numId="2" w16cid:durableId="1543863076">
    <w:abstractNumId w:val="24"/>
  </w:num>
  <w:num w:numId="3" w16cid:durableId="61607587">
    <w:abstractNumId w:val="26"/>
  </w:num>
  <w:num w:numId="4" w16cid:durableId="337778430">
    <w:abstractNumId w:val="13"/>
  </w:num>
  <w:num w:numId="5" w16cid:durableId="1905337425">
    <w:abstractNumId w:val="17"/>
  </w:num>
  <w:num w:numId="6" w16cid:durableId="1488857544">
    <w:abstractNumId w:val="16"/>
  </w:num>
  <w:num w:numId="7" w16cid:durableId="6373423">
    <w:abstractNumId w:val="23"/>
  </w:num>
  <w:num w:numId="8" w16cid:durableId="713238099">
    <w:abstractNumId w:val="22"/>
  </w:num>
  <w:num w:numId="9" w16cid:durableId="1147668738">
    <w:abstractNumId w:val="37"/>
  </w:num>
  <w:num w:numId="10" w16cid:durableId="874659123">
    <w:abstractNumId w:val="10"/>
  </w:num>
  <w:num w:numId="11" w16cid:durableId="53312834">
    <w:abstractNumId w:val="25"/>
  </w:num>
  <w:num w:numId="12" w16cid:durableId="1114402024">
    <w:abstractNumId w:val="18"/>
  </w:num>
  <w:num w:numId="13" w16cid:durableId="1016037139">
    <w:abstractNumId w:val="14"/>
  </w:num>
  <w:num w:numId="14" w16cid:durableId="1427192009">
    <w:abstractNumId w:val="20"/>
  </w:num>
  <w:num w:numId="15" w16cid:durableId="1569076576">
    <w:abstractNumId w:val="28"/>
  </w:num>
  <w:num w:numId="16" w16cid:durableId="1277983025">
    <w:abstractNumId w:val="36"/>
  </w:num>
  <w:num w:numId="17" w16cid:durableId="1073966247">
    <w:abstractNumId w:val="15"/>
  </w:num>
  <w:num w:numId="18" w16cid:durableId="1172992055">
    <w:abstractNumId w:val="35"/>
  </w:num>
  <w:num w:numId="19" w16cid:durableId="1885558959">
    <w:abstractNumId w:val="21"/>
  </w:num>
  <w:num w:numId="20" w16cid:durableId="1208840080">
    <w:abstractNumId w:val="29"/>
  </w:num>
  <w:num w:numId="21" w16cid:durableId="643589092">
    <w:abstractNumId w:val="27"/>
  </w:num>
  <w:num w:numId="22" w16cid:durableId="1745762496">
    <w:abstractNumId w:val="34"/>
  </w:num>
  <w:num w:numId="23" w16cid:durableId="775902099">
    <w:abstractNumId w:val="33"/>
  </w:num>
  <w:num w:numId="24" w16cid:durableId="1028137874">
    <w:abstractNumId w:val="9"/>
  </w:num>
  <w:num w:numId="25" w16cid:durableId="598216819">
    <w:abstractNumId w:val="7"/>
  </w:num>
  <w:num w:numId="26" w16cid:durableId="1621256335">
    <w:abstractNumId w:val="6"/>
  </w:num>
  <w:num w:numId="27" w16cid:durableId="299306764">
    <w:abstractNumId w:val="5"/>
  </w:num>
  <w:num w:numId="28" w16cid:durableId="2043624733">
    <w:abstractNumId w:val="4"/>
  </w:num>
  <w:num w:numId="29" w16cid:durableId="1969774443">
    <w:abstractNumId w:val="8"/>
  </w:num>
  <w:num w:numId="30" w16cid:durableId="1228108087">
    <w:abstractNumId w:val="3"/>
  </w:num>
  <w:num w:numId="31" w16cid:durableId="767308936">
    <w:abstractNumId w:val="2"/>
  </w:num>
  <w:num w:numId="32" w16cid:durableId="356347687">
    <w:abstractNumId w:val="1"/>
  </w:num>
  <w:num w:numId="33" w16cid:durableId="360132152">
    <w:abstractNumId w:val="0"/>
  </w:num>
  <w:num w:numId="34" w16cid:durableId="1919637023">
    <w:abstractNumId w:val="31"/>
  </w:num>
  <w:num w:numId="35" w16cid:durableId="1020934948">
    <w:abstractNumId w:val="32"/>
  </w:num>
  <w:num w:numId="36" w16cid:durableId="2126264152">
    <w:abstractNumId w:val="11"/>
  </w:num>
  <w:num w:numId="37" w16cid:durableId="1564950614">
    <w:abstractNumId w:val="30"/>
  </w:num>
  <w:num w:numId="38" w16cid:durableId="1502693381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888"/>
    <w:rsid w:val="000131A3"/>
    <w:rsid w:val="000132BF"/>
    <w:rsid w:val="00013C0A"/>
    <w:rsid w:val="00014008"/>
    <w:rsid w:val="0001404D"/>
    <w:rsid w:val="0001467F"/>
    <w:rsid w:val="000149C3"/>
    <w:rsid w:val="00015835"/>
    <w:rsid w:val="00016EEB"/>
    <w:rsid w:val="00017C44"/>
    <w:rsid w:val="0002090D"/>
    <w:rsid w:val="00020BF2"/>
    <w:rsid w:val="00020CAC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4C96"/>
    <w:rsid w:val="00104CF5"/>
    <w:rsid w:val="0010561C"/>
    <w:rsid w:val="001056CB"/>
    <w:rsid w:val="00105C27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679F"/>
    <w:rsid w:val="001179C2"/>
    <w:rsid w:val="00117AEC"/>
    <w:rsid w:val="00117C80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0D24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71C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450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2641"/>
    <w:rsid w:val="001C30A1"/>
    <w:rsid w:val="001C326A"/>
    <w:rsid w:val="001C37F1"/>
    <w:rsid w:val="001C38D3"/>
    <w:rsid w:val="001C3CDE"/>
    <w:rsid w:val="001C423E"/>
    <w:rsid w:val="001C4412"/>
    <w:rsid w:val="001C6408"/>
    <w:rsid w:val="001C6C2E"/>
    <w:rsid w:val="001C7C72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120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602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6ADC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2C28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0C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370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67"/>
    <w:rsid w:val="00617AA0"/>
    <w:rsid w:val="00617E4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D0D00"/>
    <w:rsid w:val="006D170C"/>
    <w:rsid w:val="006D1795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409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2E3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7D5"/>
    <w:rsid w:val="00755DA7"/>
    <w:rsid w:val="0075623E"/>
    <w:rsid w:val="007563AD"/>
    <w:rsid w:val="00757065"/>
    <w:rsid w:val="0075768A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30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686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6786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0B72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7E8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8B5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05F1"/>
    <w:rsid w:val="008E1A96"/>
    <w:rsid w:val="008E2429"/>
    <w:rsid w:val="008E32B5"/>
    <w:rsid w:val="008E450C"/>
    <w:rsid w:val="008E4F42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1E6"/>
    <w:rsid w:val="009B2E1E"/>
    <w:rsid w:val="009B3167"/>
    <w:rsid w:val="009B3499"/>
    <w:rsid w:val="009B364F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8A6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C35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426A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41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6DF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4F15"/>
    <w:rsid w:val="00AF5447"/>
    <w:rsid w:val="00AF65E8"/>
    <w:rsid w:val="00AF6659"/>
    <w:rsid w:val="00AF6844"/>
    <w:rsid w:val="00AF6930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7DF"/>
    <w:rsid w:val="00B34CBE"/>
    <w:rsid w:val="00B356FD"/>
    <w:rsid w:val="00B36888"/>
    <w:rsid w:val="00B37327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F9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3D53"/>
    <w:rsid w:val="00BB5B75"/>
    <w:rsid w:val="00BB6196"/>
    <w:rsid w:val="00BB648F"/>
    <w:rsid w:val="00BB64E8"/>
    <w:rsid w:val="00BB698C"/>
    <w:rsid w:val="00BB6BAD"/>
    <w:rsid w:val="00BB75FE"/>
    <w:rsid w:val="00BB77F6"/>
    <w:rsid w:val="00BC0A25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5FA9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0D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341A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96F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72C"/>
    <w:rsid w:val="00D70C69"/>
    <w:rsid w:val="00D712F2"/>
    <w:rsid w:val="00D71C9A"/>
    <w:rsid w:val="00D720A3"/>
    <w:rsid w:val="00D720EB"/>
    <w:rsid w:val="00D72FD4"/>
    <w:rsid w:val="00D73C69"/>
    <w:rsid w:val="00D74140"/>
    <w:rsid w:val="00D748B0"/>
    <w:rsid w:val="00D756A2"/>
    <w:rsid w:val="00D75EC3"/>
    <w:rsid w:val="00D8040C"/>
    <w:rsid w:val="00D809FB"/>
    <w:rsid w:val="00D819EC"/>
    <w:rsid w:val="00D81AA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61C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39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C28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1C8"/>
    <w:rsid w:val="00E722C8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415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12B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8E5"/>
    <w:rsid w:val="00F419C3"/>
    <w:rsid w:val="00F41D2A"/>
    <w:rsid w:val="00F42D48"/>
    <w:rsid w:val="00F42D6D"/>
    <w:rsid w:val="00F439BF"/>
    <w:rsid w:val="00F43E49"/>
    <w:rsid w:val="00F463D7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6808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A7A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2E6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C1E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2A284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12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012B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F012B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A2A7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6772C"/>
    <w:pPr>
      <w:tabs>
        <w:tab w:val="right" w:pos="9323"/>
      </w:tabs>
      <w:spacing w:before="480" w:after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B536F9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B536F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CoverHeading2">
    <w:name w:val="Cover Heading 2"/>
    <w:basedOn w:val="Heading2"/>
    <w:uiPriority w:val="99"/>
    <w:rsid w:val="00306ADC"/>
    <w:pPr>
      <w:keepNext w:val="0"/>
      <w:keepLines w:val="0"/>
      <w:tabs>
        <w:tab w:val="clear" w:pos="5655"/>
      </w:tabs>
      <w:suppressAutoHyphens/>
      <w:autoSpaceDE w:val="0"/>
      <w:autoSpaceDN w:val="0"/>
      <w:adjustRightInd w:val="0"/>
      <w:spacing w:before="170" w:after="283" w:line="560" w:lineRule="atLeast"/>
      <w:textAlignment w:val="center"/>
      <w:outlineLvl w:val="9"/>
    </w:pPr>
    <w:rPr>
      <w:rFonts w:ascii="FS Me" w:hAnsi="FS Me" w:cs="FS Me"/>
      <w:color w:val="FFFFFF"/>
      <w:spacing w:val="-4"/>
      <w:szCs w:val="40"/>
      <w:lang w:val="en-GB" w:eastAsia="en-AU"/>
    </w:rPr>
  </w:style>
  <w:style w:type="character" w:customStyle="1" w:styleId="Bold">
    <w:name w:val="Bold"/>
    <w:uiPriority w:val="99"/>
    <w:rsid w:val="00306ADC"/>
    <w:rPr>
      <w:b/>
      <w:bCs/>
      <w:color w:val="6B2976"/>
    </w:rPr>
  </w:style>
  <w:style w:type="paragraph" w:customStyle="1" w:styleId="BulletedListLevel1">
    <w:name w:val="Bulleted List Level 1"/>
    <w:basedOn w:val="Body"/>
    <w:uiPriority w:val="99"/>
    <w:rsid w:val="00BC0A25"/>
    <w:pPr>
      <w:spacing w:after="170"/>
      <w:ind w:left="737" w:hanging="340"/>
    </w:pPr>
    <w:rPr>
      <w:rFonts w:ascii="FS Me" w:hAnsi="FS Me"/>
    </w:rPr>
  </w:style>
  <w:style w:type="paragraph" w:customStyle="1" w:styleId="IAGbody">
    <w:name w:val="IAG body"/>
    <w:basedOn w:val="Body"/>
    <w:uiPriority w:val="99"/>
    <w:rsid w:val="00EF012B"/>
    <w:rPr>
      <w:rFonts w:ascii="FS Me" w:hAnsi="FS Me"/>
    </w:rPr>
  </w:style>
  <w:style w:type="paragraph" w:customStyle="1" w:styleId="TableBody">
    <w:name w:val="Table Body"/>
    <w:basedOn w:val="Body"/>
    <w:uiPriority w:val="99"/>
    <w:rsid w:val="00A348A6"/>
    <w:pPr>
      <w:spacing w:before="170" w:after="170"/>
    </w:pPr>
    <w:rPr>
      <w:rFonts w:ascii="FS Me" w:hAnsi="FS Me"/>
    </w:rPr>
  </w:style>
  <w:style w:type="paragraph" w:customStyle="1" w:styleId="TableHeader">
    <w:name w:val="Table Header"/>
    <w:basedOn w:val="Body"/>
    <w:uiPriority w:val="99"/>
    <w:rsid w:val="00A348A6"/>
    <w:rPr>
      <w:rFonts w:ascii="FS Me" w:hAnsi="FS Me"/>
      <w:b/>
      <w:bCs/>
      <w:color w:val="FFFFFF"/>
    </w:rPr>
  </w:style>
  <w:style w:type="character" w:styleId="UnresolvedMention">
    <w:name w:val="Unresolved Mention"/>
    <w:basedOn w:val="DefaultParagraphFont"/>
    <w:uiPriority w:val="99"/>
    <w:rsid w:val="00E233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servicecharter" TargetMode="External"/><Relationship Id="rId13" Type="http://schemas.openxmlformats.org/officeDocument/2006/relationships/hyperlink" Target="http://www.aat.gov.au" TargetMode="External"/><Relationship Id="rId18" Type="http://schemas.openxmlformats.org/officeDocument/2006/relationships/hyperlink" Target="http://www.ndis.gov.au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w.ombudsman.gov.au" TargetMode="External"/><Relationship Id="rId17" Type="http://schemas.openxmlformats.org/officeDocument/2006/relationships/hyperlink" Target="http://www.facebook.com/NDISAus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enquiries@ndis.gov.au" TargetMode="External"/><Relationship Id="rId20" Type="http://schemas.openxmlformats.org/officeDocument/2006/relationships/hyperlink" Target="http://www.informationaccessgroup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ntact/location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feedback@ndis.gov.au" TargetMode="External"/><Relationship Id="rId19" Type="http://schemas.openxmlformats.org/officeDocument/2006/relationships/hyperlink" Target="http://www.relayservice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ndiscommission.gov.au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26</Pages>
  <Words>2940</Words>
  <Characters>16761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19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creator>Cassandra</dc:creator>
  <cp:lastModifiedBy>thomas@ethnolink.com.au</cp:lastModifiedBy>
  <cp:revision>41</cp:revision>
  <cp:lastPrinted>2019-09-17T06:26:00Z</cp:lastPrinted>
  <dcterms:created xsi:type="dcterms:W3CDTF">2022-08-17T02:00:00Z</dcterms:created>
  <dcterms:modified xsi:type="dcterms:W3CDTF">2022-10-31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ActionId">
    <vt:lpwstr>d25e2683-5f35-4e68-b8fe-7ea19a07c142</vt:lpwstr>
  </property>
  <property fmtid="{D5CDD505-2E9C-101B-9397-08002B2CF9AE}" pid="3" name="MSIP_Label_2b83f8d7-e91f-4eee-a336-52a8061c0503_ContentBits">
    <vt:lpwstr>0</vt:lpwstr>
  </property>
  <property fmtid="{D5CDD505-2E9C-101B-9397-08002B2CF9AE}" pid="4" name="MSIP_Label_2b83f8d7-e91f-4eee-a336-52a8061c0503_Enabled">
    <vt:lpwstr>true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etDate">
    <vt:lpwstr>2022-09-18T23:09:29Z</vt:lpwstr>
  </property>
  <property fmtid="{D5CDD505-2E9C-101B-9397-08002B2CF9AE}" pid="8" name="MSIP_Label_2b83f8d7-e91f-4eee-a336-52a8061c0503_SiteId">
    <vt:lpwstr>cd778b65-752d-454a-87cf-b9990fe58993</vt:lpwstr>
  </property>
</Properties>
</file>